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BDF09A" w14:textId="77777777" w:rsidR="00325525" w:rsidRPr="0063296F" w:rsidRDefault="00325525" w:rsidP="00325525">
      <w:pPr>
        <w:pStyle w:val="KonuBal"/>
        <w:rPr>
          <w:rFonts w:ascii="Times New Roman" w:hAnsi="Times New Roman"/>
          <w:b/>
          <w:szCs w:val="24"/>
        </w:rPr>
      </w:pPr>
      <w:r w:rsidRPr="0063296F">
        <w:rPr>
          <w:rFonts w:ascii="Times New Roman" w:hAnsi="Times New Roman"/>
          <w:b/>
          <w:szCs w:val="24"/>
        </w:rPr>
        <w:t xml:space="preserve">ULUSAL ANTARKTİKA BİLİM SEFERLERİ İÇİN </w:t>
      </w:r>
    </w:p>
    <w:p w14:paraId="6B6D3ECA" w14:textId="5E367E69" w:rsidR="006E420B" w:rsidRDefault="00325525" w:rsidP="00E529B4">
      <w:pPr>
        <w:pStyle w:val="KonuBal"/>
        <w:rPr>
          <w:rFonts w:ascii="Times New Roman" w:hAnsi="Times New Roman"/>
          <w:b/>
          <w:szCs w:val="24"/>
        </w:rPr>
      </w:pPr>
      <w:r w:rsidRPr="0063296F">
        <w:rPr>
          <w:rFonts w:ascii="Times New Roman" w:hAnsi="Times New Roman"/>
          <w:b/>
          <w:szCs w:val="24"/>
        </w:rPr>
        <w:t xml:space="preserve">SEZON SONU </w:t>
      </w:r>
      <w:r w:rsidR="00672C7B">
        <w:rPr>
          <w:rFonts w:ascii="Times New Roman" w:hAnsi="Times New Roman"/>
          <w:b/>
          <w:szCs w:val="24"/>
        </w:rPr>
        <w:t>F</w:t>
      </w:r>
      <w:r w:rsidR="00BF55F6" w:rsidRPr="0063296F">
        <w:rPr>
          <w:rFonts w:ascii="Times New Roman" w:hAnsi="Times New Roman"/>
          <w:b/>
          <w:szCs w:val="24"/>
        </w:rPr>
        <w:t>ORMU</w:t>
      </w:r>
      <w:r w:rsidR="004F490F" w:rsidRPr="0063296F">
        <w:rPr>
          <w:rFonts w:ascii="Times New Roman" w:hAnsi="Times New Roman"/>
          <w:b/>
          <w:szCs w:val="24"/>
        </w:rPr>
        <w:t xml:space="preserve"> </w:t>
      </w:r>
    </w:p>
    <w:p w14:paraId="0F7D3C6A" w14:textId="77777777" w:rsidR="0063296F" w:rsidRPr="0063296F" w:rsidRDefault="0063296F" w:rsidP="00E529B4">
      <w:pPr>
        <w:pStyle w:val="KonuBal"/>
        <w:rPr>
          <w:rFonts w:ascii="Times New Roman" w:hAnsi="Times New Roman"/>
          <w:b/>
          <w:szCs w:val="24"/>
        </w:rPr>
      </w:pPr>
    </w:p>
    <w:p w14:paraId="7FC9D22C" w14:textId="1ED9966D" w:rsidR="0063296F" w:rsidRPr="00312A76" w:rsidRDefault="0063296F" w:rsidP="00E529B4">
      <w:pPr>
        <w:pStyle w:val="KonuBal"/>
        <w:rPr>
          <w:rFonts w:ascii="Times New Roman" w:hAnsi="Times New Roman"/>
          <w:szCs w:val="24"/>
        </w:rPr>
      </w:pPr>
      <w:r w:rsidRPr="0063296F">
        <w:rPr>
          <w:rFonts w:ascii="Times New Roman" w:hAnsi="Times New Roman"/>
          <w:b/>
          <w:szCs w:val="24"/>
        </w:rPr>
        <w:t>POST SEASON FORM</w:t>
      </w:r>
      <w:r>
        <w:rPr>
          <w:rFonts w:ascii="Times New Roman" w:hAnsi="Times New Roman"/>
          <w:szCs w:val="24"/>
        </w:rPr>
        <w:t xml:space="preserve"> </w:t>
      </w: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4F490F" w:rsidRPr="00312A76" w14:paraId="6B99F540" w14:textId="77777777" w:rsidTr="00EA1DD2">
        <w:tc>
          <w:tcPr>
            <w:tcW w:w="9016" w:type="dxa"/>
            <w:shd w:val="clear" w:color="auto" w:fill="E7E6E6" w:themeFill="background2"/>
          </w:tcPr>
          <w:p w14:paraId="0FF65936" w14:textId="77777777" w:rsidR="004F490F" w:rsidRPr="00312A76" w:rsidRDefault="004F490F" w:rsidP="004F490F">
            <w:pPr>
              <w:pStyle w:val="ListeParagraf"/>
              <w:overflowPunct/>
              <w:autoSpaceDE/>
              <w:autoSpaceDN/>
              <w:adjustRightInd/>
              <w:spacing w:after="160" w:line="259" w:lineRule="auto"/>
              <w:ind w:left="360"/>
              <w:textAlignment w:val="auto"/>
              <w:rPr>
                <w:rFonts w:ascii="Times New Roman" w:hAnsi="Times New Roman"/>
                <w:b w:val="0"/>
                <w:bCs/>
                <w:szCs w:val="24"/>
              </w:rPr>
            </w:pPr>
            <w:r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Bu </w:t>
            </w:r>
            <w:proofErr w:type="spellStart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>formda</w:t>
            </w:r>
            <w:proofErr w:type="spellEnd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>vereceğiniz</w:t>
            </w:r>
            <w:proofErr w:type="spellEnd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>bilgiler</w:t>
            </w:r>
            <w:proofErr w:type="spellEnd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: </w:t>
            </w:r>
          </w:p>
          <w:p w14:paraId="78C92CAE" w14:textId="5D3E4C63" w:rsidR="004F490F" w:rsidRPr="00312A76" w:rsidRDefault="00C36C31" w:rsidP="004F490F">
            <w:pPr>
              <w:pStyle w:val="ListeParagraf"/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after="160" w:line="259" w:lineRule="auto"/>
              <w:textAlignment w:val="auto"/>
              <w:rPr>
                <w:rFonts w:ascii="Times New Roman" w:hAnsi="Times New Roman"/>
                <w:b w:val="0"/>
                <w:bCs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>Projenizde</w:t>
            </w:r>
            <w:proofErr w:type="spellEnd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herhangi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bir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değişiklik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olması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durumunda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Antarktika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Andlaşması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Sekretaryasını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bilgilendirmek</w:t>
            </w:r>
            <w:proofErr w:type="spellEnd"/>
            <w:r w:rsidR="008D525B" w:rsidRPr="00312A76">
              <w:rPr>
                <w:rFonts w:ascii="Times New Roman" w:hAnsi="Times New Roman"/>
                <w:b w:val="0"/>
                <w:bCs/>
                <w:szCs w:val="24"/>
              </w:rPr>
              <w:t>,</w:t>
            </w:r>
          </w:p>
          <w:p w14:paraId="58C3F4AA" w14:textId="3AB96FBB" w:rsidR="004F490F" w:rsidRPr="00312A76" w:rsidRDefault="00C36C31" w:rsidP="004F490F">
            <w:pPr>
              <w:pStyle w:val="ListeParagraf"/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after="160" w:line="259" w:lineRule="auto"/>
              <w:textAlignment w:val="auto"/>
              <w:rPr>
                <w:rFonts w:ascii="Times New Roman" w:hAnsi="Times New Roman"/>
                <w:b w:val="0"/>
                <w:bCs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>Çevresel</w:t>
            </w:r>
            <w:proofErr w:type="spellEnd"/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>yönetim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süreçlerini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iyileştirmek</w:t>
            </w:r>
            <w:proofErr w:type="spellEnd"/>
            <w:r w:rsidR="008D525B" w:rsidRPr="00312A76">
              <w:rPr>
                <w:rFonts w:ascii="Times New Roman" w:hAnsi="Times New Roman"/>
                <w:b w:val="0"/>
                <w:bCs/>
                <w:szCs w:val="24"/>
              </w:rPr>
              <w:t>,</w:t>
            </w:r>
          </w:p>
          <w:p w14:paraId="708DF57F" w14:textId="36725203" w:rsidR="004F490F" w:rsidRPr="00312A76" w:rsidRDefault="00C36C31" w:rsidP="004F490F">
            <w:pPr>
              <w:pStyle w:val="ListeParagraf"/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after="160" w:line="259" w:lineRule="auto"/>
              <w:textAlignment w:val="auto"/>
              <w:rPr>
                <w:rFonts w:ascii="Times New Roman" w:hAnsi="Times New Roman"/>
                <w:b w:val="0"/>
                <w:bCs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>Projenizde</w:t>
            </w:r>
            <w:proofErr w:type="spellEnd"/>
            <w:r w:rsidR="001D6688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1D6688" w:rsidRPr="00312A76">
              <w:rPr>
                <w:rFonts w:ascii="Times New Roman" w:hAnsi="Times New Roman"/>
                <w:b w:val="0"/>
                <w:bCs/>
                <w:szCs w:val="24"/>
              </w:rPr>
              <w:t>değişikliğ</w:t>
            </w:r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e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gidilme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sebeplerini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dikkate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alarak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gelecek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seferlerde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farklı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karar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mekanizmaları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oluşturmak</w:t>
            </w:r>
            <w:proofErr w:type="spellEnd"/>
            <w:r w:rsidR="008D525B" w:rsidRPr="00312A76">
              <w:rPr>
                <w:rFonts w:ascii="Times New Roman" w:hAnsi="Times New Roman"/>
                <w:b w:val="0"/>
                <w:bCs/>
                <w:szCs w:val="24"/>
              </w:rPr>
              <w:t>,</w:t>
            </w:r>
          </w:p>
          <w:p w14:paraId="780AAF53" w14:textId="3231D000" w:rsidR="00D63F30" w:rsidRPr="00312A76" w:rsidRDefault="00C36C31" w:rsidP="004F490F">
            <w:pPr>
              <w:pStyle w:val="ListeParagraf"/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after="160" w:line="259" w:lineRule="auto"/>
              <w:textAlignment w:val="auto"/>
              <w:rPr>
                <w:rFonts w:ascii="Times New Roman" w:hAnsi="Times New Roman"/>
                <w:b w:val="0"/>
                <w:bCs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>Özel</w:t>
            </w:r>
            <w:proofErr w:type="spellEnd"/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>izin</w:t>
            </w:r>
            <w:proofErr w:type="spellEnd"/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>alınması</w:t>
            </w:r>
            <w:proofErr w:type="spellEnd"/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>durumunda</w:t>
            </w:r>
            <w:proofErr w:type="spellEnd"/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>raporlamanın</w:t>
            </w:r>
            <w:proofErr w:type="spellEnd"/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>yapılabilmesi</w:t>
            </w:r>
            <w:proofErr w:type="spellEnd"/>
            <w:r w:rsidR="008D525B" w:rsidRPr="00312A76">
              <w:rPr>
                <w:rFonts w:ascii="Times New Roman" w:hAnsi="Times New Roman"/>
                <w:b w:val="0"/>
                <w:bCs/>
                <w:szCs w:val="24"/>
              </w:rPr>
              <w:t>,</w:t>
            </w:r>
          </w:p>
          <w:p w14:paraId="110FFDE1" w14:textId="35C4102B" w:rsidR="004F490F" w:rsidRPr="00312A76" w:rsidRDefault="00C36C31" w:rsidP="004F490F">
            <w:pPr>
              <w:pStyle w:val="ListeParagraf"/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after="160" w:line="259" w:lineRule="auto"/>
              <w:textAlignment w:val="auto"/>
              <w:rPr>
                <w:rFonts w:ascii="Times New Roman" w:hAnsi="Times New Roman"/>
                <w:b w:val="0"/>
                <w:bCs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>Ekipmanlarınızın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kaybolması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veya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kaza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durumlarında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Sekretaryaya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raporlama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yapmak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ve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</w:p>
          <w:p w14:paraId="52614238" w14:textId="2287261D" w:rsidR="004F490F" w:rsidRPr="00312A76" w:rsidRDefault="00C36C31" w:rsidP="00E529B4">
            <w:pPr>
              <w:pStyle w:val="ListeParagraf"/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after="160" w:line="259" w:lineRule="auto"/>
              <w:textAlignment w:val="auto"/>
              <w:rPr>
                <w:rFonts w:ascii="Times New Roman" w:hAnsi="Times New Roman"/>
                <w:b w:val="0"/>
                <w:bCs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>Alınan</w:t>
            </w:r>
            <w:proofErr w:type="spellEnd"/>
            <w:r w:rsidR="000230C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0230CF" w:rsidRPr="00312A76">
              <w:rPr>
                <w:rFonts w:ascii="Times New Roman" w:hAnsi="Times New Roman"/>
                <w:b w:val="0"/>
                <w:bCs/>
                <w:szCs w:val="24"/>
              </w:rPr>
              <w:t>çevresel</w:t>
            </w:r>
            <w:proofErr w:type="spellEnd"/>
            <w:r w:rsidR="000230C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0230CF" w:rsidRPr="00312A76">
              <w:rPr>
                <w:rFonts w:ascii="Times New Roman" w:hAnsi="Times New Roman"/>
                <w:b w:val="0"/>
                <w:bCs/>
                <w:szCs w:val="24"/>
              </w:rPr>
              <w:t>önlemlerin</w:t>
            </w:r>
            <w:proofErr w:type="spellEnd"/>
            <w:r w:rsidR="000230C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0230CF" w:rsidRPr="00312A76">
              <w:rPr>
                <w:rFonts w:ascii="Times New Roman" w:hAnsi="Times New Roman"/>
                <w:b w:val="0"/>
                <w:bCs/>
                <w:szCs w:val="24"/>
              </w:rPr>
              <w:t>yeterliliğini</w:t>
            </w:r>
            <w:proofErr w:type="spellEnd"/>
            <w:r w:rsidR="000230C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0230CF" w:rsidRPr="00312A76">
              <w:rPr>
                <w:rFonts w:ascii="Times New Roman" w:hAnsi="Times New Roman"/>
                <w:b w:val="0"/>
                <w:bCs/>
                <w:szCs w:val="24"/>
              </w:rPr>
              <w:t>değerlendir</w:t>
            </w:r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>erek</w:t>
            </w:r>
            <w:proofErr w:type="spellEnd"/>
            <w:r w:rsidR="000230C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ÇED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süreçlerinin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takibi</w:t>
            </w:r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>nin</w:t>
            </w:r>
            <w:proofErr w:type="spellEnd"/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D63F30" w:rsidRPr="00312A76">
              <w:rPr>
                <w:rFonts w:ascii="Times New Roman" w:hAnsi="Times New Roman"/>
                <w:b w:val="0"/>
                <w:bCs/>
                <w:szCs w:val="24"/>
              </w:rPr>
              <w:t>yapılması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için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>kullanılacaktır</w:t>
            </w:r>
            <w:proofErr w:type="spellEnd"/>
            <w:r w:rsidR="004F490F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. </w:t>
            </w:r>
          </w:p>
          <w:p w14:paraId="3DE436A5" w14:textId="020AD4BA" w:rsidR="00312A76" w:rsidRDefault="00312A76" w:rsidP="00EA1DD2">
            <w:pPr>
              <w:overflowPunct/>
              <w:autoSpaceDE/>
              <w:autoSpaceDN/>
              <w:adjustRightInd/>
              <w:spacing w:after="160" w:line="259" w:lineRule="auto"/>
              <w:ind w:left="720" w:hanging="349"/>
              <w:textAlignment w:val="auto"/>
              <w:rPr>
                <w:rFonts w:ascii="Times New Roman" w:hAnsi="Times New Roman"/>
                <w:b w:val="0"/>
                <w:bCs/>
                <w:szCs w:val="24"/>
              </w:rPr>
            </w:pPr>
            <w:r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Bu </w:t>
            </w:r>
            <w:proofErr w:type="spellStart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>formu</w:t>
            </w:r>
            <w:proofErr w:type="spellEnd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Pr="00C36C31">
              <w:rPr>
                <w:rFonts w:ascii="Times New Roman" w:hAnsi="Times New Roman"/>
                <w:bCs/>
                <w:szCs w:val="24"/>
              </w:rPr>
              <w:t>İngilizce</w:t>
            </w:r>
            <w:proofErr w:type="spellEnd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>dilinde</w:t>
            </w:r>
            <w:proofErr w:type="spellEnd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>doldurunuz</w:t>
            </w:r>
            <w:proofErr w:type="spellEnd"/>
            <w:r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. </w:t>
            </w:r>
          </w:p>
          <w:p w14:paraId="52268055" w14:textId="77777777" w:rsidR="00EA1DD2" w:rsidRPr="00EA1DD2" w:rsidRDefault="00EA1DD2" w:rsidP="00EA1DD2">
            <w:pPr>
              <w:overflowPunct/>
              <w:autoSpaceDE/>
              <w:autoSpaceDN/>
              <w:adjustRightInd/>
              <w:spacing w:after="160" w:line="259" w:lineRule="auto"/>
              <w:ind w:firstLine="371"/>
              <w:textAlignment w:val="auto"/>
              <w:rPr>
                <w:rFonts w:ascii="Times New Roman" w:hAnsi="Times New Roman"/>
                <w:b w:val="0"/>
                <w:bCs/>
                <w:szCs w:val="24"/>
              </w:rPr>
            </w:pPr>
            <w:r w:rsidRPr="00EA1DD2">
              <w:rPr>
                <w:rFonts w:ascii="Times New Roman" w:hAnsi="Times New Roman"/>
                <w:b w:val="0"/>
                <w:bCs/>
                <w:szCs w:val="24"/>
              </w:rPr>
              <w:t>Information you will provide in this form will be used:</w:t>
            </w:r>
          </w:p>
          <w:p w14:paraId="2A161AEA" w14:textId="77777777" w:rsidR="00EA1DD2" w:rsidRPr="00EA1DD2" w:rsidRDefault="00EA1DD2" w:rsidP="00EA1DD2">
            <w:pPr>
              <w:overflowPunct/>
              <w:autoSpaceDE/>
              <w:autoSpaceDN/>
              <w:adjustRightInd/>
              <w:spacing w:after="160" w:line="259" w:lineRule="auto"/>
              <w:ind w:left="720"/>
              <w:textAlignment w:val="auto"/>
              <w:rPr>
                <w:rFonts w:ascii="Times New Roman" w:hAnsi="Times New Roman"/>
                <w:b w:val="0"/>
                <w:bCs/>
                <w:szCs w:val="24"/>
              </w:rPr>
            </w:pPr>
            <w:r w:rsidRPr="00EA1DD2">
              <w:rPr>
                <w:rFonts w:ascii="Times New Roman" w:hAnsi="Times New Roman"/>
                <w:b w:val="0"/>
                <w:bCs/>
                <w:szCs w:val="24"/>
              </w:rPr>
              <w:t>• To inform the Antarctic Treaty Secretariat in case of any changes in your project,</w:t>
            </w:r>
          </w:p>
          <w:p w14:paraId="2D135B46" w14:textId="77777777" w:rsidR="00EA1DD2" w:rsidRPr="00EA1DD2" w:rsidRDefault="00EA1DD2" w:rsidP="00EA1DD2">
            <w:pPr>
              <w:overflowPunct/>
              <w:autoSpaceDE/>
              <w:autoSpaceDN/>
              <w:adjustRightInd/>
              <w:spacing w:after="160" w:line="259" w:lineRule="auto"/>
              <w:ind w:left="720"/>
              <w:textAlignment w:val="auto"/>
              <w:rPr>
                <w:rFonts w:ascii="Times New Roman" w:hAnsi="Times New Roman"/>
                <w:b w:val="0"/>
                <w:bCs/>
                <w:szCs w:val="24"/>
              </w:rPr>
            </w:pPr>
            <w:r w:rsidRPr="00EA1DD2">
              <w:rPr>
                <w:rFonts w:ascii="Times New Roman" w:hAnsi="Times New Roman"/>
                <w:b w:val="0"/>
                <w:bCs/>
                <w:szCs w:val="24"/>
              </w:rPr>
              <w:t>• Improving environmental management processes,</w:t>
            </w:r>
          </w:p>
          <w:p w14:paraId="5AA16538" w14:textId="77777777" w:rsidR="00EA1DD2" w:rsidRPr="00EA1DD2" w:rsidRDefault="00EA1DD2" w:rsidP="00EA1DD2">
            <w:pPr>
              <w:overflowPunct/>
              <w:autoSpaceDE/>
              <w:autoSpaceDN/>
              <w:adjustRightInd/>
              <w:spacing w:after="160" w:line="259" w:lineRule="auto"/>
              <w:ind w:left="720"/>
              <w:textAlignment w:val="auto"/>
              <w:rPr>
                <w:rFonts w:ascii="Times New Roman" w:hAnsi="Times New Roman"/>
                <w:b w:val="0"/>
                <w:bCs/>
                <w:szCs w:val="24"/>
              </w:rPr>
            </w:pPr>
            <w:r w:rsidRPr="00EA1DD2">
              <w:rPr>
                <w:rFonts w:ascii="Times New Roman" w:hAnsi="Times New Roman"/>
                <w:b w:val="0"/>
                <w:bCs/>
                <w:szCs w:val="24"/>
              </w:rPr>
              <w:t>• Considering the reasons for making changes in your project, creating different decision-making mechanisms in future expeditions,</w:t>
            </w:r>
          </w:p>
          <w:p w14:paraId="7CB4F88C" w14:textId="77777777" w:rsidR="00EA1DD2" w:rsidRPr="00EA1DD2" w:rsidRDefault="00EA1DD2" w:rsidP="00EA1DD2">
            <w:pPr>
              <w:overflowPunct/>
              <w:autoSpaceDE/>
              <w:autoSpaceDN/>
              <w:adjustRightInd/>
              <w:spacing w:after="160" w:line="259" w:lineRule="auto"/>
              <w:ind w:left="720"/>
              <w:textAlignment w:val="auto"/>
              <w:rPr>
                <w:rFonts w:ascii="Times New Roman" w:hAnsi="Times New Roman"/>
                <w:b w:val="0"/>
                <w:bCs/>
                <w:szCs w:val="24"/>
              </w:rPr>
            </w:pPr>
            <w:r w:rsidRPr="00EA1DD2">
              <w:rPr>
                <w:rFonts w:ascii="Times New Roman" w:hAnsi="Times New Roman"/>
                <w:b w:val="0"/>
                <w:bCs/>
                <w:szCs w:val="24"/>
              </w:rPr>
              <w:t xml:space="preserve">• To be able to do reporting for specialist activities </w:t>
            </w:r>
          </w:p>
          <w:p w14:paraId="45AFFF95" w14:textId="3BBDE555" w:rsidR="00EA1DD2" w:rsidRPr="00EA1DD2" w:rsidRDefault="00EA1DD2" w:rsidP="00EA1DD2">
            <w:pPr>
              <w:overflowPunct/>
              <w:autoSpaceDE/>
              <w:autoSpaceDN/>
              <w:adjustRightInd/>
              <w:spacing w:after="160" w:line="259" w:lineRule="auto"/>
              <w:ind w:left="720"/>
              <w:textAlignment w:val="auto"/>
              <w:rPr>
                <w:rFonts w:ascii="Times New Roman" w:hAnsi="Times New Roman"/>
                <w:b w:val="0"/>
                <w:bCs/>
                <w:szCs w:val="24"/>
              </w:rPr>
            </w:pPr>
            <w:r w:rsidRPr="00EA1DD2">
              <w:rPr>
                <w:rFonts w:ascii="Times New Roman" w:hAnsi="Times New Roman"/>
                <w:b w:val="0"/>
                <w:bCs/>
                <w:szCs w:val="24"/>
              </w:rPr>
              <w:t>• To report to the Secretariat in case of loss of  equipment or envir</w:t>
            </w:r>
            <w:r w:rsidR="00A622C5">
              <w:rPr>
                <w:rFonts w:ascii="Times New Roman" w:hAnsi="Times New Roman"/>
                <w:b w:val="0"/>
                <w:bCs/>
                <w:szCs w:val="24"/>
              </w:rPr>
              <w:t>onmental incidents</w:t>
            </w:r>
            <w:r w:rsidRPr="00EA1DD2">
              <w:rPr>
                <w:rFonts w:ascii="Times New Roman" w:hAnsi="Times New Roman"/>
                <w:b w:val="0"/>
                <w:bCs/>
                <w:szCs w:val="24"/>
              </w:rPr>
              <w:t>; and</w:t>
            </w:r>
          </w:p>
          <w:p w14:paraId="69CA1B5B" w14:textId="77777777" w:rsidR="00EA1DD2" w:rsidRDefault="00EA1DD2" w:rsidP="00EA1DD2">
            <w:pPr>
              <w:overflowPunct/>
              <w:autoSpaceDE/>
              <w:autoSpaceDN/>
              <w:adjustRightInd/>
              <w:spacing w:after="160" w:line="259" w:lineRule="auto"/>
              <w:ind w:left="720"/>
              <w:textAlignment w:val="auto"/>
              <w:rPr>
                <w:rFonts w:ascii="Times New Roman" w:hAnsi="Times New Roman"/>
                <w:b w:val="0"/>
                <w:bCs/>
                <w:szCs w:val="24"/>
              </w:rPr>
            </w:pPr>
            <w:r w:rsidRPr="00EA1DD2">
              <w:rPr>
                <w:rFonts w:ascii="Times New Roman" w:hAnsi="Times New Roman"/>
                <w:b w:val="0"/>
                <w:bCs/>
                <w:szCs w:val="24"/>
              </w:rPr>
              <w:t xml:space="preserve">• </w:t>
            </w:r>
            <w:proofErr w:type="gramStart"/>
            <w:r w:rsidRPr="00EA1DD2">
              <w:rPr>
                <w:rFonts w:ascii="Times New Roman" w:hAnsi="Times New Roman"/>
                <w:b w:val="0"/>
                <w:bCs/>
                <w:szCs w:val="24"/>
              </w:rPr>
              <w:t>to</w:t>
            </w:r>
            <w:proofErr w:type="gramEnd"/>
            <w:r w:rsidRPr="00EA1DD2">
              <w:rPr>
                <w:rFonts w:ascii="Times New Roman" w:hAnsi="Times New Roman"/>
                <w:b w:val="0"/>
                <w:bCs/>
                <w:szCs w:val="24"/>
              </w:rPr>
              <w:t xml:space="preserve"> monitor the EIA processes by evaluating the adequacy of the environmental measures taken.</w:t>
            </w:r>
          </w:p>
          <w:p w14:paraId="2630C269" w14:textId="67BA1BD1" w:rsidR="00EA1DD2" w:rsidRPr="002F5764" w:rsidRDefault="00EA1DD2" w:rsidP="00EA1DD2">
            <w:pPr>
              <w:overflowPunct/>
              <w:autoSpaceDE/>
              <w:autoSpaceDN/>
              <w:adjustRightInd/>
              <w:spacing w:after="160" w:line="259" w:lineRule="auto"/>
              <w:ind w:left="720" w:hanging="349"/>
              <w:textAlignment w:val="auto"/>
              <w:rPr>
                <w:rFonts w:ascii="Times New Roman" w:hAnsi="Times New Roman"/>
                <w:szCs w:val="24"/>
                <w:lang w:val="tr-TR"/>
              </w:rPr>
            </w:pPr>
            <w:proofErr w:type="spellStart"/>
            <w:r w:rsidRPr="00EA1DD2">
              <w:rPr>
                <w:rFonts w:ascii="Times New Roman" w:hAnsi="Times New Roman"/>
                <w:b w:val="0"/>
                <w:szCs w:val="24"/>
                <w:lang w:val="tr-TR"/>
              </w:rPr>
              <w:t>This</w:t>
            </w:r>
            <w:proofErr w:type="spellEnd"/>
            <w:r w:rsidRPr="00EA1DD2">
              <w:rPr>
                <w:rFonts w:ascii="Times New Roman" w:hAnsi="Times New Roman"/>
                <w:b w:val="0"/>
                <w:szCs w:val="24"/>
                <w:lang w:val="tr-TR"/>
              </w:rPr>
              <w:t xml:space="preserve"> form </w:t>
            </w:r>
            <w:proofErr w:type="spellStart"/>
            <w:r w:rsidRPr="00EA1DD2">
              <w:rPr>
                <w:rFonts w:ascii="Times New Roman" w:hAnsi="Times New Roman"/>
                <w:b w:val="0"/>
                <w:szCs w:val="24"/>
                <w:lang w:val="tr-TR"/>
              </w:rPr>
              <w:t>should</w:t>
            </w:r>
            <w:proofErr w:type="spellEnd"/>
            <w:r w:rsidRPr="00EA1DD2">
              <w:rPr>
                <w:rFonts w:ascii="Times New Roman" w:hAnsi="Times New Roman"/>
                <w:b w:val="0"/>
                <w:szCs w:val="24"/>
                <w:lang w:val="tr-TR"/>
              </w:rPr>
              <w:t xml:space="preserve"> be </w:t>
            </w:r>
            <w:proofErr w:type="spellStart"/>
            <w:r w:rsidRPr="00EA1DD2">
              <w:rPr>
                <w:rFonts w:ascii="Times New Roman" w:hAnsi="Times New Roman"/>
                <w:b w:val="0"/>
                <w:szCs w:val="24"/>
                <w:lang w:val="tr-TR"/>
              </w:rPr>
              <w:t>filled</w:t>
            </w:r>
            <w:proofErr w:type="spellEnd"/>
            <w:r w:rsidRPr="00EA1DD2">
              <w:rPr>
                <w:rFonts w:ascii="Times New Roman" w:hAnsi="Times New Roman"/>
                <w:b w:val="0"/>
                <w:szCs w:val="24"/>
                <w:lang w:val="tr-TR"/>
              </w:rPr>
              <w:t xml:space="preserve"> in</w:t>
            </w:r>
            <w:r w:rsidRPr="002F5764">
              <w:rPr>
                <w:rFonts w:ascii="Times New Roman" w:hAnsi="Times New Roman"/>
                <w:szCs w:val="24"/>
                <w:lang w:val="tr-TR"/>
              </w:rPr>
              <w:t xml:space="preserve"> English. </w:t>
            </w:r>
          </w:p>
          <w:p w14:paraId="1FF3EB63" w14:textId="69D2ADC5" w:rsidR="00312A76" w:rsidRPr="00312A76" w:rsidRDefault="00312A76" w:rsidP="00312A76">
            <w:pPr>
              <w:overflowPunct/>
              <w:autoSpaceDE/>
              <w:autoSpaceDN/>
              <w:adjustRightInd/>
              <w:spacing w:after="160" w:line="259" w:lineRule="auto"/>
              <w:textAlignment w:val="auto"/>
              <w:rPr>
                <w:rFonts w:ascii="Times New Roman" w:hAnsi="Times New Roman"/>
                <w:bCs/>
                <w:szCs w:val="24"/>
              </w:rPr>
            </w:pPr>
          </w:p>
        </w:tc>
      </w:tr>
    </w:tbl>
    <w:p w14:paraId="276CFDBA" w14:textId="1B4E82B8" w:rsidR="006E420B" w:rsidRPr="00312A76" w:rsidRDefault="006E420B" w:rsidP="00325525">
      <w:pPr>
        <w:pStyle w:val="ListeParagraf"/>
        <w:overflowPunct/>
        <w:autoSpaceDE/>
        <w:autoSpaceDN/>
        <w:adjustRightInd/>
        <w:spacing w:after="160" w:line="259" w:lineRule="auto"/>
        <w:ind w:left="360"/>
        <w:textAlignment w:val="auto"/>
        <w:rPr>
          <w:rFonts w:ascii="Times New Roman" w:hAnsi="Times New Roman"/>
          <w:bCs/>
          <w:szCs w:val="24"/>
        </w:rPr>
      </w:pPr>
    </w:p>
    <w:p w14:paraId="2DF97E86" w14:textId="24DB134F" w:rsidR="006E420B" w:rsidRDefault="006E420B" w:rsidP="00325525">
      <w:pPr>
        <w:pStyle w:val="ListeParagraf"/>
        <w:overflowPunct/>
        <w:autoSpaceDE/>
        <w:autoSpaceDN/>
        <w:adjustRightInd/>
        <w:spacing w:after="160" w:line="259" w:lineRule="auto"/>
        <w:ind w:left="360"/>
        <w:textAlignment w:val="auto"/>
        <w:rPr>
          <w:rFonts w:ascii="Times New Roman" w:hAnsi="Times New Roman"/>
          <w:bCs/>
          <w:szCs w:val="24"/>
        </w:rPr>
      </w:pPr>
    </w:p>
    <w:p w14:paraId="03807A3F" w14:textId="72DE6D5E" w:rsidR="0063296F" w:rsidRDefault="0063296F" w:rsidP="00325525">
      <w:pPr>
        <w:pStyle w:val="ListeParagraf"/>
        <w:overflowPunct/>
        <w:autoSpaceDE/>
        <w:autoSpaceDN/>
        <w:adjustRightInd/>
        <w:spacing w:after="160" w:line="259" w:lineRule="auto"/>
        <w:ind w:left="360"/>
        <w:textAlignment w:val="auto"/>
        <w:rPr>
          <w:rFonts w:ascii="Times New Roman" w:hAnsi="Times New Roman"/>
          <w:bCs/>
          <w:szCs w:val="24"/>
        </w:rPr>
      </w:pPr>
    </w:p>
    <w:p w14:paraId="5A16AEFA" w14:textId="3343822A" w:rsidR="0063296F" w:rsidRDefault="0063296F" w:rsidP="00325525">
      <w:pPr>
        <w:pStyle w:val="ListeParagraf"/>
        <w:overflowPunct/>
        <w:autoSpaceDE/>
        <w:autoSpaceDN/>
        <w:adjustRightInd/>
        <w:spacing w:after="160" w:line="259" w:lineRule="auto"/>
        <w:ind w:left="360"/>
        <w:textAlignment w:val="auto"/>
        <w:rPr>
          <w:rFonts w:ascii="Times New Roman" w:hAnsi="Times New Roman"/>
          <w:bCs/>
          <w:szCs w:val="24"/>
        </w:rPr>
      </w:pPr>
    </w:p>
    <w:p w14:paraId="3FE55AD4" w14:textId="5CDA3B20" w:rsidR="0063296F" w:rsidRDefault="0063296F" w:rsidP="00325525">
      <w:pPr>
        <w:pStyle w:val="ListeParagraf"/>
        <w:overflowPunct/>
        <w:autoSpaceDE/>
        <w:autoSpaceDN/>
        <w:adjustRightInd/>
        <w:spacing w:after="160" w:line="259" w:lineRule="auto"/>
        <w:ind w:left="360"/>
        <w:textAlignment w:val="auto"/>
        <w:rPr>
          <w:rFonts w:ascii="Times New Roman" w:hAnsi="Times New Roman"/>
          <w:bCs/>
          <w:szCs w:val="24"/>
        </w:rPr>
      </w:pPr>
    </w:p>
    <w:p w14:paraId="3B1B18BC" w14:textId="1990C389" w:rsidR="0063296F" w:rsidRDefault="0063296F" w:rsidP="00325525">
      <w:pPr>
        <w:pStyle w:val="ListeParagraf"/>
        <w:overflowPunct/>
        <w:autoSpaceDE/>
        <w:autoSpaceDN/>
        <w:adjustRightInd/>
        <w:spacing w:after="160" w:line="259" w:lineRule="auto"/>
        <w:ind w:left="360"/>
        <w:textAlignment w:val="auto"/>
        <w:rPr>
          <w:rFonts w:ascii="Times New Roman" w:hAnsi="Times New Roman"/>
          <w:bCs/>
          <w:szCs w:val="24"/>
        </w:rPr>
      </w:pPr>
    </w:p>
    <w:p w14:paraId="61AA0D13" w14:textId="53C4757B" w:rsidR="0063296F" w:rsidRDefault="0063296F" w:rsidP="00325525">
      <w:pPr>
        <w:pStyle w:val="ListeParagraf"/>
        <w:overflowPunct/>
        <w:autoSpaceDE/>
        <w:autoSpaceDN/>
        <w:adjustRightInd/>
        <w:spacing w:after="160" w:line="259" w:lineRule="auto"/>
        <w:ind w:left="360"/>
        <w:textAlignment w:val="auto"/>
        <w:rPr>
          <w:rFonts w:ascii="Times New Roman" w:hAnsi="Times New Roman"/>
          <w:bCs/>
          <w:szCs w:val="24"/>
        </w:rPr>
      </w:pPr>
    </w:p>
    <w:p w14:paraId="32DBD8E2" w14:textId="371C30D7" w:rsidR="0063296F" w:rsidRDefault="0063296F" w:rsidP="00325525">
      <w:pPr>
        <w:pStyle w:val="ListeParagraf"/>
        <w:overflowPunct/>
        <w:autoSpaceDE/>
        <w:autoSpaceDN/>
        <w:adjustRightInd/>
        <w:spacing w:after="160" w:line="259" w:lineRule="auto"/>
        <w:ind w:left="360"/>
        <w:textAlignment w:val="auto"/>
        <w:rPr>
          <w:rFonts w:ascii="Times New Roman" w:hAnsi="Times New Roman"/>
          <w:bCs/>
          <w:szCs w:val="24"/>
        </w:rPr>
      </w:pPr>
    </w:p>
    <w:p w14:paraId="4F8A80AC" w14:textId="0F7714CA" w:rsidR="0063296F" w:rsidRDefault="0063296F" w:rsidP="00325525">
      <w:pPr>
        <w:pStyle w:val="ListeParagraf"/>
        <w:overflowPunct/>
        <w:autoSpaceDE/>
        <w:autoSpaceDN/>
        <w:adjustRightInd/>
        <w:spacing w:after="160" w:line="259" w:lineRule="auto"/>
        <w:ind w:left="360"/>
        <w:textAlignment w:val="auto"/>
        <w:rPr>
          <w:rFonts w:ascii="Times New Roman" w:hAnsi="Times New Roman"/>
          <w:bCs/>
          <w:szCs w:val="24"/>
        </w:rPr>
      </w:pPr>
    </w:p>
    <w:p w14:paraId="666535BD" w14:textId="53CB81E1" w:rsidR="0063296F" w:rsidRDefault="0063296F" w:rsidP="00325525">
      <w:pPr>
        <w:pStyle w:val="ListeParagraf"/>
        <w:overflowPunct/>
        <w:autoSpaceDE/>
        <w:autoSpaceDN/>
        <w:adjustRightInd/>
        <w:spacing w:after="160" w:line="259" w:lineRule="auto"/>
        <w:ind w:left="360"/>
        <w:textAlignment w:val="auto"/>
        <w:rPr>
          <w:rFonts w:ascii="Times New Roman" w:hAnsi="Times New Roman"/>
          <w:bCs/>
          <w:szCs w:val="24"/>
        </w:rPr>
      </w:pPr>
    </w:p>
    <w:p w14:paraId="414275FF" w14:textId="77777777" w:rsidR="0063296F" w:rsidRPr="00312A76" w:rsidRDefault="0063296F" w:rsidP="00325525">
      <w:pPr>
        <w:pStyle w:val="ListeParagraf"/>
        <w:overflowPunct/>
        <w:autoSpaceDE/>
        <w:autoSpaceDN/>
        <w:adjustRightInd/>
        <w:spacing w:after="160" w:line="259" w:lineRule="auto"/>
        <w:ind w:left="360"/>
        <w:textAlignment w:val="auto"/>
        <w:rPr>
          <w:rFonts w:ascii="Times New Roman" w:hAnsi="Times New Roman"/>
          <w:bCs/>
          <w:szCs w:val="24"/>
        </w:rPr>
      </w:pPr>
    </w:p>
    <w:p w14:paraId="4A5636D9" w14:textId="58CF90D6" w:rsidR="006B51E2" w:rsidRPr="00312A76" w:rsidRDefault="009A451E" w:rsidP="009A451E">
      <w:pPr>
        <w:pStyle w:val="ListeParagraf"/>
        <w:numPr>
          <w:ilvl w:val="0"/>
          <w:numId w:val="3"/>
        </w:num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/>
          <w:bCs/>
          <w:szCs w:val="24"/>
        </w:rPr>
      </w:pPr>
      <w:proofErr w:type="spellStart"/>
      <w:r w:rsidRPr="00312A76">
        <w:rPr>
          <w:rFonts w:ascii="Times New Roman" w:hAnsi="Times New Roman"/>
          <w:bCs/>
          <w:szCs w:val="24"/>
        </w:rPr>
        <w:lastRenderedPageBreak/>
        <w:t>Proje</w:t>
      </w:r>
      <w:proofErr w:type="spellEnd"/>
      <w:r w:rsidRPr="00312A76">
        <w:rPr>
          <w:rFonts w:ascii="Times New Roman" w:hAnsi="Times New Roman"/>
          <w:bCs/>
          <w:szCs w:val="24"/>
        </w:rPr>
        <w:t xml:space="preserve"> </w:t>
      </w:r>
      <w:proofErr w:type="spellStart"/>
      <w:r w:rsidRPr="00312A76">
        <w:rPr>
          <w:rFonts w:ascii="Times New Roman" w:hAnsi="Times New Roman"/>
          <w:bCs/>
          <w:szCs w:val="24"/>
        </w:rPr>
        <w:t>Bilgileri</w:t>
      </w:r>
      <w:proofErr w:type="spellEnd"/>
      <w:r w:rsidR="00395642">
        <w:rPr>
          <w:rFonts w:ascii="Times New Roman" w:hAnsi="Times New Roman"/>
          <w:bCs/>
          <w:szCs w:val="24"/>
        </w:rPr>
        <w:t xml:space="preserve"> / Project Details</w:t>
      </w:r>
    </w:p>
    <w:p w14:paraId="68830343" w14:textId="77777777" w:rsidR="009A451E" w:rsidRPr="00312A76" w:rsidRDefault="009A451E" w:rsidP="009A451E">
      <w:pPr>
        <w:pStyle w:val="ListeParagraf"/>
        <w:overflowPunct/>
        <w:autoSpaceDE/>
        <w:autoSpaceDN/>
        <w:adjustRightInd/>
        <w:spacing w:after="160" w:line="259" w:lineRule="auto"/>
        <w:ind w:left="360"/>
        <w:textAlignment w:val="auto"/>
        <w:rPr>
          <w:rFonts w:ascii="Times New Roman" w:hAnsi="Times New Roman"/>
          <w:bCs/>
          <w:szCs w:val="24"/>
        </w:rPr>
      </w:pP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2612"/>
        <w:gridCol w:w="3402"/>
        <w:gridCol w:w="1276"/>
        <w:gridCol w:w="1366"/>
      </w:tblGrid>
      <w:tr w:rsidR="00D51C31" w:rsidRPr="00312A76" w14:paraId="2A221CCE" w14:textId="77777777" w:rsidTr="00B13634">
        <w:tc>
          <w:tcPr>
            <w:tcW w:w="2612" w:type="dxa"/>
            <w:shd w:val="clear" w:color="auto" w:fill="F2F2F2" w:themeFill="background1" w:themeFillShade="F2"/>
          </w:tcPr>
          <w:p w14:paraId="508E94C8" w14:textId="77777777" w:rsidR="00D51C31" w:rsidRDefault="00D51C31" w:rsidP="00B13634">
            <w:pPr>
              <w:spacing w:before="40" w:after="4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Proj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Adı</w:t>
            </w:r>
            <w:proofErr w:type="spellEnd"/>
          </w:p>
          <w:p w14:paraId="052118C8" w14:textId="53480CA0" w:rsidR="00EA1DD2" w:rsidRPr="00312A76" w:rsidRDefault="00EA1DD2" w:rsidP="00B13634">
            <w:pPr>
              <w:spacing w:before="40" w:after="4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Name of Project</w:t>
            </w:r>
          </w:p>
        </w:tc>
        <w:tc>
          <w:tcPr>
            <w:tcW w:w="6044" w:type="dxa"/>
            <w:gridSpan w:val="3"/>
          </w:tcPr>
          <w:p w14:paraId="61C0524C" w14:textId="77777777" w:rsidR="00D51C31" w:rsidRPr="00312A76" w:rsidRDefault="00D51C31" w:rsidP="00B1363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D51C31" w:rsidRPr="00312A76" w14:paraId="726782C8" w14:textId="77777777" w:rsidTr="00B13634">
        <w:tc>
          <w:tcPr>
            <w:tcW w:w="2612" w:type="dxa"/>
            <w:shd w:val="clear" w:color="auto" w:fill="F2F2F2" w:themeFill="background1" w:themeFillShade="F2"/>
          </w:tcPr>
          <w:p w14:paraId="7B59F0F9" w14:textId="77777777" w:rsidR="00D51C31" w:rsidRDefault="00D51C31" w:rsidP="00B13634">
            <w:pPr>
              <w:spacing w:before="40" w:after="4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Proj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ürütücüsü</w:t>
            </w:r>
            <w:proofErr w:type="spellEnd"/>
          </w:p>
          <w:p w14:paraId="79B7D397" w14:textId="32D71C2B" w:rsidR="00EA1DD2" w:rsidRPr="00312A76" w:rsidRDefault="00EA1DD2" w:rsidP="00B13634">
            <w:pPr>
              <w:spacing w:before="40" w:after="4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Project Coordinator</w:t>
            </w:r>
          </w:p>
        </w:tc>
        <w:tc>
          <w:tcPr>
            <w:tcW w:w="6044" w:type="dxa"/>
            <w:gridSpan w:val="3"/>
          </w:tcPr>
          <w:p w14:paraId="1C3D3002" w14:textId="77777777" w:rsidR="00D51C31" w:rsidRPr="00312A76" w:rsidRDefault="00D51C31" w:rsidP="00B1363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672C7B" w:rsidRPr="00312A76" w14:paraId="3BFB9F4D" w14:textId="77777777" w:rsidTr="00B13634">
        <w:tc>
          <w:tcPr>
            <w:tcW w:w="2612" w:type="dxa"/>
            <w:shd w:val="clear" w:color="auto" w:fill="F2F2F2" w:themeFill="background1" w:themeFillShade="F2"/>
          </w:tcPr>
          <w:p w14:paraId="197EFB09" w14:textId="77777777" w:rsidR="00672C7B" w:rsidRPr="00672C7B" w:rsidRDefault="00672C7B" w:rsidP="00672C7B">
            <w:pPr>
              <w:pStyle w:val="Balk2"/>
              <w:numPr>
                <w:ilvl w:val="0"/>
                <w:numId w:val="0"/>
              </w:numPr>
              <w:spacing w:before="40" w:after="60"/>
              <w:outlineLvl w:val="1"/>
              <w:rPr>
                <w:rFonts w:ascii="Times New Roman" w:hAnsi="Times New Roman" w:cs="Times New Roman"/>
                <w:b w:val="0"/>
                <w:sz w:val="24"/>
                <w:szCs w:val="24"/>
                <w:lang w:val="tr-TR"/>
              </w:rPr>
            </w:pPr>
            <w:r w:rsidRPr="00672C7B">
              <w:rPr>
                <w:rFonts w:ascii="Times New Roman" w:hAnsi="Times New Roman" w:cs="Times New Roman"/>
                <w:b w:val="0"/>
                <w:sz w:val="24"/>
                <w:szCs w:val="24"/>
                <w:lang w:val="tr-TR"/>
              </w:rPr>
              <w:t xml:space="preserve">Sefer Bilgileri </w:t>
            </w:r>
          </w:p>
          <w:p w14:paraId="25BE9B6B" w14:textId="377152F9" w:rsidR="00672C7B" w:rsidRPr="00312A76" w:rsidRDefault="00672C7B" w:rsidP="00672C7B">
            <w:pPr>
              <w:spacing w:before="40" w:after="4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672C7B">
              <w:rPr>
                <w:rFonts w:ascii="Times New Roman" w:hAnsi="Times New Roman"/>
                <w:b w:val="0"/>
                <w:szCs w:val="24"/>
                <w:lang w:val="tr-TR"/>
              </w:rPr>
              <w:t>Expedition</w:t>
            </w:r>
            <w:proofErr w:type="spellEnd"/>
            <w:r w:rsidRPr="00672C7B">
              <w:rPr>
                <w:rFonts w:ascii="Times New Roman" w:hAnsi="Times New Roman"/>
                <w:b w:val="0"/>
                <w:szCs w:val="24"/>
                <w:lang w:val="tr-TR"/>
              </w:rPr>
              <w:t xml:space="preserve"> </w:t>
            </w:r>
            <w:proofErr w:type="spellStart"/>
            <w:r w:rsidRPr="00672C7B">
              <w:rPr>
                <w:rFonts w:ascii="Times New Roman" w:hAnsi="Times New Roman"/>
                <w:b w:val="0"/>
                <w:szCs w:val="24"/>
                <w:lang w:val="tr-TR"/>
              </w:rPr>
              <w:t>Details</w:t>
            </w:r>
            <w:proofErr w:type="spellEnd"/>
            <w:r w:rsidRPr="002F5764">
              <w:rPr>
                <w:rFonts w:ascii="Times New Roman" w:hAnsi="Times New Roman"/>
                <w:szCs w:val="24"/>
                <w:lang w:val="tr-TR"/>
              </w:rPr>
              <w:t xml:space="preserve"> </w:t>
            </w:r>
          </w:p>
        </w:tc>
        <w:tc>
          <w:tcPr>
            <w:tcW w:w="6044" w:type="dxa"/>
            <w:gridSpan w:val="3"/>
          </w:tcPr>
          <w:p w14:paraId="1188F7F8" w14:textId="77777777" w:rsidR="00672C7B" w:rsidRPr="00C05218" w:rsidRDefault="00672C7B" w:rsidP="00672C7B">
            <w:pPr>
              <w:pStyle w:val="Balk2"/>
              <w:numPr>
                <w:ilvl w:val="0"/>
                <w:numId w:val="0"/>
              </w:numPr>
              <w:spacing w:before="60" w:after="60"/>
              <w:outlineLvl w:val="1"/>
              <w:rPr>
                <w:rFonts w:ascii="Times New Roman" w:hAnsi="Times New Roman" w:cs="Times New Roman"/>
                <w:b w:val="0"/>
                <w:color w:val="AEAAAA" w:themeColor="background2" w:themeShade="BF"/>
                <w:sz w:val="24"/>
                <w:szCs w:val="24"/>
                <w:shd w:val="clear" w:color="auto" w:fill="FFFFFF"/>
                <w:lang w:val="tr-TR"/>
              </w:rPr>
            </w:pPr>
            <w:r w:rsidRPr="00C05218">
              <w:rPr>
                <w:rFonts w:ascii="Times New Roman" w:hAnsi="Times New Roman" w:cs="Times New Roman"/>
                <w:b w:val="0"/>
                <w:color w:val="AEAAAA" w:themeColor="background2" w:themeShade="BF"/>
                <w:sz w:val="24"/>
                <w:szCs w:val="24"/>
                <w:shd w:val="clear" w:color="auto" w:fill="FFFFFF"/>
                <w:lang w:val="tr-TR"/>
              </w:rPr>
              <w:t xml:space="preserve">Sefer No/Kalınacak Tarihler/ İkili İşbirliği dâhilinde kalınacak üs </w:t>
            </w:r>
          </w:p>
          <w:p w14:paraId="1C5D225A" w14:textId="4E9DB2F2" w:rsidR="00672C7B" w:rsidRPr="00312A76" w:rsidRDefault="00672C7B" w:rsidP="00672C7B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Cs/>
                <w:szCs w:val="24"/>
              </w:rPr>
            </w:pPr>
            <w:proofErr w:type="spellStart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>Expedition</w:t>
            </w:r>
            <w:proofErr w:type="spellEnd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 xml:space="preserve"> </w:t>
            </w:r>
            <w:proofErr w:type="spellStart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>Number</w:t>
            </w:r>
            <w:proofErr w:type="spellEnd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>/</w:t>
            </w:r>
            <w:proofErr w:type="spellStart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>Participation</w:t>
            </w:r>
            <w:proofErr w:type="spellEnd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 xml:space="preserve"> </w:t>
            </w:r>
            <w:proofErr w:type="spellStart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>Dates</w:t>
            </w:r>
            <w:proofErr w:type="spellEnd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 xml:space="preserve">/ Base </w:t>
            </w:r>
            <w:proofErr w:type="spellStart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>to</w:t>
            </w:r>
            <w:proofErr w:type="spellEnd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 xml:space="preserve"> be </w:t>
            </w:r>
            <w:proofErr w:type="spellStart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>visited</w:t>
            </w:r>
            <w:proofErr w:type="spellEnd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 xml:space="preserve"> in </w:t>
            </w:r>
            <w:proofErr w:type="spellStart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>case</w:t>
            </w:r>
            <w:proofErr w:type="spellEnd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 xml:space="preserve"> of </w:t>
            </w:r>
            <w:proofErr w:type="spellStart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>Joint</w:t>
            </w:r>
            <w:proofErr w:type="spellEnd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 xml:space="preserve"> </w:t>
            </w:r>
            <w:proofErr w:type="spellStart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>Cooperation</w:t>
            </w:r>
            <w:proofErr w:type="spellEnd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 xml:space="preserve"> </w:t>
            </w:r>
            <w:proofErr w:type="spellStart"/>
            <w:r w:rsidRPr="00C05218">
              <w:rPr>
                <w:rFonts w:ascii="Times New Roman" w:hAnsi="Times New Roman"/>
                <w:color w:val="AEAAAA" w:themeColor="background2" w:themeShade="BF"/>
                <w:szCs w:val="24"/>
                <w:lang w:val="tr-TR"/>
              </w:rPr>
              <w:t>Projects</w:t>
            </w:r>
            <w:proofErr w:type="spellEnd"/>
            <w:r w:rsidRPr="00C05218">
              <w:rPr>
                <w:color w:val="AEAAAA" w:themeColor="background2" w:themeShade="BF"/>
                <w:lang w:val="tr-TR"/>
              </w:rPr>
              <w:t xml:space="preserve"> </w:t>
            </w:r>
          </w:p>
        </w:tc>
      </w:tr>
      <w:tr w:rsidR="00081B03" w:rsidRPr="00312A76" w14:paraId="7EAA7EA4" w14:textId="77777777" w:rsidTr="00B13634">
        <w:tc>
          <w:tcPr>
            <w:tcW w:w="2612" w:type="dxa"/>
            <w:shd w:val="clear" w:color="auto" w:fill="F2F2F2" w:themeFill="background1" w:themeFillShade="F2"/>
          </w:tcPr>
          <w:p w14:paraId="50F5B7C3" w14:textId="77777777" w:rsidR="00081B03" w:rsidRDefault="00081B03" w:rsidP="00B13634">
            <w:pPr>
              <w:spacing w:before="40" w:after="4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efe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atılımcısı</w:t>
            </w:r>
            <w:proofErr w:type="spellEnd"/>
          </w:p>
          <w:p w14:paraId="08112C7E" w14:textId="0E06DFB5" w:rsidR="00EA1DD2" w:rsidRPr="00312A76" w:rsidRDefault="00EA1DD2" w:rsidP="00B13634">
            <w:pPr>
              <w:spacing w:before="40" w:after="4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 xml:space="preserve">Expedition Participant </w:t>
            </w:r>
          </w:p>
        </w:tc>
        <w:tc>
          <w:tcPr>
            <w:tcW w:w="6044" w:type="dxa"/>
            <w:gridSpan w:val="3"/>
          </w:tcPr>
          <w:p w14:paraId="15E49EBD" w14:textId="77777777" w:rsidR="00081B03" w:rsidRPr="00312A76" w:rsidRDefault="00081B03" w:rsidP="00B1363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E3563B" w:rsidRPr="00312A76" w14:paraId="4C51C22D" w14:textId="77777777" w:rsidTr="00B13634">
        <w:trPr>
          <w:trHeight w:val="549"/>
        </w:trPr>
        <w:tc>
          <w:tcPr>
            <w:tcW w:w="6014" w:type="dxa"/>
            <w:gridSpan w:val="2"/>
            <w:shd w:val="clear" w:color="auto" w:fill="F2F2F2" w:themeFill="background1" w:themeFillShade="F2"/>
            <w:vAlign w:val="center"/>
          </w:tcPr>
          <w:p w14:paraId="55810246" w14:textId="21AFDECB" w:rsidR="00E3563B" w:rsidRDefault="00E3563B" w:rsidP="00E3563B">
            <w:pPr>
              <w:spacing w:before="40" w:after="4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Proj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alışmalar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apsamın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Ö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672C7B">
              <w:rPr>
                <w:rFonts w:ascii="Times New Roman" w:hAnsi="Times New Roman"/>
                <w:b w:val="0"/>
                <w:szCs w:val="24"/>
              </w:rPr>
              <w:t>Bildirim</w:t>
            </w:r>
            <w:proofErr w:type="spellEnd"/>
            <w:r w:rsidR="001A492C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Formu’n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r w:rsidR="00672C7B">
              <w:rPr>
                <w:rFonts w:ascii="Times New Roman" w:hAnsi="Times New Roman"/>
                <w:b w:val="0"/>
                <w:szCs w:val="24"/>
              </w:rPr>
              <w:t xml:space="preserve">(ÖBF)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elirtilmeye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herhang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i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e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ziyaret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edild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mi?</w:t>
            </w:r>
          </w:p>
          <w:p w14:paraId="6DC94C71" w14:textId="66176DD3" w:rsidR="00C852F7" w:rsidRPr="00312A76" w:rsidRDefault="00C852F7" w:rsidP="00672C7B">
            <w:pPr>
              <w:spacing w:before="40" w:after="40"/>
              <w:rPr>
                <w:rFonts w:ascii="Times New Roman" w:hAnsi="Times New Roman"/>
                <w:b w:val="0"/>
                <w:szCs w:val="24"/>
              </w:rPr>
            </w:pPr>
            <w:r w:rsidRPr="00C852F7">
              <w:rPr>
                <w:rFonts w:ascii="Times New Roman" w:hAnsi="Times New Roman"/>
                <w:b w:val="0"/>
                <w:szCs w:val="24"/>
              </w:rPr>
              <w:t>Did you or any member of the project team visit an</w:t>
            </w:r>
            <w:r>
              <w:rPr>
                <w:rFonts w:ascii="Times New Roman" w:hAnsi="Times New Roman"/>
                <w:b w:val="0"/>
                <w:szCs w:val="24"/>
              </w:rPr>
              <w:t xml:space="preserve">y locations not listed in your </w:t>
            </w:r>
            <w:r w:rsidR="00672C7B">
              <w:rPr>
                <w:rFonts w:ascii="Times New Roman" w:hAnsi="Times New Roman"/>
                <w:b w:val="0"/>
                <w:szCs w:val="24"/>
              </w:rPr>
              <w:t xml:space="preserve">Prior Notification </w:t>
            </w:r>
            <w:proofErr w:type="gramStart"/>
            <w:r w:rsidR="00672C7B">
              <w:rPr>
                <w:rFonts w:ascii="Times New Roman" w:hAnsi="Times New Roman"/>
                <w:b w:val="0"/>
                <w:szCs w:val="24"/>
              </w:rPr>
              <w:t xml:space="preserve">Form </w:t>
            </w:r>
            <w:r w:rsidR="003C62C6">
              <w:rPr>
                <w:rFonts w:ascii="Times New Roman" w:hAnsi="Times New Roman"/>
                <w:b w:val="0"/>
                <w:szCs w:val="24"/>
              </w:rPr>
              <w:t xml:space="preserve"> (</w:t>
            </w:r>
            <w:proofErr w:type="gramEnd"/>
            <w:r w:rsidR="00672C7B">
              <w:rPr>
                <w:rFonts w:ascii="Times New Roman" w:hAnsi="Times New Roman"/>
                <w:b w:val="0"/>
                <w:szCs w:val="24"/>
              </w:rPr>
              <w:t>PNF</w:t>
            </w:r>
            <w:r w:rsidR="003C62C6">
              <w:rPr>
                <w:rFonts w:ascii="Times New Roman" w:hAnsi="Times New Roman"/>
                <w:b w:val="0"/>
                <w:szCs w:val="24"/>
              </w:rPr>
              <w:t>)</w:t>
            </w:r>
            <w:r>
              <w:rPr>
                <w:rFonts w:ascii="Times New Roman" w:hAnsi="Times New Roman"/>
                <w:b w:val="0"/>
                <w:szCs w:val="24"/>
              </w:rPr>
              <w:t xml:space="preserve"> F</w:t>
            </w:r>
            <w:r w:rsidRPr="00C852F7">
              <w:rPr>
                <w:rFonts w:ascii="Times New Roman" w:hAnsi="Times New Roman"/>
                <w:b w:val="0"/>
                <w:szCs w:val="24"/>
              </w:rPr>
              <w:t>orm?</w:t>
            </w:r>
          </w:p>
        </w:tc>
        <w:tc>
          <w:tcPr>
            <w:tcW w:w="1276" w:type="dxa"/>
            <w:vAlign w:val="center"/>
          </w:tcPr>
          <w:p w14:paraId="5E86766C" w14:textId="33256B3D" w:rsidR="00E3563B" w:rsidRPr="00312A76" w:rsidRDefault="00272E94" w:rsidP="00C852F7">
            <w:pPr>
              <w:pStyle w:val="ListeParagraf"/>
              <w:ind w:left="0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E3563B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1002786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63B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66" w:type="dxa"/>
            <w:vAlign w:val="center"/>
          </w:tcPr>
          <w:p w14:paraId="6779F250" w14:textId="1358CB62" w:rsidR="00E3563B" w:rsidRPr="00312A76" w:rsidRDefault="00272E94" w:rsidP="00E3563B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E3563B" w:rsidRPr="00312A76">
              <w:rPr>
                <w:rFonts w:ascii="Times New Roman" w:hAnsi="Times New Roman"/>
                <w:bCs/>
                <w:szCs w:val="24"/>
              </w:rPr>
              <w:t xml:space="preserve">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1261113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63B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D51C31" w:rsidRPr="00312A76" w14:paraId="5F759562" w14:textId="77777777" w:rsidTr="00B13634">
        <w:trPr>
          <w:trHeight w:val="549"/>
        </w:trPr>
        <w:tc>
          <w:tcPr>
            <w:tcW w:w="8656" w:type="dxa"/>
            <w:gridSpan w:val="4"/>
            <w:shd w:val="clear" w:color="auto" w:fill="F2F2F2" w:themeFill="background1" w:themeFillShade="F2"/>
            <w:vAlign w:val="center"/>
          </w:tcPr>
          <w:p w14:paraId="47BC27A1" w14:textId="76F45A99" w:rsidR="00D51C31" w:rsidRDefault="00272E94" w:rsidP="00B1363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 xml:space="preserve">EVET </w:t>
            </w:r>
            <w:proofErr w:type="spellStart"/>
            <w:r w:rsidR="00D51C31" w:rsidRPr="00312A76">
              <w:rPr>
                <w:rFonts w:ascii="Times New Roman" w:hAnsi="Times New Roman"/>
                <w:b w:val="0"/>
                <w:bCs/>
                <w:szCs w:val="24"/>
              </w:rPr>
              <w:t>ise</w:t>
            </w:r>
            <w:proofErr w:type="spellEnd"/>
            <w:r w:rsidR="00D51C31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D51C31" w:rsidRPr="00312A76">
              <w:rPr>
                <w:rFonts w:ascii="Times New Roman" w:hAnsi="Times New Roman"/>
                <w:b w:val="0"/>
                <w:bCs/>
                <w:szCs w:val="24"/>
              </w:rPr>
              <w:t>detaylarını</w:t>
            </w:r>
            <w:proofErr w:type="spellEnd"/>
            <w:r w:rsidR="00D51C31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D51C31" w:rsidRPr="00312A76">
              <w:rPr>
                <w:rFonts w:ascii="Times New Roman" w:hAnsi="Times New Roman"/>
                <w:b w:val="0"/>
                <w:bCs/>
                <w:szCs w:val="24"/>
              </w:rPr>
              <w:t>ve</w:t>
            </w:r>
            <w:proofErr w:type="spellEnd"/>
            <w:r w:rsidR="00D51C31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D51C31" w:rsidRPr="00312A76">
              <w:rPr>
                <w:rFonts w:ascii="Times New Roman" w:hAnsi="Times New Roman"/>
                <w:b w:val="0"/>
                <w:bCs/>
                <w:szCs w:val="24"/>
              </w:rPr>
              <w:t>nedenlerini</w:t>
            </w:r>
            <w:proofErr w:type="spellEnd"/>
            <w:r w:rsidR="00D51C31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D51C31" w:rsidRPr="00312A76">
              <w:rPr>
                <w:rFonts w:ascii="Times New Roman" w:hAnsi="Times New Roman"/>
                <w:b w:val="0"/>
                <w:bCs/>
                <w:szCs w:val="24"/>
              </w:rPr>
              <w:t>belirtiniz</w:t>
            </w:r>
            <w:proofErr w:type="spellEnd"/>
            <w:r w:rsidR="00D51C31" w:rsidRPr="00312A76">
              <w:rPr>
                <w:rFonts w:ascii="Times New Roman" w:hAnsi="Times New Roman"/>
                <w:b w:val="0"/>
                <w:bCs/>
                <w:szCs w:val="24"/>
              </w:rPr>
              <w:t>.</w:t>
            </w:r>
          </w:p>
          <w:p w14:paraId="77930D63" w14:textId="0101A284" w:rsidR="00C852F7" w:rsidRPr="00312A76" w:rsidRDefault="00C852F7" w:rsidP="00B1363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 w:rsidRPr="00C852F7">
              <w:rPr>
                <w:rFonts w:ascii="Times New Roman" w:hAnsi="Times New Roman"/>
                <w:b w:val="0"/>
                <w:bCs/>
                <w:szCs w:val="24"/>
              </w:rPr>
              <w:t>If ‘yes’, please provi</w:t>
            </w:r>
            <w:r>
              <w:rPr>
                <w:rFonts w:ascii="Times New Roman" w:hAnsi="Times New Roman"/>
                <w:b w:val="0"/>
                <w:bCs/>
                <w:szCs w:val="24"/>
              </w:rPr>
              <w:t xml:space="preserve">de full details and reasons why. </w:t>
            </w:r>
          </w:p>
        </w:tc>
      </w:tr>
      <w:tr w:rsidR="00D51C31" w:rsidRPr="00312A76" w14:paraId="7CC3C94C" w14:textId="77777777" w:rsidTr="00B13634">
        <w:trPr>
          <w:trHeight w:val="549"/>
        </w:trPr>
        <w:tc>
          <w:tcPr>
            <w:tcW w:w="8656" w:type="dxa"/>
            <w:gridSpan w:val="4"/>
            <w:vAlign w:val="center"/>
          </w:tcPr>
          <w:p w14:paraId="3CF0CBB6" w14:textId="77777777" w:rsidR="00D51C31" w:rsidRPr="00312A76" w:rsidRDefault="00D51C31" w:rsidP="00B13634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  <w:tr w:rsidR="00E3563B" w:rsidRPr="00312A76" w14:paraId="0EC80FD8" w14:textId="77777777" w:rsidTr="00B13634">
        <w:trPr>
          <w:trHeight w:val="549"/>
        </w:trPr>
        <w:tc>
          <w:tcPr>
            <w:tcW w:w="6014" w:type="dxa"/>
            <w:gridSpan w:val="2"/>
            <w:shd w:val="clear" w:color="auto" w:fill="F2F2F2" w:themeFill="background1" w:themeFillShade="F2"/>
          </w:tcPr>
          <w:p w14:paraId="09557F47" w14:textId="77777777" w:rsidR="00E3563B" w:rsidRDefault="00E3563B" w:rsidP="00E3563B">
            <w:pPr>
              <w:spacing w:before="40" w:after="4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Proj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ah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alışmalar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üresinc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alışıla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ölgeni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GPS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oordinatların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aydedip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efe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liderin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aktardınız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m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?</w:t>
            </w:r>
          </w:p>
          <w:p w14:paraId="7E0E740C" w14:textId="1FEB6DB5" w:rsidR="00D23D4E" w:rsidRPr="00312A76" w:rsidRDefault="00D23D4E" w:rsidP="00D23D4E">
            <w:pPr>
              <w:spacing w:before="40" w:after="40"/>
              <w:rPr>
                <w:rFonts w:ascii="Times New Roman" w:hAnsi="Times New Roman"/>
                <w:b w:val="0"/>
                <w:szCs w:val="24"/>
              </w:rPr>
            </w:pPr>
            <w:r w:rsidRPr="00D23D4E">
              <w:rPr>
                <w:rFonts w:ascii="Times New Roman" w:hAnsi="Times New Roman"/>
                <w:b w:val="0"/>
                <w:szCs w:val="24"/>
              </w:rPr>
              <w:t xml:space="preserve">If your project was undertaken in the field did you or your field guide submit your GPS tracking data to the </w:t>
            </w:r>
            <w:r>
              <w:rPr>
                <w:rFonts w:ascii="Times New Roman" w:hAnsi="Times New Roman"/>
                <w:b w:val="0"/>
                <w:szCs w:val="24"/>
              </w:rPr>
              <w:t>Expedition Leader</w:t>
            </w:r>
            <w:r w:rsidRPr="00D23D4E">
              <w:rPr>
                <w:rFonts w:ascii="Times New Roman" w:hAnsi="Times New Roman"/>
                <w:b w:val="0"/>
                <w:szCs w:val="24"/>
              </w:rPr>
              <w:t>?</w:t>
            </w:r>
          </w:p>
        </w:tc>
        <w:tc>
          <w:tcPr>
            <w:tcW w:w="1276" w:type="dxa"/>
            <w:vAlign w:val="center"/>
          </w:tcPr>
          <w:p w14:paraId="0B86F1EA" w14:textId="7C36BAB9" w:rsidR="00E3563B" w:rsidRPr="00312A76" w:rsidRDefault="00272E94" w:rsidP="00272E94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E3563B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100478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63B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66" w:type="dxa"/>
            <w:vAlign w:val="center"/>
          </w:tcPr>
          <w:p w14:paraId="52FB53BB" w14:textId="35971046" w:rsidR="00E3563B" w:rsidRPr="00312A76" w:rsidRDefault="00272E94" w:rsidP="00E3563B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E3563B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803386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63B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D228B8" w:rsidRPr="00312A76" w14:paraId="28E4191B" w14:textId="77777777" w:rsidTr="00B13634">
        <w:trPr>
          <w:trHeight w:val="549"/>
        </w:trPr>
        <w:tc>
          <w:tcPr>
            <w:tcW w:w="8656" w:type="dxa"/>
            <w:gridSpan w:val="4"/>
            <w:shd w:val="clear" w:color="auto" w:fill="F2F2F2" w:themeFill="background1" w:themeFillShade="F2"/>
            <w:vAlign w:val="center"/>
          </w:tcPr>
          <w:p w14:paraId="2DF35312" w14:textId="77777777" w:rsidR="00D228B8" w:rsidRDefault="00272E94" w:rsidP="00B1363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</w:t>
            </w:r>
            <w:r w:rsidR="00D228B8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D228B8" w:rsidRPr="00312A76">
              <w:rPr>
                <w:rFonts w:ascii="Times New Roman" w:hAnsi="Times New Roman"/>
                <w:b w:val="0"/>
                <w:bCs/>
                <w:szCs w:val="24"/>
              </w:rPr>
              <w:t>ise</w:t>
            </w:r>
            <w:proofErr w:type="spellEnd"/>
            <w:r w:rsidR="00D228B8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D228B8" w:rsidRPr="00312A76">
              <w:rPr>
                <w:rFonts w:ascii="Times New Roman" w:hAnsi="Times New Roman"/>
                <w:b w:val="0"/>
                <w:bCs/>
                <w:szCs w:val="24"/>
              </w:rPr>
              <w:t>nedenlerini</w:t>
            </w:r>
            <w:proofErr w:type="spellEnd"/>
            <w:r w:rsidR="00D228B8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D228B8" w:rsidRPr="00312A76">
              <w:rPr>
                <w:rFonts w:ascii="Times New Roman" w:hAnsi="Times New Roman"/>
                <w:b w:val="0"/>
                <w:bCs/>
                <w:szCs w:val="24"/>
              </w:rPr>
              <w:t>açıklayınız</w:t>
            </w:r>
            <w:proofErr w:type="spellEnd"/>
            <w:r w:rsidR="00D228B8" w:rsidRPr="00312A76">
              <w:rPr>
                <w:rFonts w:ascii="Times New Roman" w:hAnsi="Times New Roman"/>
                <w:b w:val="0"/>
                <w:bCs/>
                <w:szCs w:val="24"/>
              </w:rPr>
              <w:t>.</w:t>
            </w:r>
          </w:p>
          <w:p w14:paraId="2C147BF4" w14:textId="00B6A766" w:rsidR="00D23D4E" w:rsidRPr="00312A76" w:rsidRDefault="00D23D4E" w:rsidP="00B1363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 w:rsidRPr="00D23D4E">
              <w:rPr>
                <w:rFonts w:ascii="Times New Roman" w:hAnsi="Times New Roman"/>
                <w:b w:val="0"/>
                <w:bCs/>
                <w:szCs w:val="24"/>
              </w:rPr>
              <w:t>If ‘no’, please</w:t>
            </w:r>
            <w:r>
              <w:rPr>
                <w:rFonts w:ascii="Times New Roman" w:hAnsi="Times New Roman"/>
                <w:b w:val="0"/>
                <w:bCs/>
                <w:szCs w:val="24"/>
              </w:rPr>
              <w:t xml:space="preserve"> explain why this did not occur. </w:t>
            </w:r>
          </w:p>
        </w:tc>
      </w:tr>
      <w:tr w:rsidR="00D228B8" w:rsidRPr="00312A76" w14:paraId="1A214BFF" w14:textId="77777777" w:rsidTr="00B13634">
        <w:trPr>
          <w:trHeight w:val="549"/>
        </w:trPr>
        <w:tc>
          <w:tcPr>
            <w:tcW w:w="8656" w:type="dxa"/>
            <w:gridSpan w:val="4"/>
            <w:vAlign w:val="center"/>
          </w:tcPr>
          <w:p w14:paraId="51A3F600" w14:textId="77777777" w:rsidR="00D228B8" w:rsidRPr="00312A76" w:rsidRDefault="00D228B8" w:rsidP="00B13634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  <w:tr w:rsidR="00E3563B" w:rsidRPr="00312A76" w14:paraId="584CB47C" w14:textId="77777777" w:rsidTr="00B13634">
        <w:trPr>
          <w:trHeight w:val="549"/>
        </w:trPr>
        <w:tc>
          <w:tcPr>
            <w:tcW w:w="6014" w:type="dxa"/>
            <w:gridSpan w:val="2"/>
            <w:shd w:val="clear" w:color="auto" w:fill="F2F2F2" w:themeFill="background1" w:themeFillShade="F2"/>
          </w:tcPr>
          <w:p w14:paraId="2F464255" w14:textId="0C5FDBA9" w:rsidR="00E3563B" w:rsidRDefault="008D6794" w:rsidP="00C94133">
            <w:pPr>
              <w:spacing w:before="40" w:after="4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Sefer</w:t>
            </w:r>
            <w:proofErr w:type="spellEnd"/>
            <w:r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öncesi</w:t>
            </w:r>
            <w:proofErr w:type="spellEnd"/>
            <w:r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doldurulan</w:t>
            </w:r>
            <w:proofErr w:type="spellEnd"/>
            <w:r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Ön</w:t>
            </w:r>
            <w:proofErr w:type="spellEnd"/>
            <w:r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Bildirim</w:t>
            </w:r>
            <w:proofErr w:type="spellEnd"/>
            <w:r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E3563B" w:rsidRPr="00312A76">
              <w:rPr>
                <w:rFonts w:ascii="Times New Roman" w:hAnsi="Times New Roman"/>
                <w:b w:val="0"/>
                <w:szCs w:val="24"/>
              </w:rPr>
              <w:t>Formunda</w:t>
            </w:r>
            <w:proofErr w:type="spellEnd"/>
            <w:r w:rsidR="00E3563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E3563B" w:rsidRPr="00312A76">
              <w:rPr>
                <w:rFonts w:ascii="Times New Roman" w:hAnsi="Times New Roman"/>
                <w:b w:val="0"/>
                <w:szCs w:val="24"/>
              </w:rPr>
              <w:t>belirtilen</w:t>
            </w:r>
            <w:proofErr w:type="spellEnd"/>
            <w:r w:rsidR="00E3563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E3563B" w:rsidRPr="00312A76">
              <w:rPr>
                <w:rFonts w:ascii="Times New Roman" w:hAnsi="Times New Roman"/>
                <w:b w:val="0"/>
                <w:szCs w:val="24"/>
              </w:rPr>
              <w:t>faaliyetlerde</w:t>
            </w:r>
            <w:proofErr w:type="spellEnd"/>
            <w:r w:rsidR="00E3563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E3563B" w:rsidRPr="00312A76">
              <w:rPr>
                <w:rFonts w:ascii="Times New Roman" w:hAnsi="Times New Roman"/>
                <w:b w:val="0"/>
                <w:szCs w:val="24"/>
              </w:rPr>
              <w:t>herhangi</w:t>
            </w:r>
            <w:proofErr w:type="spellEnd"/>
            <w:r w:rsidR="00E3563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E3563B" w:rsidRPr="00312A76">
              <w:rPr>
                <w:rFonts w:ascii="Times New Roman" w:hAnsi="Times New Roman"/>
                <w:b w:val="0"/>
                <w:szCs w:val="24"/>
              </w:rPr>
              <w:t>bir</w:t>
            </w:r>
            <w:proofErr w:type="spellEnd"/>
            <w:r w:rsidR="00E3563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0323C7" w:rsidRPr="00312A76">
              <w:rPr>
                <w:rFonts w:ascii="Times New Roman" w:hAnsi="Times New Roman"/>
                <w:b w:val="0"/>
                <w:szCs w:val="24"/>
              </w:rPr>
              <w:t>değişiklik</w:t>
            </w:r>
            <w:proofErr w:type="spellEnd"/>
            <w:r w:rsidR="00E3563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E3563B" w:rsidRPr="00312A76">
              <w:rPr>
                <w:rFonts w:ascii="Times New Roman" w:hAnsi="Times New Roman"/>
                <w:b w:val="0"/>
                <w:szCs w:val="24"/>
              </w:rPr>
              <w:t>oldu</w:t>
            </w:r>
            <w:proofErr w:type="spellEnd"/>
            <w:r w:rsidR="00E3563B" w:rsidRPr="00312A76">
              <w:rPr>
                <w:rFonts w:ascii="Times New Roman" w:hAnsi="Times New Roman"/>
                <w:b w:val="0"/>
                <w:szCs w:val="24"/>
              </w:rPr>
              <w:t xml:space="preserve"> mu?</w:t>
            </w:r>
          </w:p>
          <w:p w14:paraId="0A6D41FE" w14:textId="05093FF9" w:rsidR="003C62C6" w:rsidRPr="00312A76" w:rsidRDefault="003C62C6" w:rsidP="008D6794">
            <w:pPr>
              <w:spacing w:before="40" w:after="4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 xml:space="preserve">Were there any changes in the activities indicated in </w:t>
            </w:r>
            <w:r w:rsidR="008D6794">
              <w:rPr>
                <w:rFonts w:ascii="Times New Roman" w:hAnsi="Times New Roman"/>
                <w:b w:val="0"/>
                <w:szCs w:val="24"/>
              </w:rPr>
              <w:t>Prior Notification</w:t>
            </w:r>
            <w:r>
              <w:rPr>
                <w:rFonts w:ascii="Times New Roman" w:hAnsi="Times New Roman"/>
                <w:b w:val="0"/>
                <w:szCs w:val="24"/>
              </w:rPr>
              <w:t xml:space="preserve"> F</w:t>
            </w:r>
            <w:r w:rsidRPr="00C852F7">
              <w:rPr>
                <w:rFonts w:ascii="Times New Roman" w:hAnsi="Times New Roman"/>
                <w:b w:val="0"/>
                <w:szCs w:val="24"/>
              </w:rPr>
              <w:t>orm?</w:t>
            </w:r>
          </w:p>
        </w:tc>
        <w:tc>
          <w:tcPr>
            <w:tcW w:w="1276" w:type="dxa"/>
            <w:vAlign w:val="center"/>
          </w:tcPr>
          <w:p w14:paraId="1C896446" w14:textId="4CD06FD0" w:rsidR="00E3563B" w:rsidRPr="00312A76" w:rsidRDefault="00272E94" w:rsidP="00E3563B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E3563B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848068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63B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66" w:type="dxa"/>
            <w:vAlign w:val="center"/>
          </w:tcPr>
          <w:p w14:paraId="5DD89158" w14:textId="2102A74F" w:rsidR="00E3563B" w:rsidRPr="00312A76" w:rsidRDefault="00272E94" w:rsidP="00E3563B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E3563B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1959603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63B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994FFB" w:rsidRPr="00312A76" w14:paraId="61F115CA" w14:textId="77777777" w:rsidTr="00B13634">
        <w:trPr>
          <w:trHeight w:val="549"/>
        </w:trPr>
        <w:tc>
          <w:tcPr>
            <w:tcW w:w="8656" w:type="dxa"/>
            <w:gridSpan w:val="4"/>
            <w:shd w:val="clear" w:color="auto" w:fill="F2F2F2" w:themeFill="background1" w:themeFillShade="F2"/>
            <w:vAlign w:val="center"/>
          </w:tcPr>
          <w:p w14:paraId="7EE82C0A" w14:textId="77777777" w:rsidR="00994FFB" w:rsidRDefault="00272E94" w:rsidP="00B1363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 xml:space="preserve">EVET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bCs/>
                <w:szCs w:val="24"/>
              </w:rPr>
              <w:t>ise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bCs/>
                <w:szCs w:val="24"/>
              </w:rPr>
              <w:t>detaylarını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bCs/>
                <w:szCs w:val="24"/>
              </w:rPr>
              <w:t>ve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bCs/>
                <w:szCs w:val="24"/>
              </w:rPr>
              <w:t>nedenlerini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bCs/>
                <w:szCs w:val="24"/>
              </w:rPr>
              <w:t>belirtiniz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bCs/>
                <w:szCs w:val="24"/>
              </w:rPr>
              <w:t>.</w:t>
            </w:r>
          </w:p>
          <w:p w14:paraId="11B4D8E2" w14:textId="2BEE6F40" w:rsidR="003C62C6" w:rsidRPr="00312A76" w:rsidRDefault="003C62C6" w:rsidP="00B1363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 w:rsidRPr="00C852F7">
              <w:rPr>
                <w:rFonts w:ascii="Times New Roman" w:hAnsi="Times New Roman"/>
                <w:b w:val="0"/>
                <w:bCs/>
                <w:szCs w:val="24"/>
              </w:rPr>
              <w:t>If ‘yes’, please provi</w:t>
            </w:r>
            <w:r>
              <w:rPr>
                <w:rFonts w:ascii="Times New Roman" w:hAnsi="Times New Roman"/>
                <w:b w:val="0"/>
                <w:bCs/>
                <w:szCs w:val="24"/>
              </w:rPr>
              <w:t>de full details and reasons why.</w:t>
            </w:r>
          </w:p>
        </w:tc>
      </w:tr>
      <w:tr w:rsidR="00994FFB" w:rsidRPr="00312A76" w14:paraId="7068C241" w14:textId="77777777" w:rsidTr="00B13634">
        <w:trPr>
          <w:trHeight w:val="549"/>
        </w:trPr>
        <w:tc>
          <w:tcPr>
            <w:tcW w:w="8656" w:type="dxa"/>
            <w:gridSpan w:val="4"/>
            <w:vAlign w:val="center"/>
          </w:tcPr>
          <w:p w14:paraId="78DDCF5B" w14:textId="77777777" w:rsidR="00994FFB" w:rsidRPr="00312A76" w:rsidRDefault="00994FFB" w:rsidP="00B13634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</w:tbl>
    <w:p w14:paraId="7DF11C8A" w14:textId="2DB588A3" w:rsidR="00D51C31" w:rsidRDefault="00D51C31" w:rsidP="00B913F0">
      <w:pPr>
        <w:pStyle w:val="ListeParagraf"/>
        <w:spacing w:before="100" w:after="100"/>
        <w:ind w:left="360"/>
        <w:rPr>
          <w:rFonts w:ascii="Times New Roman" w:hAnsi="Times New Roman"/>
          <w:bCs/>
          <w:szCs w:val="24"/>
        </w:rPr>
      </w:pPr>
    </w:p>
    <w:p w14:paraId="28479641" w14:textId="5D5C0890" w:rsidR="0063296F" w:rsidRDefault="0063296F" w:rsidP="00B913F0">
      <w:pPr>
        <w:pStyle w:val="ListeParagraf"/>
        <w:spacing w:before="100" w:after="100"/>
        <w:ind w:left="360"/>
        <w:rPr>
          <w:rFonts w:ascii="Times New Roman" w:hAnsi="Times New Roman"/>
          <w:bCs/>
          <w:szCs w:val="24"/>
        </w:rPr>
      </w:pPr>
    </w:p>
    <w:p w14:paraId="2EC16B0F" w14:textId="4D34E3C2" w:rsidR="0063296F" w:rsidRDefault="0063296F" w:rsidP="00B913F0">
      <w:pPr>
        <w:pStyle w:val="ListeParagraf"/>
        <w:spacing w:before="100" w:after="100"/>
        <w:ind w:left="360"/>
        <w:rPr>
          <w:rFonts w:ascii="Times New Roman" w:hAnsi="Times New Roman"/>
          <w:bCs/>
          <w:szCs w:val="24"/>
        </w:rPr>
      </w:pPr>
    </w:p>
    <w:p w14:paraId="011263FE" w14:textId="3992CAEF" w:rsidR="0063296F" w:rsidRDefault="0063296F" w:rsidP="00B913F0">
      <w:pPr>
        <w:pStyle w:val="ListeParagraf"/>
        <w:spacing w:before="100" w:after="100"/>
        <w:ind w:left="360"/>
        <w:rPr>
          <w:rFonts w:ascii="Times New Roman" w:hAnsi="Times New Roman"/>
          <w:bCs/>
          <w:szCs w:val="24"/>
        </w:rPr>
      </w:pPr>
    </w:p>
    <w:p w14:paraId="4F800D7D" w14:textId="77777777" w:rsidR="0063296F" w:rsidRPr="00312A76" w:rsidRDefault="0063296F" w:rsidP="00B913F0">
      <w:pPr>
        <w:pStyle w:val="ListeParagraf"/>
        <w:spacing w:before="100" w:after="100"/>
        <w:ind w:left="360"/>
        <w:rPr>
          <w:rFonts w:ascii="Times New Roman" w:hAnsi="Times New Roman"/>
          <w:bCs/>
          <w:szCs w:val="24"/>
        </w:rPr>
      </w:pP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4322"/>
        <w:gridCol w:w="4323"/>
      </w:tblGrid>
      <w:tr w:rsidR="00994FFB" w:rsidRPr="00312A76" w14:paraId="3C41FCB7" w14:textId="77777777" w:rsidTr="00001728">
        <w:trPr>
          <w:trHeight w:val="549"/>
        </w:trPr>
        <w:tc>
          <w:tcPr>
            <w:tcW w:w="8645" w:type="dxa"/>
            <w:gridSpan w:val="2"/>
            <w:shd w:val="clear" w:color="auto" w:fill="F2F2F2" w:themeFill="background1" w:themeFillShade="F2"/>
            <w:vAlign w:val="center"/>
          </w:tcPr>
          <w:p w14:paraId="5C92F4B8" w14:textId="2CE28579" w:rsidR="00994FFB" w:rsidRDefault="008D6794" w:rsidP="001D4528">
            <w:pPr>
              <w:pStyle w:val="ListeParagraf"/>
              <w:ind w:left="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>
              <w:rPr>
                <w:rFonts w:ascii="Times New Roman" w:hAnsi="Times New Roman"/>
                <w:b w:val="0"/>
                <w:szCs w:val="24"/>
              </w:rPr>
              <w:lastRenderedPageBreak/>
              <w:t>Ön</w:t>
            </w:r>
            <w:proofErr w:type="spellEnd"/>
            <w:r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Bildirim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Formunun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“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Çevresel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Etki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Matrisi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”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bölümünde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belirttiğiniz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risk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azaltma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tedbirlerini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ve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bu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tedbirlerin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uygun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,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yeterli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ve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etkili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olup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olmadığını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94FFB" w:rsidRPr="00312A76">
              <w:rPr>
                <w:rFonts w:ascii="Times New Roman" w:hAnsi="Times New Roman"/>
                <w:b w:val="0"/>
                <w:szCs w:val="24"/>
              </w:rPr>
              <w:t>değerlendiriniz</w:t>
            </w:r>
            <w:proofErr w:type="spellEnd"/>
            <w:r w:rsidR="00994FFB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25E0CDC0" w14:textId="7D09AA12" w:rsidR="003C62C6" w:rsidRPr="00312A76" w:rsidRDefault="003C62C6" w:rsidP="008D6794">
            <w:pPr>
              <w:rPr>
                <w:rFonts w:ascii="Times New Roman" w:hAnsi="Times New Roman"/>
                <w:b w:val="0"/>
                <w:bCs/>
                <w:szCs w:val="24"/>
              </w:rPr>
            </w:pPr>
            <w:r w:rsidRPr="003C62C6">
              <w:rPr>
                <w:rFonts w:ascii="Times New Roman" w:hAnsi="Times New Roman"/>
                <w:b w:val="0"/>
                <w:bCs/>
                <w:szCs w:val="24"/>
              </w:rPr>
              <w:t xml:space="preserve">In your </w:t>
            </w:r>
            <w:r w:rsidR="008D6794">
              <w:rPr>
                <w:rFonts w:ascii="Times New Roman" w:hAnsi="Times New Roman"/>
                <w:b w:val="0"/>
                <w:bCs/>
                <w:szCs w:val="24"/>
              </w:rPr>
              <w:t xml:space="preserve">PN </w:t>
            </w:r>
            <w:r w:rsidR="00A622C5">
              <w:rPr>
                <w:rFonts w:ascii="Times New Roman" w:hAnsi="Times New Roman"/>
                <w:b w:val="0"/>
                <w:bCs/>
                <w:szCs w:val="24"/>
              </w:rPr>
              <w:t>F</w:t>
            </w:r>
            <w:r w:rsidRPr="003C62C6">
              <w:rPr>
                <w:rFonts w:ascii="Times New Roman" w:hAnsi="Times New Roman"/>
                <w:b w:val="0"/>
                <w:bCs/>
                <w:szCs w:val="24"/>
              </w:rPr>
              <w:t>orm</w:t>
            </w:r>
            <w:r w:rsidR="00A622C5">
              <w:rPr>
                <w:rFonts w:ascii="Times New Roman" w:hAnsi="Times New Roman"/>
                <w:b w:val="0"/>
                <w:bCs/>
                <w:szCs w:val="24"/>
              </w:rPr>
              <w:t>’s Environmental Matrix section</w:t>
            </w:r>
            <w:r w:rsidRPr="003C62C6">
              <w:rPr>
                <w:rFonts w:ascii="Times New Roman" w:hAnsi="Times New Roman"/>
                <w:b w:val="0"/>
                <w:bCs/>
                <w:szCs w:val="24"/>
              </w:rPr>
              <w:t xml:space="preserve"> you identified potential impacts </w:t>
            </w:r>
            <w:r>
              <w:rPr>
                <w:rFonts w:ascii="Times New Roman" w:hAnsi="Times New Roman"/>
                <w:b w:val="0"/>
                <w:bCs/>
                <w:szCs w:val="24"/>
              </w:rPr>
              <w:t xml:space="preserve">associated with your project. </w:t>
            </w:r>
            <w:r w:rsidRPr="003C62C6">
              <w:rPr>
                <w:rFonts w:ascii="Times New Roman" w:hAnsi="Times New Roman"/>
                <w:b w:val="0"/>
                <w:bCs/>
                <w:szCs w:val="24"/>
              </w:rPr>
              <w:t xml:space="preserve"> Please list each of the mitigation measures you identified in your P</w:t>
            </w:r>
            <w:r w:rsidR="008D6794">
              <w:rPr>
                <w:rFonts w:ascii="Times New Roman" w:hAnsi="Times New Roman"/>
                <w:b w:val="0"/>
                <w:bCs/>
                <w:szCs w:val="24"/>
              </w:rPr>
              <w:t>NF</w:t>
            </w:r>
            <w:r w:rsidRPr="003C62C6">
              <w:rPr>
                <w:rFonts w:ascii="Times New Roman" w:hAnsi="Times New Roman"/>
                <w:b w:val="0"/>
                <w:bCs/>
                <w:szCs w:val="24"/>
              </w:rPr>
              <w:t>, below.</w:t>
            </w:r>
            <w:r w:rsidR="00A622C5">
              <w:rPr>
                <w:rFonts w:ascii="Times New Roman" w:hAnsi="Times New Roman"/>
                <w:b w:val="0"/>
                <w:bCs/>
                <w:szCs w:val="24"/>
              </w:rPr>
              <w:t xml:space="preserve"> And r</w:t>
            </w:r>
            <w:r w:rsidRPr="003C62C6">
              <w:rPr>
                <w:rFonts w:ascii="Times New Roman" w:hAnsi="Times New Roman"/>
                <w:b w:val="0"/>
                <w:bCs/>
                <w:szCs w:val="24"/>
              </w:rPr>
              <w:t>eview the mitigation measures you proposed. Were they suitable, adequate and effective?</w:t>
            </w:r>
          </w:p>
        </w:tc>
      </w:tr>
      <w:tr w:rsidR="00994FFB" w:rsidRPr="00312A76" w14:paraId="343E231F" w14:textId="77777777" w:rsidTr="00001728">
        <w:trPr>
          <w:trHeight w:val="549"/>
        </w:trPr>
        <w:tc>
          <w:tcPr>
            <w:tcW w:w="4322" w:type="dxa"/>
            <w:shd w:val="clear" w:color="auto" w:fill="F2F2F2" w:themeFill="background1" w:themeFillShade="F2"/>
          </w:tcPr>
          <w:p w14:paraId="2ADF9DB8" w14:textId="77777777" w:rsidR="00994FFB" w:rsidRDefault="00994FFB" w:rsidP="00001728">
            <w:pPr>
              <w:spacing w:before="120" w:after="120"/>
              <w:jc w:val="center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elirtile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Risk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Tedbiri</w:t>
            </w:r>
            <w:proofErr w:type="spellEnd"/>
          </w:p>
          <w:p w14:paraId="4A88DAA3" w14:textId="4264B54C" w:rsidR="00A622C5" w:rsidRPr="00312A76" w:rsidRDefault="00A622C5" w:rsidP="00001728">
            <w:pPr>
              <w:spacing w:before="120" w:after="120"/>
              <w:jc w:val="center"/>
              <w:rPr>
                <w:rFonts w:ascii="Times New Roman" w:hAnsi="Times New Roman"/>
                <w:b w:val="0"/>
                <w:szCs w:val="24"/>
              </w:rPr>
            </w:pPr>
            <w:r w:rsidRPr="00A622C5">
              <w:rPr>
                <w:rFonts w:ascii="Times New Roman" w:hAnsi="Times New Roman"/>
                <w:b w:val="0"/>
                <w:szCs w:val="24"/>
              </w:rPr>
              <w:t>Mitigation measures identified</w:t>
            </w:r>
          </w:p>
        </w:tc>
        <w:tc>
          <w:tcPr>
            <w:tcW w:w="4323" w:type="dxa"/>
            <w:shd w:val="clear" w:color="auto" w:fill="F2F2F2" w:themeFill="background1" w:themeFillShade="F2"/>
          </w:tcPr>
          <w:p w14:paraId="21ADD44B" w14:textId="77777777" w:rsidR="00994FFB" w:rsidRDefault="00994FFB" w:rsidP="00001728">
            <w:pPr>
              <w:spacing w:before="120" w:after="120"/>
              <w:jc w:val="center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Tedbi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Hakkın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orum</w:t>
            </w:r>
            <w:proofErr w:type="spellEnd"/>
          </w:p>
          <w:p w14:paraId="7F38771A" w14:textId="5A43B867" w:rsidR="00A622C5" w:rsidRPr="00312A76" w:rsidRDefault="00A622C5" w:rsidP="00001728">
            <w:pPr>
              <w:spacing w:before="120" w:after="120"/>
              <w:jc w:val="center"/>
              <w:rPr>
                <w:rFonts w:ascii="Times New Roman" w:hAnsi="Times New Roman"/>
                <w:b w:val="0"/>
                <w:szCs w:val="24"/>
              </w:rPr>
            </w:pPr>
            <w:r w:rsidRPr="00A622C5">
              <w:rPr>
                <w:rFonts w:ascii="Times New Roman" w:hAnsi="Times New Roman"/>
                <w:b w:val="0"/>
                <w:szCs w:val="24"/>
              </w:rPr>
              <w:t>Comments on effectiveness of mitigation measures</w:t>
            </w:r>
          </w:p>
        </w:tc>
      </w:tr>
      <w:tr w:rsidR="00994FFB" w:rsidRPr="00312A76" w14:paraId="028DE58A" w14:textId="77777777" w:rsidTr="00AD3B97">
        <w:trPr>
          <w:trHeight w:val="549"/>
        </w:trPr>
        <w:tc>
          <w:tcPr>
            <w:tcW w:w="4322" w:type="dxa"/>
            <w:vAlign w:val="center"/>
          </w:tcPr>
          <w:p w14:paraId="4ED62DB5" w14:textId="77777777" w:rsidR="00994FFB" w:rsidRPr="00312A76" w:rsidRDefault="00994FFB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  <w:tc>
          <w:tcPr>
            <w:tcW w:w="4323" w:type="dxa"/>
            <w:vAlign w:val="center"/>
          </w:tcPr>
          <w:p w14:paraId="09A4639B" w14:textId="77777777" w:rsidR="00994FFB" w:rsidRPr="00312A76" w:rsidRDefault="00994FFB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  <w:tr w:rsidR="00994FFB" w:rsidRPr="00312A76" w14:paraId="5C55F48E" w14:textId="77777777" w:rsidTr="00AD3B97">
        <w:trPr>
          <w:trHeight w:val="549"/>
        </w:trPr>
        <w:tc>
          <w:tcPr>
            <w:tcW w:w="4322" w:type="dxa"/>
            <w:vAlign w:val="center"/>
          </w:tcPr>
          <w:p w14:paraId="18AB8367" w14:textId="77777777" w:rsidR="00994FFB" w:rsidRPr="00312A76" w:rsidRDefault="00994FFB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  <w:tc>
          <w:tcPr>
            <w:tcW w:w="4323" w:type="dxa"/>
            <w:vAlign w:val="center"/>
          </w:tcPr>
          <w:p w14:paraId="06DCB69A" w14:textId="77777777" w:rsidR="00994FFB" w:rsidRPr="00312A76" w:rsidRDefault="00994FFB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  <w:tr w:rsidR="00994FFB" w:rsidRPr="00312A76" w14:paraId="01525FAC" w14:textId="77777777" w:rsidTr="00AD3B97">
        <w:trPr>
          <w:trHeight w:val="549"/>
        </w:trPr>
        <w:tc>
          <w:tcPr>
            <w:tcW w:w="4322" w:type="dxa"/>
            <w:vAlign w:val="center"/>
          </w:tcPr>
          <w:p w14:paraId="6893D7C8" w14:textId="77777777" w:rsidR="00994FFB" w:rsidRPr="00312A76" w:rsidRDefault="00994FFB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  <w:tc>
          <w:tcPr>
            <w:tcW w:w="4323" w:type="dxa"/>
            <w:vAlign w:val="center"/>
          </w:tcPr>
          <w:p w14:paraId="0AC9F897" w14:textId="77777777" w:rsidR="00994FFB" w:rsidRPr="00312A76" w:rsidRDefault="00994FFB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  <w:tr w:rsidR="00994FFB" w:rsidRPr="00312A76" w14:paraId="5A19DA75" w14:textId="77777777" w:rsidTr="00AD3B97">
        <w:trPr>
          <w:trHeight w:val="549"/>
        </w:trPr>
        <w:tc>
          <w:tcPr>
            <w:tcW w:w="4322" w:type="dxa"/>
            <w:vAlign w:val="center"/>
          </w:tcPr>
          <w:p w14:paraId="502D0068" w14:textId="77777777" w:rsidR="00994FFB" w:rsidRPr="00312A76" w:rsidRDefault="00994FFB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  <w:tc>
          <w:tcPr>
            <w:tcW w:w="4323" w:type="dxa"/>
            <w:vAlign w:val="center"/>
          </w:tcPr>
          <w:p w14:paraId="69757517" w14:textId="77777777" w:rsidR="00994FFB" w:rsidRPr="00312A76" w:rsidRDefault="00994FFB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  <w:tr w:rsidR="00994FFB" w:rsidRPr="00312A76" w14:paraId="00F6C178" w14:textId="77777777" w:rsidTr="00AD3B97">
        <w:trPr>
          <w:trHeight w:val="549"/>
        </w:trPr>
        <w:tc>
          <w:tcPr>
            <w:tcW w:w="4322" w:type="dxa"/>
            <w:vAlign w:val="center"/>
          </w:tcPr>
          <w:p w14:paraId="2CDE91F2" w14:textId="77777777" w:rsidR="00994FFB" w:rsidRPr="00312A76" w:rsidRDefault="00994FFB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  <w:tc>
          <w:tcPr>
            <w:tcW w:w="4323" w:type="dxa"/>
            <w:vAlign w:val="center"/>
          </w:tcPr>
          <w:p w14:paraId="7191C9C7" w14:textId="77777777" w:rsidR="00994FFB" w:rsidRPr="00312A76" w:rsidRDefault="00994FFB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</w:tbl>
    <w:p w14:paraId="1568DAE9" w14:textId="77777777" w:rsidR="00994FFB" w:rsidRPr="00312A76" w:rsidRDefault="00994FFB" w:rsidP="00B913F0">
      <w:pPr>
        <w:pStyle w:val="ListeParagraf"/>
        <w:spacing w:before="100" w:after="100"/>
        <w:ind w:left="360"/>
        <w:rPr>
          <w:rFonts w:ascii="Times New Roman" w:hAnsi="Times New Roman"/>
          <w:bCs/>
          <w:szCs w:val="24"/>
        </w:rPr>
      </w:pPr>
    </w:p>
    <w:tbl>
      <w:tblPr>
        <w:tblStyle w:val="TabloKlavuzu"/>
        <w:tblW w:w="8645" w:type="dxa"/>
        <w:tblInd w:w="360" w:type="dxa"/>
        <w:tblLook w:val="04A0" w:firstRow="1" w:lastRow="0" w:firstColumn="1" w:lastColumn="0" w:noHBand="0" w:noVBand="1"/>
      </w:tblPr>
      <w:tblGrid>
        <w:gridCol w:w="8645"/>
      </w:tblGrid>
      <w:tr w:rsidR="00DE3ABE" w:rsidRPr="00312A76" w14:paraId="69AA02DB" w14:textId="77777777" w:rsidTr="00554C58">
        <w:trPr>
          <w:trHeight w:val="549"/>
        </w:trPr>
        <w:tc>
          <w:tcPr>
            <w:tcW w:w="8645" w:type="dxa"/>
            <w:shd w:val="clear" w:color="auto" w:fill="F2F2F2" w:themeFill="background1" w:themeFillShade="F2"/>
            <w:vAlign w:val="center"/>
          </w:tcPr>
          <w:p w14:paraId="73A2EE8F" w14:textId="5F3964B3" w:rsidR="00DE3ABE" w:rsidRDefault="00DE3ABE" w:rsidP="00DE3ABE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Proj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alışmalarınız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apsamın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aha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oluşa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da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oluşmasın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ramak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kala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önlene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evresel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azalar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72A2C69A" w14:textId="244BEA51" w:rsidR="005D7C1C" w:rsidRPr="00312A76" w:rsidRDefault="005D7C1C" w:rsidP="005D7C1C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I</w:t>
            </w:r>
            <w:r w:rsidRPr="005D7C1C">
              <w:rPr>
                <w:rFonts w:ascii="Times New Roman" w:hAnsi="Times New Roman"/>
                <w:b w:val="0"/>
                <w:szCs w:val="24"/>
              </w:rPr>
              <w:t>ndicate the e</w:t>
            </w:r>
            <w:r>
              <w:rPr>
                <w:rFonts w:ascii="Times New Roman" w:hAnsi="Times New Roman"/>
                <w:b w:val="0"/>
                <w:szCs w:val="24"/>
              </w:rPr>
              <w:t>nvironmental accidents occurred</w:t>
            </w:r>
            <w:r w:rsidRPr="005D7C1C">
              <w:rPr>
                <w:rFonts w:ascii="Times New Roman" w:hAnsi="Times New Roman"/>
                <w:b w:val="0"/>
                <w:szCs w:val="24"/>
              </w:rPr>
              <w:t xml:space="preserve"> in the field or prevented before they occur</w:t>
            </w:r>
            <w:r>
              <w:rPr>
                <w:rFonts w:ascii="Times New Roman" w:hAnsi="Times New Roman"/>
                <w:b w:val="0"/>
                <w:szCs w:val="24"/>
              </w:rPr>
              <w:t>,</w:t>
            </w:r>
            <w:r w:rsidRPr="005D7C1C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r>
              <w:rPr>
                <w:rFonts w:ascii="Times New Roman" w:hAnsi="Times New Roman"/>
                <w:b w:val="0"/>
                <w:szCs w:val="24"/>
              </w:rPr>
              <w:t>i</w:t>
            </w:r>
            <w:r w:rsidRPr="005D7C1C">
              <w:rPr>
                <w:rFonts w:ascii="Times New Roman" w:hAnsi="Times New Roman"/>
                <w:b w:val="0"/>
                <w:szCs w:val="24"/>
              </w:rPr>
              <w:t>n scope of your project work.</w:t>
            </w:r>
          </w:p>
        </w:tc>
      </w:tr>
      <w:tr w:rsidR="00DE3ABE" w:rsidRPr="00312A76" w14:paraId="3FE1887A" w14:textId="77777777" w:rsidTr="00DE3ABE">
        <w:trPr>
          <w:trHeight w:val="549"/>
        </w:trPr>
        <w:tc>
          <w:tcPr>
            <w:tcW w:w="8645" w:type="dxa"/>
            <w:vAlign w:val="center"/>
          </w:tcPr>
          <w:p w14:paraId="3A3C8C5C" w14:textId="77777777" w:rsidR="00DE3ABE" w:rsidRPr="00312A76" w:rsidRDefault="00DE3ABE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</w:tbl>
    <w:p w14:paraId="4A3D8F1B" w14:textId="77777777" w:rsidR="00F139A0" w:rsidRPr="00312A76" w:rsidRDefault="00F139A0" w:rsidP="00F139A0">
      <w:pPr>
        <w:pStyle w:val="ListeParagraf"/>
        <w:spacing w:before="100" w:after="100"/>
        <w:ind w:left="360"/>
        <w:rPr>
          <w:rFonts w:ascii="Times New Roman" w:hAnsi="Times New Roman"/>
          <w:bCs/>
          <w:szCs w:val="24"/>
        </w:rPr>
      </w:pPr>
    </w:p>
    <w:p w14:paraId="36A7D008" w14:textId="028FC443" w:rsidR="00B913F0" w:rsidRPr="00312A76" w:rsidRDefault="00481B70" w:rsidP="00481B70">
      <w:pPr>
        <w:pStyle w:val="ListeParagraf"/>
        <w:numPr>
          <w:ilvl w:val="0"/>
          <w:numId w:val="3"/>
        </w:numPr>
        <w:spacing w:before="100" w:after="100"/>
        <w:rPr>
          <w:rFonts w:ascii="Times New Roman" w:hAnsi="Times New Roman"/>
          <w:b w:val="0"/>
          <w:bCs/>
          <w:szCs w:val="24"/>
        </w:rPr>
      </w:pPr>
      <w:proofErr w:type="spellStart"/>
      <w:r w:rsidRPr="00312A76">
        <w:rPr>
          <w:rFonts w:ascii="Times New Roman" w:hAnsi="Times New Roman"/>
          <w:bCs/>
          <w:szCs w:val="24"/>
        </w:rPr>
        <w:t>Atık</w:t>
      </w:r>
      <w:proofErr w:type="spellEnd"/>
      <w:r w:rsidRPr="00312A76">
        <w:rPr>
          <w:rFonts w:ascii="Times New Roman" w:hAnsi="Times New Roman"/>
          <w:bCs/>
          <w:szCs w:val="24"/>
        </w:rPr>
        <w:t xml:space="preserve"> </w:t>
      </w:r>
      <w:proofErr w:type="spellStart"/>
      <w:r w:rsidRPr="00312A76">
        <w:rPr>
          <w:rFonts w:ascii="Times New Roman" w:hAnsi="Times New Roman"/>
          <w:bCs/>
          <w:szCs w:val="24"/>
        </w:rPr>
        <w:t>Yönetimi</w:t>
      </w:r>
      <w:proofErr w:type="spellEnd"/>
      <w:r w:rsidR="005D7C1C">
        <w:rPr>
          <w:rFonts w:ascii="Times New Roman" w:hAnsi="Times New Roman"/>
          <w:bCs/>
          <w:szCs w:val="24"/>
        </w:rPr>
        <w:t xml:space="preserve"> / Waste Management</w:t>
      </w:r>
    </w:p>
    <w:p w14:paraId="5EE498D9" w14:textId="77777777" w:rsidR="006B51E2" w:rsidRPr="00312A76" w:rsidRDefault="006B51E2" w:rsidP="00B913F0">
      <w:pPr>
        <w:pStyle w:val="ListeParagraf"/>
        <w:spacing w:before="100" w:after="100"/>
        <w:ind w:left="360"/>
        <w:rPr>
          <w:rFonts w:ascii="Times New Roman" w:hAnsi="Times New Roman"/>
          <w:bCs/>
          <w:szCs w:val="24"/>
        </w:rPr>
      </w:pP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6014"/>
        <w:gridCol w:w="1276"/>
        <w:gridCol w:w="1355"/>
      </w:tblGrid>
      <w:tr w:rsidR="008D0B5B" w:rsidRPr="00312A76" w14:paraId="1ABD7773" w14:textId="77777777" w:rsidTr="00C0259A">
        <w:trPr>
          <w:trHeight w:val="549"/>
        </w:trPr>
        <w:tc>
          <w:tcPr>
            <w:tcW w:w="6014" w:type="dxa"/>
            <w:shd w:val="clear" w:color="auto" w:fill="F2F2F2" w:themeFill="background1" w:themeFillShade="F2"/>
            <w:vAlign w:val="center"/>
          </w:tcPr>
          <w:p w14:paraId="525B701F" w14:textId="2EB126AB" w:rsidR="008D0B5B" w:rsidRDefault="008D0B5B" w:rsidP="008F205C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Antarktikta’y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6794">
              <w:rPr>
                <w:rFonts w:ascii="Times New Roman" w:hAnsi="Times New Roman"/>
                <w:b w:val="0"/>
                <w:szCs w:val="24"/>
              </w:rPr>
              <w:t>ÖBF</w:t>
            </w:r>
            <w:r w:rsidR="007044DC">
              <w:rPr>
                <w:rFonts w:ascii="Times New Roman" w:hAnsi="Times New Roman"/>
                <w:b w:val="0"/>
                <w:szCs w:val="24"/>
              </w:rPr>
              <w:t>’d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elirtmediğiniz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herhang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i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D74C9A">
              <w:rPr>
                <w:rFonts w:ascii="Times New Roman" w:hAnsi="Times New Roman"/>
                <w:b w:val="0"/>
                <w:szCs w:val="24"/>
              </w:rPr>
              <w:t>tehlikeli</w:t>
            </w:r>
            <w:proofErr w:type="spellEnd"/>
            <w:r w:rsidR="00D74C9A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madd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vey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imyasal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D74C9A">
              <w:rPr>
                <w:rFonts w:ascii="Times New Roman" w:hAnsi="Times New Roman"/>
                <w:b w:val="0"/>
                <w:szCs w:val="24"/>
              </w:rPr>
              <w:t>madde</w:t>
            </w:r>
            <w:proofErr w:type="spellEnd"/>
            <w:r w:rsidR="00D74C9A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ötürdünüz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mü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?</w:t>
            </w:r>
          </w:p>
          <w:p w14:paraId="02C8A3CA" w14:textId="4531439F" w:rsidR="005D7C1C" w:rsidRPr="00312A76" w:rsidRDefault="005D7C1C" w:rsidP="005D7C1C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5D7C1C">
              <w:rPr>
                <w:rFonts w:ascii="Times New Roman" w:hAnsi="Times New Roman"/>
                <w:b w:val="0"/>
                <w:szCs w:val="24"/>
              </w:rPr>
              <w:t>Did you import into Antarctica any hazardou</w:t>
            </w:r>
            <w:r>
              <w:rPr>
                <w:rFonts w:ascii="Times New Roman" w:hAnsi="Times New Roman"/>
                <w:b w:val="0"/>
                <w:szCs w:val="24"/>
              </w:rPr>
              <w:t xml:space="preserve">s materials not listed on your </w:t>
            </w:r>
            <w:r w:rsidR="001A0C05">
              <w:rPr>
                <w:rFonts w:ascii="Times New Roman" w:hAnsi="Times New Roman"/>
                <w:b w:val="0"/>
                <w:szCs w:val="24"/>
              </w:rPr>
              <w:t xml:space="preserve">PN </w:t>
            </w:r>
            <w:r>
              <w:rPr>
                <w:rFonts w:ascii="Times New Roman" w:hAnsi="Times New Roman"/>
                <w:b w:val="0"/>
                <w:szCs w:val="24"/>
              </w:rPr>
              <w:t>F</w:t>
            </w:r>
            <w:r w:rsidRPr="005D7C1C">
              <w:rPr>
                <w:rFonts w:ascii="Times New Roman" w:hAnsi="Times New Roman"/>
                <w:b w:val="0"/>
                <w:szCs w:val="24"/>
              </w:rPr>
              <w:t>orm?</w:t>
            </w:r>
          </w:p>
        </w:tc>
        <w:tc>
          <w:tcPr>
            <w:tcW w:w="1276" w:type="dxa"/>
            <w:vAlign w:val="center"/>
          </w:tcPr>
          <w:p w14:paraId="66401F86" w14:textId="72E9DAB1" w:rsidR="008D0B5B" w:rsidRPr="00312A76" w:rsidRDefault="00272E94" w:rsidP="008F205C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8D0B5B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1203550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49BC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55" w:type="dxa"/>
            <w:vAlign w:val="center"/>
          </w:tcPr>
          <w:p w14:paraId="450638CA" w14:textId="6B9CD3D8" w:rsidR="008D0B5B" w:rsidRPr="00312A76" w:rsidRDefault="00272E94" w:rsidP="008F205C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8D0B5B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304927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0B5B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8D0B5B" w:rsidRPr="00312A76" w14:paraId="10F67B4E" w14:textId="77777777" w:rsidTr="00C0259A">
        <w:trPr>
          <w:trHeight w:val="549"/>
        </w:trPr>
        <w:tc>
          <w:tcPr>
            <w:tcW w:w="8645" w:type="dxa"/>
            <w:gridSpan w:val="3"/>
            <w:shd w:val="clear" w:color="auto" w:fill="F2F2F2" w:themeFill="background1" w:themeFillShade="F2"/>
            <w:vAlign w:val="center"/>
          </w:tcPr>
          <w:p w14:paraId="30331BDA" w14:textId="77777777" w:rsidR="008D0B5B" w:rsidRDefault="00272E94" w:rsidP="008F205C">
            <w:pPr>
              <w:pStyle w:val="ListeParagraf"/>
              <w:ind w:left="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 xml:space="preserve">EVET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bCs/>
                <w:szCs w:val="24"/>
              </w:rPr>
              <w:t>ise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bCs/>
                <w:szCs w:val="24"/>
              </w:rPr>
              <w:t>bu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bCs/>
                <w:szCs w:val="24"/>
              </w:rPr>
              <w:t>maddelere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ait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tür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,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miktar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ve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götürme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nedenleri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gibi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detayları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719C36FD" w14:textId="06B33B5F" w:rsidR="00986D29" w:rsidRPr="00312A76" w:rsidRDefault="00986D29" w:rsidP="008F205C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 w:rsidRPr="00986D29">
              <w:rPr>
                <w:rFonts w:ascii="Times New Roman" w:hAnsi="Times New Roman"/>
                <w:b w:val="0"/>
                <w:bCs/>
                <w:szCs w:val="24"/>
              </w:rPr>
              <w:t>If ‘yes’, then please provide full details (e.g. ty</w:t>
            </w:r>
            <w:r>
              <w:rPr>
                <w:rFonts w:ascii="Times New Roman" w:hAnsi="Times New Roman"/>
                <w:b w:val="0"/>
                <w:bCs/>
                <w:szCs w:val="24"/>
              </w:rPr>
              <w:t xml:space="preserve">pe, quantities and reasons why). </w:t>
            </w:r>
          </w:p>
        </w:tc>
      </w:tr>
      <w:tr w:rsidR="008D0B5B" w:rsidRPr="00312A76" w14:paraId="070D3D47" w14:textId="77777777" w:rsidTr="00C0259A">
        <w:trPr>
          <w:trHeight w:val="549"/>
        </w:trPr>
        <w:tc>
          <w:tcPr>
            <w:tcW w:w="8645" w:type="dxa"/>
            <w:gridSpan w:val="3"/>
            <w:vAlign w:val="center"/>
          </w:tcPr>
          <w:p w14:paraId="5AE50852" w14:textId="77777777" w:rsidR="008D0B5B" w:rsidRPr="00312A76" w:rsidRDefault="008D0B5B" w:rsidP="008F205C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1F7D1958" w14:textId="77777777" w:rsidR="001238A2" w:rsidRPr="00312A76" w:rsidRDefault="001238A2" w:rsidP="008F205C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1D41F97F" w14:textId="77777777" w:rsidR="001238A2" w:rsidRPr="00312A76" w:rsidRDefault="001238A2" w:rsidP="008F205C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  <w:tr w:rsidR="008D0B5B" w:rsidRPr="00312A76" w14:paraId="2AF6573C" w14:textId="77777777" w:rsidTr="00C0259A">
        <w:trPr>
          <w:trHeight w:val="549"/>
        </w:trPr>
        <w:tc>
          <w:tcPr>
            <w:tcW w:w="6014" w:type="dxa"/>
            <w:shd w:val="clear" w:color="auto" w:fill="F2F2F2" w:themeFill="background1" w:themeFillShade="F2"/>
            <w:vAlign w:val="center"/>
          </w:tcPr>
          <w:p w14:paraId="24D28416" w14:textId="081E4E9A" w:rsidR="008D0B5B" w:rsidRDefault="008D6794" w:rsidP="006B677A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ÖBF</w:t>
            </w:r>
            <w:r w:rsidR="007044DC">
              <w:rPr>
                <w:rFonts w:ascii="Times New Roman" w:hAnsi="Times New Roman"/>
                <w:b w:val="0"/>
                <w:szCs w:val="24"/>
              </w:rPr>
              <w:t>’de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tahmini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olarak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belirttiğinizden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daha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fazla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5915F3" w:rsidRPr="00312A76">
              <w:rPr>
                <w:rFonts w:ascii="Times New Roman" w:hAnsi="Times New Roman"/>
                <w:b w:val="0"/>
                <w:szCs w:val="24"/>
              </w:rPr>
              <w:t>veya</w:t>
            </w:r>
            <w:proofErr w:type="spellEnd"/>
            <w:r w:rsidR="005915F3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5915F3" w:rsidRPr="00312A76">
              <w:rPr>
                <w:rFonts w:ascii="Times New Roman" w:hAnsi="Times New Roman"/>
                <w:b w:val="0"/>
                <w:szCs w:val="24"/>
              </w:rPr>
              <w:t>farklı</w:t>
            </w:r>
            <w:proofErr w:type="spellEnd"/>
            <w:r w:rsidR="005915F3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5915F3" w:rsidRPr="00312A76">
              <w:rPr>
                <w:rFonts w:ascii="Times New Roman" w:hAnsi="Times New Roman"/>
                <w:b w:val="0"/>
                <w:szCs w:val="24"/>
              </w:rPr>
              <w:t>türlerde</w:t>
            </w:r>
            <w:proofErr w:type="spellEnd"/>
            <w:r w:rsidR="005915F3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atık</w:t>
            </w:r>
            <w:r w:rsidR="005915F3" w:rsidRPr="00312A76">
              <w:rPr>
                <w:rFonts w:ascii="Times New Roman" w:hAnsi="Times New Roman"/>
                <w:b w:val="0"/>
                <w:szCs w:val="24"/>
              </w:rPr>
              <w:t>lar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6B677A" w:rsidRPr="00312A76">
              <w:rPr>
                <w:rFonts w:ascii="Times New Roman" w:hAnsi="Times New Roman"/>
                <w:b w:val="0"/>
                <w:szCs w:val="24"/>
              </w:rPr>
              <w:t>ortaya</w:t>
            </w:r>
            <w:proofErr w:type="spellEnd"/>
            <w:r w:rsidR="006B677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6B677A" w:rsidRPr="00312A76">
              <w:rPr>
                <w:rFonts w:ascii="Times New Roman" w:hAnsi="Times New Roman"/>
                <w:b w:val="0"/>
                <w:szCs w:val="24"/>
              </w:rPr>
              <w:t>çıktı</w:t>
            </w:r>
            <w:proofErr w:type="spellEnd"/>
            <w:r w:rsidR="006B677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6B677A" w:rsidRPr="00312A76">
              <w:rPr>
                <w:rFonts w:ascii="Times New Roman" w:hAnsi="Times New Roman"/>
                <w:b w:val="0"/>
                <w:szCs w:val="24"/>
              </w:rPr>
              <w:t>mı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>?</w:t>
            </w:r>
          </w:p>
          <w:p w14:paraId="21F492DA" w14:textId="6CC4DFA0" w:rsidR="00986D29" w:rsidRPr="00312A76" w:rsidRDefault="00986D29" w:rsidP="00986D29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986D29">
              <w:rPr>
                <w:rFonts w:ascii="Times New Roman" w:hAnsi="Times New Roman"/>
                <w:b w:val="0"/>
                <w:szCs w:val="24"/>
              </w:rPr>
              <w:t xml:space="preserve">Did you generate more waste than you predicted on your </w:t>
            </w:r>
            <w:r w:rsidR="007044DC">
              <w:rPr>
                <w:rFonts w:ascii="Times New Roman" w:hAnsi="Times New Roman"/>
                <w:b w:val="0"/>
                <w:szCs w:val="24"/>
              </w:rPr>
              <w:t xml:space="preserve">PN </w:t>
            </w:r>
            <w:r>
              <w:rPr>
                <w:rFonts w:ascii="Times New Roman" w:hAnsi="Times New Roman"/>
                <w:b w:val="0"/>
                <w:szCs w:val="24"/>
              </w:rPr>
              <w:t xml:space="preserve">Form? </w:t>
            </w:r>
          </w:p>
        </w:tc>
        <w:tc>
          <w:tcPr>
            <w:tcW w:w="1276" w:type="dxa"/>
            <w:vAlign w:val="center"/>
          </w:tcPr>
          <w:p w14:paraId="3EB288AA" w14:textId="693F8457" w:rsidR="008D0B5B" w:rsidRPr="00312A76" w:rsidRDefault="00272E94" w:rsidP="008F205C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8D0B5B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2141262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0B5B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55" w:type="dxa"/>
            <w:vAlign w:val="center"/>
          </w:tcPr>
          <w:p w14:paraId="6231C8EF" w14:textId="23731F19" w:rsidR="008D0B5B" w:rsidRPr="00312A76" w:rsidRDefault="00272E94" w:rsidP="008F205C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8D0B5B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1234690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0B5B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8D0B5B" w:rsidRPr="00312A76" w14:paraId="31E031AF" w14:textId="77777777" w:rsidTr="00C0259A">
        <w:trPr>
          <w:trHeight w:val="549"/>
        </w:trPr>
        <w:tc>
          <w:tcPr>
            <w:tcW w:w="8645" w:type="dxa"/>
            <w:gridSpan w:val="3"/>
            <w:shd w:val="clear" w:color="auto" w:fill="F2F2F2" w:themeFill="background1" w:themeFillShade="F2"/>
            <w:vAlign w:val="center"/>
          </w:tcPr>
          <w:p w14:paraId="5C5E78F2" w14:textId="77777777" w:rsidR="008D0B5B" w:rsidRDefault="00272E94" w:rsidP="00272E94">
            <w:pPr>
              <w:pStyle w:val="ListeParagraf"/>
              <w:ind w:left="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lastRenderedPageBreak/>
              <w:t>EVET</w:t>
            </w:r>
            <w:r w:rsidR="008D0B5B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bCs/>
                <w:szCs w:val="24"/>
              </w:rPr>
              <w:t>ise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bCs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tür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,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miktar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ve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nedenleri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gibi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detayları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0B5B"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="008D0B5B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477D6D8A" w14:textId="2F52B2AF" w:rsidR="00986D29" w:rsidRPr="00312A76" w:rsidRDefault="00986D29" w:rsidP="00272E94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 w:rsidRPr="00986D29">
              <w:rPr>
                <w:rFonts w:ascii="Times New Roman" w:hAnsi="Times New Roman"/>
                <w:b w:val="0"/>
                <w:bCs/>
                <w:szCs w:val="24"/>
              </w:rPr>
              <w:t>If ‘yes’, then please provide full details (e.g. ty</w:t>
            </w:r>
            <w:r>
              <w:rPr>
                <w:rFonts w:ascii="Times New Roman" w:hAnsi="Times New Roman"/>
                <w:b w:val="0"/>
                <w:bCs/>
                <w:szCs w:val="24"/>
              </w:rPr>
              <w:t>pe, quantities and reasons why).</w:t>
            </w:r>
          </w:p>
        </w:tc>
      </w:tr>
      <w:tr w:rsidR="008D0B5B" w:rsidRPr="00312A76" w14:paraId="57212B9D" w14:textId="77777777" w:rsidTr="00C0259A">
        <w:trPr>
          <w:trHeight w:val="549"/>
        </w:trPr>
        <w:tc>
          <w:tcPr>
            <w:tcW w:w="8645" w:type="dxa"/>
            <w:gridSpan w:val="3"/>
            <w:vAlign w:val="center"/>
          </w:tcPr>
          <w:p w14:paraId="00DEC54B" w14:textId="77777777" w:rsidR="008D0B5B" w:rsidRPr="00312A76" w:rsidRDefault="008D0B5B" w:rsidP="008F205C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7D4382FE" w14:textId="77777777" w:rsidR="001238A2" w:rsidRPr="00312A76" w:rsidRDefault="001238A2" w:rsidP="008F205C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220545AF" w14:textId="77777777" w:rsidR="001238A2" w:rsidRPr="00312A76" w:rsidRDefault="001238A2" w:rsidP="008F205C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3F4F0FE2" w14:textId="77777777" w:rsidR="001238A2" w:rsidRPr="00312A76" w:rsidRDefault="001238A2" w:rsidP="008F205C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  <w:tr w:rsidR="008D0B5B" w:rsidRPr="00312A76" w14:paraId="44F6E6C6" w14:textId="77777777" w:rsidTr="00C0259A">
        <w:trPr>
          <w:trHeight w:val="549"/>
        </w:trPr>
        <w:tc>
          <w:tcPr>
            <w:tcW w:w="6014" w:type="dxa"/>
            <w:shd w:val="clear" w:color="auto" w:fill="F2F2F2" w:themeFill="background1" w:themeFillShade="F2"/>
            <w:vAlign w:val="center"/>
          </w:tcPr>
          <w:p w14:paraId="3668A0BD" w14:textId="74328927" w:rsidR="008D0B5B" w:rsidRDefault="008D0B5B" w:rsidP="008F205C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aha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,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araştırm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ampın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/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üssünd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vey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emid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eterl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atık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poşet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tarafınız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ağland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m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?</w:t>
            </w:r>
          </w:p>
          <w:p w14:paraId="2E93100F" w14:textId="0E126852" w:rsidR="00986D29" w:rsidRPr="00312A76" w:rsidRDefault="00986D29" w:rsidP="008F205C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986D29">
              <w:rPr>
                <w:rFonts w:ascii="Times New Roman" w:hAnsi="Times New Roman"/>
                <w:b w:val="0"/>
                <w:szCs w:val="24"/>
              </w:rPr>
              <w:t>Were you provided with enough waste packaging in the field and/or on station/on board the ship?</w:t>
            </w:r>
          </w:p>
        </w:tc>
        <w:tc>
          <w:tcPr>
            <w:tcW w:w="1276" w:type="dxa"/>
            <w:vAlign w:val="center"/>
          </w:tcPr>
          <w:p w14:paraId="5ADBEA1C" w14:textId="2082F23B" w:rsidR="008D0B5B" w:rsidRPr="00312A76" w:rsidRDefault="00272E94" w:rsidP="008F205C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8D0B5B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1322772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0B5B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55" w:type="dxa"/>
            <w:vAlign w:val="center"/>
          </w:tcPr>
          <w:p w14:paraId="41B12C22" w14:textId="0B00EAD1" w:rsidR="008D0B5B" w:rsidRPr="00312A76" w:rsidRDefault="00272E94" w:rsidP="008F205C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8D0B5B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1754387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0B5B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8D0B5B" w:rsidRPr="00312A76" w14:paraId="2E2F322C" w14:textId="77777777" w:rsidTr="00C0259A">
        <w:trPr>
          <w:trHeight w:val="549"/>
        </w:trPr>
        <w:tc>
          <w:tcPr>
            <w:tcW w:w="6014" w:type="dxa"/>
            <w:shd w:val="clear" w:color="auto" w:fill="F2F2F2" w:themeFill="background1" w:themeFillShade="F2"/>
            <w:vAlign w:val="center"/>
          </w:tcPr>
          <w:p w14:paraId="11ED33C2" w14:textId="77777777" w:rsidR="008D0B5B" w:rsidRDefault="008D0B5B" w:rsidP="00F27A37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aha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tuvalet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htiyaçlar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çi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eterl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atık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F27A37" w:rsidRPr="00312A76">
              <w:rPr>
                <w:rFonts w:ascii="Times New Roman" w:hAnsi="Times New Roman"/>
                <w:b w:val="0"/>
                <w:szCs w:val="24"/>
              </w:rPr>
              <w:t>depolama</w:t>
            </w:r>
            <w:proofErr w:type="spellEnd"/>
            <w:r w:rsidR="00F27A37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F27A37" w:rsidRPr="00312A76">
              <w:rPr>
                <w:rFonts w:ascii="Times New Roman" w:hAnsi="Times New Roman"/>
                <w:b w:val="0"/>
                <w:szCs w:val="24"/>
              </w:rPr>
              <w:t>malzemes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tarafınız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ağland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m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?</w:t>
            </w:r>
          </w:p>
          <w:p w14:paraId="4F000C46" w14:textId="16E87782" w:rsidR="00986D29" w:rsidRPr="00312A76" w:rsidRDefault="00986D29" w:rsidP="00F27A37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986D29">
              <w:rPr>
                <w:rFonts w:ascii="Times New Roman" w:hAnsi="Times New Roman"/>
                <w:b w:val="0"/>
                <w:szCs w:val="24"/>
              </w:rPr>
              <w:t>Were you provided with enough poo bins in the field?</w:t>
            </w:r>
          </w:p>
        </w:tc>
        <w:tc>
          <w:tcPr>
            <w:tcW w:w="1276" w:type="dxa"/>
            <w:vAlign w:val="center"/>
          </w:tcPr>
          <w:p w14:paraId="4FE3CB2C" w14:textId="16AFF568" w:rsidR="008D0B5B" w:rsidRPr="00312A76" w:rsidRDefault="00272E94" w:rsidP="008F205C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8D0B5B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1218197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0B5B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55" w:type="dxa"/>
            <w:vAlign w:val="center"/>
          </w:tcPr>
          <w:p w14:paraId="70F6267B" w14:textId="317133DD" w:rsidR="008D0B5B" w:rsidRPr="00312A76" w:rsidRDefault="00272E94" w:rsidP="008F205C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8D0B5B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913981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0B5B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</w:tbl>
    <w:p w14:paraId="63A494A1" w14:textId="77777777" w:rsidR="008B0AD8" w:rsidRPr="00312A76" w:rsidRDefault="008B0AD8">
      <w:pPr>
        <w:rPr>
          <w:rFonts w:ascii="Times New Roman" w:hAnsi="Times New Roman"/>
          <w:szCs w:val="24"/>
        </w:rPr>
      </w:pP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6014"/>
        <w:gridCol w:w="1276"/>
        <w:gridCol w:w="1355"/>
      </w:tblGrid>
      <w:tr w:rsidR="008B0AD8" w:rsidRPr="00312A76" w14:paraId="63F8A789" w14:textId="77777777" w:rsidTr="008B0AD8">
        <w:trPr>
          <w:trHeight w:val="549"/>
        </w:trPr>
        <w:tc>
          <w:tcPr>
            <w:tcW w:w="6014" w:type="dxa"/>
            <w:shd w:val="clear" w:color="auto" w:fill="F2F2F2" w:themeFill="background1" w:themeFillShade="F2"/>
          </w:tcPr>
          <w:p w14:paraId="5126637E" w14:textId="77777777" w:rsidR="008B0AD8" w:rsidRDefault="008B0AD8" w:rsidP="008B0AD8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Proj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ah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alışmalarınız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akıt</w:t>
            </w:r>
            <w:proofErr w:type="spellEnd"/>
            <w:r w:rsidR="00081B03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081B03" w:rsidRPr="00312A76">
              <w:rPr>
                <w:rFonts w:ascii="Times New Roman" w:hAnsi="Times New Roman"/>
                <w:b w:val="0"/>
                <w:szCs w:val="24"/>
              </w:rPr>
              <w:t>veya</w:t>
            </w:r>
            <w:proofErr w:type="spellEnd"/>
            <w:r w:rsidR="00081B03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081B03" w:rsidRPr="00312A76">
              <w:rPr>
                <w:rFonts w:ascii="Times New Roman" w:hAnsi="Times New Roman"/>
                <w:b w:val="0"/>
                <w:szCs w:val="24"/>
              </w:rPr>
              <w:t>yağ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ullanım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erçekleşt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mi?</w:t>
            </w:r>
            <w:r w:rsidR="00986D29">
              <w:rPr>
                <w:rFonts w:ascii="Times New Roman" w:hAnsi="Times New Roman"/>
                <w:b w:val="0"/>
                <w:szCs w:val="24"/>
              </w:rPr>
              <w:t xml:space="preserve"> </w:t>
            </w:r>
          </w:p>
          <w:p w14:paraId="3BE6CBBD" w14:textId="58136A60" w:rsidR="00986D29" w:rsidRPr="00312A76" w:rsidRDefault="00986D29" w:rsidP="008B0AD8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Have you utilised oil/fuel in the field?</w:t>
            </w:r>
          </w:p>
        </w:tc>
        <w:tc>
          <w:tcPr>
            <w:tcW w:w="1276" w:type="dxa"/>
            <w:vAlign w:val="center"/>
          </w:tcPr>
          <w:p w14:paraId="2022F70A" w14:textId="0BE21260" w:rsidR="008B0AD8" w:rsidRPr="00312A76" w:rsidRDefault="00272E94" w:rsidP="008B0AD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8B0AD8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1796511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AD8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55" w:type="dxa"/>
            <w:vAlign w:val="center"/>
          </w:tcPr>
          <w:p w14:paraId="786C0B41" w14:textId="5129EC00" w:rsidR="008B0AD8" w:rsidRPr="00312A76" w:rsidRDefault="00272E94" w:rsidP="008B0AD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8B0AD8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1152264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AD8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C0259A" w:rsidRPr="00312A76" w14:paraId="64739A34" w14:textId="77777777" w:rsidTr="008B0AD8">
        <w:trPr>
          <w:trHeight w:val="549"/>
        </w:trPr>
        <w:tc>
          <w:tcPr>
            <w:tcW w:w="6014" w:type="dxa"/>
            <w:shd w:val="clear" w:color="auto" w:fill="F2F2F2" w:themeFill="background1" w:themeFillShade="F2"/>
          </w:tcPr>
          <w:p w14:paraId="3B022538" w14:textId="77777777" w:rsidR="00C0259A" w:rsidRDefault="00C0259A" w:rsidP="00081B03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alışmalarınız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apsamın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herhang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i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081B03" w:rsidRPr="00312A76">
              <w:rPr>
                <w:rFonts w:ascii="Times New Roman" w:hAnsi="Times New Roman"/>
                <w:b w:val="0"/>
                <w:szCs w:val="24"/>
              </w:rPr>
              <w:t>yakıt</w:t>
            </w:r>
            <w:proofErr w:type="spellEnd"/>
            <w:r w:rsidR="00081B03" w:rsidRPr="00312A76">
              <w:rPr>
                <w:rFonts w:ascii="Times New Roman" w:hAnsi="Times New Roman"/>
                <w:b w:val="0"/>
                <w:szCs w:val="24"/>
              </w:rPr>
              <w:t>/</w:t>
            </w:r>
            <w:proofErr w:type="spellStart"/>
            <w:r w:rsidR="00081B03" w:rsidRPr="00312A76">
              <w:rPr>
                <w:rFonts w:ascii="Times New Roman" w:hAnsi="Times New Roman"/>
                <w:b w:val="0"/>
                <w:szCs w:val="24"/>
              </w:rPr>
              <w:t>yağ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dökülmes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aşand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m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?</w:t>
            </w:r>
            <w:r w:rsidR="00986D29">
              <w:rPr>
                <w:rFonts w:ascii="Times New Roman" w:hAnsi="Times New Roman"/>
                <w:b w:val="0"/>
                <w:szCs w:val="24"/>
              </w:rPr>
              <w:t xml:space="preserve"> </w:t>
            </w:r>
          </w:p>
          <w:p w14:paraId="3188DC6F" w14:textId="49B5A252" w:rsidR="00986D29" w:rsidRPr="00312A76" w:rsidRDefault="00986D29" w:rsidP="00081B03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986D29">
              <w:rPr>
                <w:rFonts w:ascii="Times New Roman" w:hAnsi="Times New Roman"/>
                <w:b w:val="0"/>
                <w:szCs w:val="24"/>
              </w:rPr>
              <w:t>Did you have any oil/fuel spills?</w:t>
            </w:r>
          </w:p>
        </w:tc>
        <w:tc>
          <w:tcPr>
            <w:tcW w:w="1276" w:type="dxa"/>
            <w:vAlign w:val="center"/>
          </w:tcPr>
          <w:p w14:paraId="6A7D5FB2" w14:textId="2A6727DF" w:rsidR="00C0259A" w:rsidRPr="00312A76" w:rsidRDefault="00272E94" w:rsidP="00C0259A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C0259A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1184743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59A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55" w:type="dxa"/>
            <w:vAlign w:val="center"/>
          </w:tcPr>
          <w:p w14:paraId="66CD138B" w14:textId="659F5CC1" w:rsidR="00C0259A" w:rsidRPr="00312A76" w:rsidRDefault="00272E94" w:rsidP="00C0259A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C0259A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125481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59A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1238A2" w:rsidRPr="00312A76" w14:paraId="385D82E5" w14:textId="77777777" w:rsidTr="008B0AD8">
        <w:trPr>
          <w:trHeight w:val="549"/>
        </w:trPr>
        <w:tc>
          <w:tcPr>
            <w:tcW w:w="6014" w:type="dxa"/>
            <w:shd w:val="clear" w:color="auto" w:fill="F2F2F2" w:themeFill="background1" w:themeFillShade="F2"/>
            <w:vAlign w:val="center"/>
          </w:tcPr>
          <w:p w14:paraId="179DC169" w14:textId="481B019C" w:rsidR="001238A2" w:rsidRDefault="00272E94" w:rsidP="00272E94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EVET</w:t>
            </w:r>
            <w:r w:rsidR="001238A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1238A2" w:rsidRPr="00312A76">
              <w:rPr>
                <w:rFonts w:ascii="Times New Roman" w:hAnsi="Times New Roman"/>
                <w:b w:val="0"/>
                <w:szCs w:val="24"/>
              </w:rPr>
              <w:t>ise</w:t>
            </w:r>
            <w:proofErr w:type="spellEnd"/>
            <w:r w:rsidR="001238A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1238A2" w:rsidRPr="00312A76">
              <w:rPr>
                <w:rFonts w:ascii="Times New Roman" w:hAnsi="Times New Roman"/>
                <w:b w:val="0"/>
                <w:szCs w:val="24"/>
              </w:rPr>
              <w:t>bu</w:t>
            </w:r>
            <w:proofErr w:type="spellEnd"/>
            <w:r w:rsidR="001238A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1238A2" w:rsidRPr="00312A76">
              <w:rPr>
                <w:rFonts w:ascii="Times New Roman" w:hAnsi="Times New Roman"/>
                <w:b w:val="0"/>
                <w:szCs w:val="24"/>
              </w:rPr>
              <w:t>olay</w:t>
            </w:r>
            <w:proofErr w:type="spellEnd"/>
            <w:r w:rsidR="001238A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1238A2" w:rsidRPr="00312A76">
              <w:rPr>
                <w:rFonts w:ascii="Times New Roman" w:hAnsi="Times New Roman"/>
                <w:b w:val="0"/>
                <w:szCs w:val="24"/>
              </w:rPr>
              <w:t>sefer</w:t>
            </w:r>
            <w:proofErr w:type="spellEnd"/>
            <w:r w:rsidR="001238A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1238A2" w:rsidRPr="00312A76">
              <w:rPr>
                <w:rFonts w:ascii="Times New Roman" w:hAnsi="Times New Roman"/>
                <w:b w:val="0"/>
                <w:szCs w:val="24"/>
              </w:rPr>
              <w:t>liderine</w:t>
            </w:r>
            <w:proofErr w:type="spellEnd"/>
            <w:r w:rsidR="001238A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1238A2" w:rsidRPr="00312A76">
              <w:rPr>
                <w:rFonts w:ascii="Times New Roman" w:hAnsi="Times New Roman"/>
                <w:b w:val="0"/>
                <w:szCs w:val="24"/>
              </w:rPr>
              <w:t>bildirilerek</w:t>
            </w:r>
            <w:proofErr w:type="spellEnd"/>
            <w:r w:rsidR="001238A2" w:rsidRPr="00312A76">
              <w:rPr>
                <w:rFonts w:ascii="Times New Roman" w:hAnsi="Times New Roman"/>
                <w:b w:val="0"/>
                <w:szCs w:val="24"/>
              </w:rPr>
              <w:t xml:space="preserve">, </w:t>
            </w:r>
            <w:proofErr w:type="spellStart"/>
            <w:r w:rsidR="001238A2" w:rsidRPr="00312A76">
              <w:rPr>
                <w:rFonts w:ascii="Times New Roman" w:hAnsi="Times New Roman"/>
                <w:b w:val="0"/>
                <w:szCs w:val="24"/>
              </w:rPr>
              <w:t>tutanak</w:t>
            </w:r>
            <w:proofErr w:type="spellEnd"/>
            <w:r w:rsidR="001238A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1238A2" w:rsidRPr="00312A76">
              <w:rPr>
                <w:rFonts w:ascii="Times New Roman" w:hAnsi="Times New Roman"/>
                <w:b w:val="0"/>
                <w:szCs w:val="24"/>
              </w:rPr>
              <w:t>ile</w:t>
            </w:r>
            <w:proofErr w:type="spellEnd"/>
            <w:r w:rsidR="001238A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1238A2" w:rsidRPr="00312A76">
              <w:rPr>
                <w:rFonts w:ascii="Times New Roman" w:hAnsi="Times New Roman"/>
                <w:b w:val="0"/>
                <w:szCs w:val="24"/>
              </w:rPr>
              <w:t>kayıt</w:t>
            </w:r>
            <w:proofErr w:type="spellEnd"/>
            <w:r w:rsidR="001238A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1238A2" w:rsidRPr="00312A76">
              <w:rPr>
                <w:rFonts w:ascii="Times New Roman" w:hAnsi="Times New Roman"/>
                <w:b w:val="0"/>
                <w:szCs w:val="24"/>
              </w:rPr>
              <w:t>altına</w:t>
            </w:r>
            <w:proofErr w:type="spellEnd"/>
            <w:r w:rsidR="001238A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1238A2" w:rsidRPr="00312A76">
              <w:rPr>
                <w:rFonts w:ascii="Times New Roman" w:hAnsi="Times New Roman"/>
                <w:b w:val="0"/>
                <w:szCs w:val="24"/>
              </w:rPr>
              <w:t>alındı</w:t>
            </w:r>
            <w:proofErr w:type="spellEnd"/>
            <w:r w:rsidR="001238A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1238A2" w:rsidRPr="00312A76">
              <w:rPr>
                <w:rFonts w:ascii="Times New Roman" w:hAnsi="Times New Roman"/>
                <w:b w:val="0"/>
                <w:szCs w:val="24"/>
              </w:rPr>
              <w:t>mı</w:t>
            </w:r>
            <w:proofErr w:type="spellEnd"/>
            <w:r w:rsidR="001238A2" w:rsidRPr="00312A76">
              <w:rPr>
                <w:rFonts w:ascii="Times New Roman" w:hAnsi="Times New Roman"/>
                <w:b w:val="0"/>
                <w:szCs w:val="24"/>
              </w:rPr>
              <w:t>?</w:t>
            </w:r>
          </w:p>
          <w:p w14:paraId="4F199F9A" w14:textId="7A7069AC" w:rsidR="00986D29" w:rsidRDefault="00986D29" w:rsidP="00272E94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986D29">
              <w:rPr>
                <w:rFonts w:ascii="Times New Roman" w:hAnsi="Times New Roman"/>
                <w:b w:val="0"/>
                <w:szCs w:val="24"/>
              </w:rPr>
              <w:t>If ‘yes’, was this reported</w:t>
            </w:r>
            <w:r>
              <w:rPr>
                <w:rFonts w:ascii="Times New Roman" w:hAnsi="Times New Roman"/>
                <w:b w:val="0"/>
                <w:szCs w:val="24"/>
              </w:rPr>
              <w:t xml:space="preserve"> to Expedition Leader and recorded with </w:t>
            </w:r>
            <w:r w:rsidR="00B07FEC">
              <w:rPr>
                <w:rFonts w:ascii="Times New Roman" w:hAnsi="Times New Roman"/>
                <w:b w:val="0"/>
                <w:szCs w:val="24"/>
              </w:rPr>
              <w:t xml:space="preserve">an official report? </w:t>
            </w:r>
          </w:p>
          <w:p w14:paraId="41EFAD82" w14:textId="4DCEF51A" w:rsidR="00986D29" w:rsidRPr="00312A76" w:rsidRDefault="00986D29" w:rsidP="00272E94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2E02E4B" w14:textId="7DD6CDD0" w:rsidR="001238A2" w:rsidRPr="00312A76" w:rsidRDefault="00272E94" w:rsidP="001238A2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1238A2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1725449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8A2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55" w:type="dxa"/>
            <w:vAlign w:val="center"/>
          </w:tcPr>
          <w:p w14:paraId="0D5CB377" w14:textId="4E1E3739" w:rsidR="001238A2" w:rsidRPr="00312A76" w:rsidRDefault="00272E94" w:rsidP="001238A2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1238A2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404217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8A2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</w:tbl>
    <w:p w14:paraId="76735A8A" w14:textId="77777777" w:rsidR="008B0AD8" w:rsidRPr="00312A76" w:rsidRDefault="008B0AD8">
      <w:pPr>
        <w:rPr>
          <w:rFonts w:ascii="Times New Roman" w:hAnsi="Times New Roman"/>
          <w:szCs w:val="24"/>
        </w:rPr>
      </w:pP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6014"/>
        <w:gridCol w:w="1276"/>
        <w:gridCol w:w="1355"/>
      </w:tblGrid>
      <w:tr w:rsidR="00C0259A" w:rsidRPr="00312A76" w14:paraId="427BDF9D" w14:textId="77777777" w:rsidTr="00C0259A">
        <w:trPr>
          <w:trHeight w:val="549"/>
        </w:trPr>
        <w:tc>
          <w:tcPr>
            <w:tcW w:w="8645" w:type="dxa"/>
            <w:gridSpan w:val="3"/>
            <w:shd w:val="clear" w:color="auto" w:fill="F2F2F2" w:themeFill="background1" w:themeFillShade="F2"/>
            <w:vAlign w:val="center"/>
          </w:tcPr>
          <w:p w14:paraId="5926F56E" w14:textId="77777777" w:rsidR="00C0259A" w:rsidRDefault="00C57F5D" w:rsidP="00F54433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efe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proofErr w:type="gramStart"/>
            <w:r w:rsidRPr="00312A76">
              <w:rPr>
                <w:rFonts w:ascii="Times New Roman" w:hAnsi="Times New Roman"/>
                <w:b w:val="0"/>
                <w:szCs w:val="24"/>
              </w:rPr>
              <w:t>son</w:t>
            </w:r>
            <w:r w:rsidR="00F54433" w:rsidRPr="00312A76">
              <w:rPr>
                <w:rFonts w:ascii="Times New Roman" w:hAnsi="Times New Roman"/>
                <w:b w:val="0"/>
                <w:szCs w:val="24"/>
              </w:rPr>
              <w:t>unda</w:t>
            </w:r>
            <w:proofErr w:type="spellEnd"/>
            <w:r w:rsidR="00F54433" w:rsidRPr="00312A76">
              <w:rPr>
                <w:rFonts w:ascii="Times New Roman" w:hAnsi="Times New Roman"/>
                <w:b w:val="0"/>
                <w:szCs w:val="24"/>
              </w:rPr>
              <w:t xml:space="preserve">  </w:t>
            </w:r>
            <w:proofErr w:type="spellStart"/>
            <w:r w:rsidR="00F54433" w:rsidRPr="00312A76">
              <w:rPr>
                <w:rFonts w:ascii="Times New Roman" w:hAnsi="Times New Roman"/>
                <w:b w:val="0"/>
                <w:szCs w:val="24"/>
              </w:rPr>
              <w:t>b</w:t>
            </w:r>
            <w:r w:rsidR="00C0259A" w:rsidRPr="00312A76">
              <w:rPr>
                <w:rFonts w:ascii="Times New Roman" w:hAnsi="Times New Roman"/>
                <w:b w:val="0"/>
                <w:szCs w:val="24"/>
              </w:rPr>
              <w:t>ilerek</w:t>
            </w:r>
            <w:proofErr w:type="spellEnd"/>
            <w:proofErr w:type="gram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veya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bilmeyerek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r w:rsidR="00F54433" w:rsidRPr="00312A76">
              <w:rPr>
                <w:rFonts w:ascii="Times New Roman" w:hAnsi="Times New Roman"/>
                <w:b w:val="0"/>
                <w:szCs w:val="24"/>
              </w:rPr>
              <w:t>(</w:t>
            </w:r>
            <w:proofErr w:type="spellStart"/>
            <w:r w:rsidR="00F54433" w:rsidRPr="00312A76">
              <w:rPr>
                <w:rFonts w:ascii="Times New Roman" w:hAnsi="Times New Roman"/>
                <w:b w:val="0"/>
                <w:szCs w:val="24"/>
              </w:rPr>
              <w:t>unutulan</w:t>
            </w:r>
            <w:proofErr w:type="spellEnd"/>
            <w:r w:rsidR="00F54433" w:rsidRPr="00312A76">
              <w:rPr>
                <w:rFonts w:ascii="Times New Roman" w:hAnsi="Times New Roman"/>
                <w:b w:val="0"/>
                <w:szCs w:val="24"/>
              </w:rPr>
              <w:t xml:space="preserve">, </w:t>
            </w:r>
            <w:proofErr w:type="spellStart"/>
            <w:r w:rsidR="00F54433" w:rsidRPr="00312A76">
              <w:rPr>
                <w:rFonts w:ascii="Times New Roman" w:hAnsi="Times New Roman"/>
                <w:b w:val="0"/>
                <w:szCs w:val="24"/>
              </w:rPr>
              <w:t>kaybedilen</w:t>
            </w:r>
            <w:proofErr w:type="spellEnd"/>
            <w:r w:rsidR="00F54433" w:rsidRPr="00312A76">
              <w:rPr>
                <w:rFonts w:ascii="Times New Roman" w:hAnsi="Times New Roman"/>
                <w:b w:val="0"/>
                <w:szCs w:val="24"/>
              </w:rPr>
              <w:t xml:space="preserve">)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sahada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bırakılan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ekipmanların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listesini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ve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GPS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koordinatlarını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426547AF" w14:textId="05A066FD" w:rsidR="00B07FEC" w:rsidRPr="00312A76" w:rsidRDefault="00B07FEC" w:rsidP="00F54433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B07FEC">
              <w:rPr>
                <w:rFonts w:ascii="Times New Roman" w:hAnsi="Times New Roman"/>
                <w:b w:val="0"/>
                <w:szCs w:val="24"/>
              </w:rPr>
              <w:t xml:space="preserve">Please provide a list of any equipment you left in the field, either intentionally or unintentionally, and include a description </w:t>
            </w:r>
            <w:proofErr w:type="spellStart"/>
            <w:r w:rsidRPr="00B07FEC">
              <w:rPr>
                <w:rFonts w:ascii="Times New Roman" w:hAnsi="Times New Roman"/>
                <w:b w:val="0"/>
                <w:szCs w:val="24"/>
              </w:rPr>
              <w:t>ot</w:t>
            </w:r>
            <w:proofErr w:type="spellEnd"/>
            <w:r w:rsidRPr="00B07FEC">
              <w:rPr>
                <w:rFonts w:ascii="Times New Roman" w:hAnsi="Times New Roman"/>
                <w:b w:val="0"/>
                <w:szCs w:val="24"/>
              </w:rPr>
              <w:t xml:space="preserve"> the equipment and the GPS coordinates</w:t>
            </w:r>
            <w:r>
              <w:rPr>
                <w:rFonts w:ascii="Times New Roman" w:hAnsi="Times New Roman"/>
                <w:b w:val="0"/>
                <w:szCs w:val="24"/>
              </w:rPr>
              <w:t>.</w:t>
            </w:r>
          </w:p>
        </w:tc>
      </w:tr>
      <w:tr w:rsidR="00C0259A" w:rsidRPr="00312A76" w14:paraId="04FFE313" w14:textId="77777777" w:rsidTr="00C0259A">
        <w:trPr>
          <w:trHeight w:val="549"/>
        </w:trPr>
        <w:tc>
          <w:tcPr>
            <w:tcW w:w="8645" w:type="dxa"/>
            <w:gridSpan w:val="3"/>
          </w:tcPr>
          <w:p w14:paraId="253E581D" w14:textId="77777777" w:rsidR="00C0259A" w:rsidRPr="00312A76" w:rsidRDefault="00C0259A" w:rsidP="001D4528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63C70E59" w14:textId="77777777" w:rsidR="00C0259A" w:rsidRPr="00312A76" w:rsidRDefault="00C0259A" w:rsidP="001D4528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667E66EA" w14:textId="77777777" w:rsidR="00C0259A" w:rsidRPr="00312A76" w:rsidRDefault="00C0259A" w:rsidP="001D4528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1A3EFF25" w14:textId="77777777" w:rsidR="00C0259A" w:rsidRPr="00312A76" w:rsidRDefault="00C0259A" w:rsidP="001D4528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7DCEE3A3" w14:textId="77777777" w:rsidR="00C0259A" w:rsidRPr="00312A76" w:rsidRDefault="00C0259A" w:rsidP="001D4528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  <w:tr w:rsidR="00C0259A" w:rsidRPr="00312A76" w14:paraId="010202B1" w14:textId="77777777" w:rsidTr="00C0259A">
        <w:trPr>
          <w:trHeight w:val="549"/>
        </w:trPr>
        <w:tc>
          <w:tcPr>
            <w:tcW w:w="6014" w:type="dxa"/>
            <w:shd w:val="clear" w:color="auto" w:fill="F2F2F2" w:themeFill="background1" w:themeFillShade="F2"/>
            <w:vAlign w:val="center"/>
          </w:tcPr>
          <w:p w14:paraId="1A7EB61C" w14:textId="099DBA59" w:rsidR="00C0259A" w:rsidRDefault="00C57F5D" w:rsidP="00C0259A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urula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/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erleştirilen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ekipmanın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geri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alınması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ile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ilgili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plan </w:t>
            </w:r>
            <w:r w:rsidR="008D6794">
              <w:rPr>
                <w:rFonts w:ascii="Times New Roman" w:hAnsi="Times New Roman"/>
                <w:b w:val="0"/>
                <w:szCs w:val="24"/>
              </w:rPr>
              <w:t>ÖBF</w:t>
            </w:r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formunda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belirt</w:t>
            </w:r>
            <w:r w:rsidR="0025482E" w:rsidRPr="00312A76">
              <w:rPr>
                <w:rFonts w:ascii="Times New Roman" w:hAnsi="Times New Roman"/>
                <w:b w:val="0"/>
                <w:szCs w:val="24"/>
              </w:rPr>
              <w:t>i</w:t>
            </w:r>
            <w:r w:rsidR="00C0259A" w:rsidRPr="00312A76">
              <w:rPr>
                <w:rFonts w:ascii="Times New Roman" w:hAnsi="Times New Roman"/>
                <w:b w:val="0"/>
                <w:szCs w:val="24"/>
              </w:rPr>
              <w:t>len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şekilde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gerçekleşti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mi?</w:t>
            </w:r>
          </w:p>
          <w:p w14:paraId="67B6F0F2" w14:textId="01810503" w:rsidR="00474DC1" w:rsidRPr="00312A76" w:rsidRDefault="00474DC1" w:rsidP="00C0259A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474DC1">
              <w:rPr>
                <w:rFonts w:ascii="Times New Roman" w:hAnsi="Times New Roman"/>
                <w:b w:val="0"/>
                <w:szCs w:val="24"/>
              </w:rPr>
              <w:t>Is the plan to retrieve the equipment detailed above the same</w:t>
            </w:r>
            <w:r>
              <w:rPr>
                <w:rFonts w:ascii="Times New Roman" w:hAnsi="Times New Roman"/>
                <w:b w:val="0"/>
                <w:szCs w:val="24"/>
              </w:rPr>
              <w:t xml:space="preserve"> as indicated in your original </w:t>
            </w:r>
            <w:proofErr w:type="spellStart"/>
            <w:r w:rsidR="008D6794">
              <w:rPr>
                <w:rFonts w:ascii="Times New Roman" w:hAnsi="Times New Roman"/>
                <w:b w:val="0"/>
                <w:szCs w:val="24"/>
              </w:rPr>
              <w:t>PNF</w:t>
            </w:r>
            <w:r>
              <w:rPr>
                <w:rFonts w:ascii="Times New Roman" w:hAnsi="Times New Roman"/>
                <w:b w:val="0"/>
                <w:szCs w:val="24"/>
              </w:rPr>
              <w:t>Form</w:t>
            </w:r>
            <w:proofErr w:type="spellEnd"/>
            <w:r>
              <w:rPr>
                <w:rFonts w:ascii="Times New Roman" w:hAnsi="Times New Roman"/>
                <w:b w:val="0"/>
                <w:szCs w:val="24"/>
              </w:rPr>
              <w:t xml:space="preserve">? </w:t>
            </w:r>
          </w:p>
        </w:tc>
        <w:tc>
          <w:tcPr>
            <w:tcW w:w="1276" w:type="dxa"/>
            <w:vAlign w:val="center"/>
          </w:tcPr>
          <w:p w14:paraId="704651B9" w14:textId="217D9CD2" w:rsidR="00C0259A" w:rsidRPr="00312A76" w:rsidRDefault="00272E94" w:rsidP="00C0259A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C0259A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318510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59A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55" w:type="dxa"/>
            <w:vAlign w:val="center"/>
          </w:tcPr>
          <w:p w14:paraId="54BA0FEE" w14:textId="1D17080F" w:rsidR="00C0259A" w:rsidRPr="00312A76" w:rsidRDefault="00272E94" w:rsidP="00C0259A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C0259A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2404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59A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C0259A" w:rsidRPr="00312A76" w14:paraId="113570B7" w14:textId="77777777" w:rsidTr="00C0259A">
        <w:trPr>
          <w:trHeight w:val="549"/>
        </w:trPr>
        <w:tc>
          <w:tcPr>
            <w:tcW w:w="8645" w:type="dxa"/>
            <w:gridSpan w:val="3"/>
            <w:shd w:val="clear" w:color="auto" w:fill="F2F2F2" w:themeFill="background1" w:themeFillShade="F2"/>
            <w:vAlign w:val="center"/>
          </w:tcPr>
          <w:p w14:paraId="7992DEA8" w14:textId="77777777" w:rsidR="00C0259A" w:rsidRDefault="00272E94" w:rsidP="00272E94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lastRenderedPageBreak/>
              <w:t>HAYIR</w:t>
            </w:r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ise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nedenleri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ve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detaylarını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0259A"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="00C0259A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452E02FD" w14:textId="13C5011B" w:rsidR="00122BB5" w:rsidRPr="00312A76" w:rsidRDefault="00122BB5" w:rsidP="00272E94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122BB5">
              <w:rPr>
                <w:rFonts w:ascii="Times New Roman" w:hAnsi="Times New Roman"/>
                <w:b w:val="0"/>
                <w:szCs w:val="24"/>
              </w:rPr>
              <w:t>If ‘no’, then please provide details</w:t>
            </w:r>
            <w:r>
              <w:rPr>
                <w:rFonts w:ascii="Times New Roman" w:hAnsi="Times New Roman"/>
                <w:b w:val="0"/>
                <w:szCs w:val="24"/>
              </w:rPr>
              <w:t xml:space="preserve">. </w:t>
            </w:r>
          </w:p>
        </w:tc>
      </w:tr>
      <w:tr w:rsidR="00C0259A" w:rsidRPr="00312A76" w14:paraId="30421BB3" w14:textId="77777777" w:rsidTr="001D4528">
        <w:trPr>
          <w:trHeight w:val="549"/>
        </w:trPr>
        <w:tc>
          <w:tcPr>
            <w:tcW w:w="8645" w:type="dxa"/>
            <w:gridSpan w:val="3"/>
          </w:tcPr>
          <w:p w14:paraId="4A31E263" w14:textId="77777777" w:rsidR="00C0259A" w:rsidRPr="00312A76" w:rsidRDefault="00C0259A" w:rsidP="001D4528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76C6DBDC" w14:textId="77777777" w:rsidR="00C0259A" w:rsidRPr="00312A76" w:rsidRDefault="00C0259A" w:rsidP="001D4528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45ED7657" w14:textId="77777777" w:rsidR="00C0259A" w:rsidRPr="00312A76" w:rsidRDefault="00C0259A" w:rsidP="001D4528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41E1C557" w14:textId="77777777" w:rsidR="00C0259A" w:rsidRPr="00312A76" w:rsidRDefault="00C0259A" w:rsidP="001D4528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0D5C7D5D" w14:textId="77777777" w:rsidR="00C0259A" w:rsidRPr="00312A76" w:rsidRDefault="00C0259A" w:rsidP="001D4528">
            <w:pPr>
              <w:pStyle w:val="ListeParagraf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</w:tbl>
    <w:p w14:paraId="1CEE705A" w14:textId="0258E2CC" w:rsidR="001F12F8" w:rsidRDefault="001F12F8" w:rsidP="00F139A0">
      <w:pPr>
        <w:pStyle w:val="ListeParagraf"/>
        <w:spacing w:before="100" w:after="100"/>
        <w:ind w:left="360"/>
        <w:rPr>
          <w:rFonts w:ascii="Times New Roman" w:hAnsi="Times New Roman"/>
          <w:bCs/>
          <w:szCs w:val="24"/>
        </w:rPr>
      </w:pPr>
    </w:p>
    <w:p w14:paraId="27016522" w14:textId="77777777" w:rsidR="001F12F8" w:rsidRPr="00312A76" w:rsidRDefault="001F12F8" w:rsidP="00F139A0">
      <w:pPr>
        <w:pStyle w:val="ListeParagraf"/>
        <w:spacing w:before="100" w:after="100"/>
        <w:ind w:left="360"/>
        <w:rPr>
          <w:rFonts w:ascii="Times New Roman" w:hAnsi="Times New Roman"/>
          <w:bCs/>
          <w:szCs w:val="24"/>
        </w:rPr>
      </w:pPr>
    </w:p>
    <w:p w14:paraId="607F7447" w14:textId="09EBA53E" w:rsidR="00447BF9" w:rsidRPr="00312A76" w:rsidRDefault="00D105A4" w:rsidP="001F12F8">
      <w:pPr>
        <w:pStyle w:val="ListeParagraf"/>
        <w:numPr>
          <w:ilvl w:val="0"/>
          <w:numId w:val="3"/>
        </w:numPr>
        <w:spacing w:before="100" w:after="100"/>
        <w:rPr>
          <w:rFonts w:ascii="Times New Roman" w:hAnsi="Times New Roman"/>
          <w:bCs/>
          <w:szCs w:val="24"/>
        </w:rPr>
      </w:pPr>
      <w:proofErr w:type="spellStart"/>
      <w:r w:rsidRPr="00312A76">
        <w:rPr>
          <w:rFonts w:ascii="Times New Roman" w:hAnsi="Times New Roman"/>
          <w:bCs/>
          <w:szCs w:val="24"/>
        </w:rPr>
        <w:t>İzin</w:t>
      </w:r>
      <w:proofErr w:type="spellEnd"/>
      <w:r w:rsidRPr="00312A76">
        <w:rPr>
          <w:rFonts w:ascii="Times New Roman" w:hAnsi="Times New Roman"/>
          <w:bCs/>
          <w:szCs w:val="24"/>
        </w:rPr>
        <w:t xml:space="preserve"> </w:t>
      </w:r>
      <w:proofErr w:type="spellStart"/>
      <w:r w:rsidRPr="00312A76">
        <w:rPr>
          <w:rFonts w:ascii="Times New Roman" w:hAnsi="Times New Roman"/>
          <w:bCs/>
          <w:szCs w:val="24"/>
        </w:rPr>
        <w:t>Gerektiren</w:t>
      </w:r>
      <w:proofErr w:type="spellEnd"/>
      <w:r w:rsidRPr="00312A76">
        <w:rPr>
          <w:rFonts w:ascii="Times New Roman" w:hAnsi="Times New Roman"/>
          <w:bCs/>
          <w:szCs w:val="24"/>
        </w:rPr>
        <w:t xml:space="preserve"> </w:t>
      </w:r>
      <w:proofErr w:type="spellStart"/>
      <w:r w:rsidRPr="00312A76">
        <w:rPr>
          <w:rFonts w:ascii="Times New Roman" w:hAnsi="Times New Roman"/>
          <w:bCs/>
          <w:szCs w:val="24"/>
        </w:rPr>
        <w:t>Faaliyetler</w:t>
      </w:r>
      <w:proofErr w:type="spellEnd"/>
      <w:r w:rsidR="001F12F8">
        <w:rPr>
          <w:rFonts w:ascii="Times New Roman" w:hAnsi="Times New Roman"/>
          <w:bCs/>
          <w:szCs w:val="24"/>
        </w:rPr>
        <w:t xml:space="preserve"> / </w:t>
      </w:r>
      <w:r w:rsidR="001F12F8" w:rsidRPr="001F12F8">
        <w:rPr>
          <w:rFonts w:ascii="Times New Roman" w:hAnsi="Times New Roman"/>
          <w:bCs/>
          <w:szCs w:val="24"/>
        </w:rPr>
        <w:t>Specialist Activity Permits</w:t>
      </w:r>
    </w:p>
    <w:p w14:paraId="149CC3A7" w14:textId="77777777" w:rsidR="00903ED6" w:rsidRPr="00312A76" w:rsidRDefault="00903ED6" w:rsidP="00903ED6">
      <w:pPr>
        <w:spacing w:before="100" w:after="100"/>
        <w:rPr>
          <w:rFonts w:ascii="Times New Roman" w:hAnsi="Times New Roman"/>
          <w:bCs/>
          <w:szCs w:val="24"/>
        </w:rPr>
      </w:pP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6014"/>
        <w:gridCol w:w="1276"/>
        <w:gridCol w:w="1366"/>
      </w:tblGrid>
      <w:tr w:rsidR="00E203B2" w:rsidRPr="00312A76" w14:paraId="455F2FD2" w14:textId="77777777" w:rsidTr="00E203B2">
        <w:tc>
          <w:tcPr>
            <w:tcW w:w="6014" w:type="dxa"/>
            <w:shd w:val="clear" w:color="auto" w:fill="F2F2F2" w:themeFill="background1" w:themeFillShade="F2"/>
            <w:vAlign w:val="center"/>
          </w:tcPr>
          <w:p w14:paraId="3B201186" w14:textId="77777777" w:rsidR="00E203B2" w:rsidRDefault="00E203B2" w:rsidP="00C21498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Örneklem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çi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verile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zi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numarası</w:t>
            </w:r>
            <w:r w:rsidR="00C21498" w:rsidRPr="00312A76">
              <w:rPr>
                <w:rFonts w:ascii="Times New Roman" w:hAnsi="Times New Roman"/>
                <w:b w:val="0"/>
                <w:szCs w:val="24"/>
              </w:rPr>
              <w:t>nı</w:t>
            </w:r>
            <w:proofErr w:type="spellEnd"/>
            <w:r w:rsidR="00C21498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21498" w:rsidRPr="00312A76">
              <w:rPr>
                <w:rFonts w:ascii="Times New Roman" w:hAnsi="Times New Roman"/>
                <w:b w:val="0"/>
                <w:szCs w:val="24"/>
              </w:rPr>
              <w:t>yazınız</w:t>
            </w:r>
            <w:proofErr w:type="spellEnd"/>
            <w:r w:rsidR="00C21498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5D0A9ACF" w14:textId="0DB38DB9" w:rsidR="002F442B" w:rsidRPr="00312A76" w:rsidRDefault="002F442B" w:rsidP="00C21498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2F442B">
              <w:rPr>
                <w:rFonts w:ascii="Times New Roman" w:hAnsi="Times New Roman"/>
                <w:b w:val="0"/>
                <w:szCs w:val="24"/>
              </w:rPr>
              <w:t>Please provide your permit number</w:t>
            </w:r>
          </w:p>
        </w:tc>
        <w:tc>
          <w:tcPr>
            <w:tcW w:w="2642" w:type="dxa"/>
            <w:gridSpan w:val="2"/>
          </w:tcPr>
          <w:p w14:paraId="7AE1D96D" w14:textId="77777777" w:rsidR="00E203B2" w:rsidRPr="00312A76" w:rsidRDefault="00E203B2" w:rsidP="00E203B2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E203B2" w:rsidRPr="00312A76" w14:paraId="481578EE" w14:textId="77777777" w:rsidTr="001D4528">
        <w:trPr>
          <w:trHeight w:val="549"/>
        </w:trPr>
        <w:tc>
          <w:tcPr>
            <w:tcW w:w="6014" w:type="dxa"/>
            <w:shd w:val="clear" w:color="auto" w:fill="F2F2F2" w:themeFill="background1" w:themeFillShade="F2"/>
            <w:vAlign w:val="center"/>
          </w:tcPr>
          <w:p w14:paraId="53BEC91B" w14:textId="5C9CFCEA" w:rsidR="00E203B2" w:rsidRDefault="00E203B2" w:rsidP="0025482E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Örneklem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alışmalarınız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6794" w:rsidRPr="0008726A">
              <w:rPr>
                <w:rFonts w:ascii="Times New Roman" w:hAnsi="Times New Roman"/>
                <w:b w:val="0"/>
                <w:szCs w:val="24"/>
              </w:rPr>
              <w:t>ÖBF</w:t>
            </w:r>
            <w:r w:rsidR="0008726A">
              <w:rPr>
                <w:rFonts w:ascii="Times New Roman" w:hAnsi="Times New Roman"/>
                <w:b w:val="0"/>
                <w:szCs w:val="24"/>
              </w:rPr>
              <w:t>’d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elirtile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miktarlar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v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öntemlerl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mi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erçekleşt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?</w:t>
            </w:r>
            <w:r w:rsidR="002F442B">
              <w:rPr>
                <w:rFonts w:ascii="Times New Roman" w:hAnsi="Times New Roman"/>
                <w:b w:val="0"/>
                <w:szCs w:val="24"/>
              </w:rPr>
              <w:t xml:space="preserve"> </w:t>
            </w:r>
          </w:p>
          <w:p w14:paraId="6FBA63A0" w14:textId="38C0147D" w:rsidR="002F442B" w:rsidRPr="00312A76" w:rsidRDefault="002F442B" w:rsidP="002F442B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2F442B">
              <w:rPr>
                <w:rFonts w:ascii="Times New Roman" w:hAnsi="Times New Roman"/>
                <w:b w:val="0"/>
                <w:szCs w:val="24"/>
              </w:rPr>
              <w:t xml:space="preserve">Did you undertake sampling using the methods and within the quantity limits detailed in your </w:t>
            </w:r>
            <w:r w:rsidR="0008726A">
              <w:rPr>
                <w:rFonts w:ascii="Times New Roman" w:hAnsi="Times New Roman"/>
                <w:b w:val="0"/>
                <w:szCs w:val="24"/>
              </w:rPr>
              <w:t xml:space="preserve">PN </w:t>
            </w:r>
            <w:bookmarkStart w:id="0" w:name="_GoBack"/>
            <w:bookmarkEnd w:id="0"/>
            <w:r>
              <w:rPr>
                <w:rFonts w:ascii="Times New Roman" w:hAnsi="Times New Roman"/>
                <w:b w:val="0"/>
                <w:szCs w:val="24"/>
              </w:rPr>
              <w:t xml:space="preserve">Form? </w:t>
            </w:r>
          </w:p>
        </w:tc>
        <w:tc>
          <w:tcPr>
            <w:tcW w:w="1276" w:type="dxa"/>
            <w:vAlign w:val="center"/>
          </w:tcPr>
          <w:p w14:paraId="5C8CF73F" w14:textId="7E58787B" w:rsidR="00E203B2" w:rsidRPr="00312A76" w:rsidRDefault="00272E94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E203B2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1965147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3B2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66" w:type="dxa"/>
            <w:vAlign w:val="center"/>
          </w:tcPr>
          <w:p w14:paraId="26F60B1F" w14:textId="6F3FCE73" w:rsidR="00E203B2" w:rsidRPr="00312A76" w:rsidRDefault="00272E94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E203B2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1707711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3B2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E203B2" w:rsidRPr="00312A76" w14:paraId="2B3936D5" w14:textId="77777777" w:rsidTr="001D4528">
        <w:trPr>
          <w:trHeight w:val="549"/>
        </w:trPr>
        <w:tc>
          <w:tcPr>
            <w:tcW w:w="8656" w:type="dxa"/>
            <w:gridSpan w:val="3"/>
            <w:shd w:val="clear" w:color="auto" w:fill="F2F2F2" w:themeFill="background1" w:themeFillShade="F2"/>
            <w:vAlign w:val="center"/>
          </w:tcPr>
          <w:p w14:paraId="1B2CF0AF" w14:textId="77777777" w:rsidR="00E203B2" w:rsidRDefault="00272E94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HAYIR</w:t>
            </w:r>
            <w:r w:rsidR="00E203B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E203B2" w:rsidRPr="00312A76">
              <w:rPr>
                <w:rFonts w:ascii="Times New Roman" w:hAnsi="Times New Roman"/>
                <w:b w:val="0"/>
                <w:szCs w:val="24"/>
              </w:rPr>
              <w:t>ise</w:t>
            </w:r>
            <w:proofErr w:type="spellEnd"/>
            <w:r w:rsidR="00E203B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E203B2" w:rsidRPr="00312A76">
              <w:rPr>
                <w:rFonts w:ascii="Times New Roman" w:hAnsi="Times New Roman"/>
                <w:b w:val="0"/>
                <w:szCs w:val="24"/>
              </w:rPr>
              <w:t>değişiklikleri</w:t>
            </w:r>
            <w:proofErr w:type="spellEnd"/>
            <w:r w:rsidR="00E203B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E203B2" w:rsidRPr="00312A76">
              <w:rPr>
                <w:rFonts w:ascii="Times New Roman" w:hAnsi="Times New Roman"/>
                <w:b w:val="0"/>
                <w:szCs w:val="24"/>
              </w:rPr>
              <w:t>detaylarıyla</w:t>
            </w:r>
            <w:proofErr w:type="spellEnd"/>
            <w:r w:rsidR="00E203B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E203B2"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="00E203B2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7ACD260A" w14:textId="3B861184" w:rsidR="002F442B" w:rsidRPr="00312A76" w:rsidRDefault="002F442B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 w:rsidRPr="002F442B">
              <w:rPr>
                <w:rFonts w:ascii="Times New Roman" w:hAnsi="Times New Roman"/>
                <w:b w:val="0"/>
                <w:bCs/>
                <w:szCs w:val="24"/>
              </w:rPr>
              <w:t>If ‘no’ then please provide full details of any changes</w:t>
            </w:r>
            <w:r>
              <w:rPr>
                <w:rFonts w:ascii="Times New Roman" w:hAnsi="Times New Roman"/>
                <w:b w:val="0"/>
                <w:bCs/>
                <w:szCs w:val="24"/>
              </w:rPr>
              <w:t xml:space="preserve">. </w:t>
            </w:r>
          </w:p>
        </w:tc>
      </w:tr>
      <w:tr w:rsidR="00E203B2" w:rsidRPr="00312A76" w14:paraId="6163EFD8" w14:textId="77777777" w:rsidTr="001D4528">
        <w:trPr>
          <w:trHeight w:val="549"/>
        </w:trPr>
        <w:tc>
          <w:tcPr>
            <w:tcW w:w="8656" w:type="dxa"/>
            <w:gridSpan w:val="3"/>
            <w:vAlign w:val="center"/>
          </w:tcPr>
          <w:p w14:paraId="4CF9641E" w14:textId="77777777" w:rsidR="00E203B2" w:rsidRPr="00312A76" w:rsidRDefault="00E203B2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1682AB77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2DF8C288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3B4BAE21" w14:textId="77777777" w:rsidR="00776597" w:rsidRPr="00312A76" w:rsidRDefault="00776597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  <w:tr w:rsidR="00E203B2" w:rsidRPr="00312A76" w14:paraId="38BFB414" w14:textId="77777777" w:rsidTr="003B5524">
        <w:trPr>
          <w:trHeight w:val="549"/>
        </w:trPr>
        <w:tc>
          <w:tcPr>
            <w:tcW w:w="6014" w:type="dxa"/>
            <w:shd w:val="clear" w:color="auto" w:fill="F2F2F2" w:themeFill="background1" w:themeFillShade="F2"/>
          </w:tcPr>
          <w:p w14:paraId="6EDFFE30" w14:textId="77777777" w:rsidR="002210B1" w:rsidRDefault="00E203B2" w:rsidP="00205FCB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Örnek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odu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,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türü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,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miktar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,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örneklem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noktas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onumu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v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şu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ank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aklanm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öntem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v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onumunu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elirte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listey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r w:rsidR="00205FCB" w:rsidRPr="00312A76">
              <w:rPr>
                <w:rFonts w:ascii="Times New Roman" w:hAnsi="Times New Roman"/>
                <w:b w:val="0"/>
                <w:szCs w:val="24"/>
              </w:rPr>
              <w:t>(</w:t>
            </w:r>
            <w:r w:rsidR="00205FCB" w:rsidRPr="00312A76">
              <w:rPr>
                <w:rFonts w:ascii="Times New Roman" w:hAnsi="Times New Roman"/>
                <w:szCs w:val="24"/>
              </w:rPr>
              <w:t>EK-1</w:t>
            </w:r>
            <w:r w:rsidR="00205FCB" w:rsidRPr="00312A76">
              <w:rPr>
                <w:rFonts w:ascii="Times New Roman" w:hAnsi="Times New Roman"/>
                <w:b w:val="0"/>
                <w:szCs w:val="24"/>
              </w:rPr>
              <w:t xml:space="preserve">)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u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forma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ek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olarak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lettiniz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mi?</w:t>
            </w:r>
            <w:r w:rsidR="002210B1">
              <w:rPr>
                <w:rFonts w:ascii="Times New Roman" w:hAnsi="Times New Roman"/>
                <w:b w:val="0"/>
                <w:szCs w:val="24"/>
              </w:rPr>
              <w:t xml:space="preserve"> </w:t>
            </w:r>
          </w:p>
          <w:p w14:paraId="51F512BA" w14:textId="699B7009" w:rsidR="002210B1" w:rsidRPr="00312A76" w:rsidRDefault="002210B1" w:rsidP="00127944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2210B1">
              <w:rPr>
                <w:rFonts w:ascii="Times New Roman" w:hAnsi="Times New Roman"/>
                <w:b w:val="0"/>
                <w:szCs w:val="24"/>
              </w:rPr>
              <w:t>Please attach a sample list detailing: sample identification number, sample type, quantity collected, sample location and curation method and location.</w:t>
            </w:r>
            <w:r>
              <w:rPr>
                <w:rFonts w:ascii="Times New Roman" w:hAnsi="Times New Roman"/>
                <w:b w:val="0"/>
                <w:szCs w:val="24"/>
              </w:rPr>
              <w:t xml:space="preserve"> (</w:t>
            </w:r>
            <w:r w:rsidRPr="00127944">
              <w:rPr>
                <w:rFonts w:ascii="Times New Roman" w:hAnsi="Times New Roman"/>
                <w:szCs w:val="24"/>
              </w:rPr>
              <w:t>ANNEX- I</w:t>
            </w:r>
            <w:r>
              <w:rPr>
                <w:rFonts w:ascii="Times New Roman" w:hAnsi="Times New Roman"/>
                <w:b w:val="0"/>
                <w:szCs w:val="24"/>
              </w:rPr>
              <w:t xml:space="preserve">) </w:t>
            </w:r>
          </w:p>
        </w:tc>
        <w:tc>
          <w:tcPr>
            <w:tcW w:w="2642" w:type="dxa"/>
            <w:gridSpan w:val="2"/>
            <w:vAlign w:val="center"/>
          </w:tcPr>
          <w:p w14:paraId="41DC3A91" w14:textId="19F5EBFF" w:rsidR="00E203B2" w:rsidRPr="00312A76" w:rsidRDefault="00272E94" w:rsidP="00E203B2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E203B2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564765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3B2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</w:tbl>
    <w:p w14:paraId="2D6C3038" w14:textId="77777777" w:rsidR="001C42FC" w:rsidRPr="00312A76" w:rsidRDefault="001C42FC">
      <w:pPr>
        <w:rPr>
          <w:rFonts w:ascii="Times New Roman" w:hAnsi="Times New Roman"/>
          <w:szCs w:val="24"/>
        </w:rPr>
      </w:pPr>
    </w:p>
    <w:p w14:paraId="2A829CBA" w14:textId="77777777" w:rsidR="001C42FC" w:rsidRPr="00312A76" w:rsidRDefault="001C42FC">
      <w:pPr>
        <w:rPr>
          <w:rFonts w:ascii="Times New Roman" w:hAnsi="Times New Roman"/>
          <w:szCs w:val="24"/>
        </w:rPr>
      </w:pP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6014"/>
        <w:gridCol w:w="1276"/>
        <w:gridCol w:w="1366"/>
      </w:tblGrid>
      <w:tr w:rsidR="004E6102" w:rsidRPr="00312A76" w14:paraId="26156718" w14:textId="77777777" w:rsidTr="001D4528">
        <w:trPr>
          <w:trHeight w:val="549"/>
        </w:trPr>
        <w:tc>
          <w:tcPr>
            <w:tcW w:w="6014" w:type="dxa"/>
            <w:shd w:val="clear" w:color="auto" w:fill="F2F2F2" w:themeFill="background1" w:themeFillShade="F2"/>
            <w:vAlign w:val="center"/>
          </w:tcPr>
          <w:p w14:paraId="61344801" w14:textId="77777777" w:rsidR="004E6102" w:rsidRDefault="004E6102" w:rsidP="004E6102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ah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alışmalarınız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tamamladığınız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özl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örülebili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i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evresel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etk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oluştu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mu?</w:t>
            </w:r>
          </w:p>
          <w:p w14:paraId="6FC350E0" w14:textId="6C7E3E61" w:rsidR="00127944" w:rsidRPr="00312A76" w:rsidRDefault="00127944" w:rsidP="004E6102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127944">
              <w:rPr>
                <w:rFonts w:ascii="Times New Roman" w:hAnsi="Times New Roman"/>
                <w:b w:val="0"/>
                <w:szCs w:val="24"/>
              </w:rPr>
              <w:t>Were there any visible impacts of your sampling activity once you had completed your work?</w:t>
            </w:r>
          </w:p>
        </w:tc>
        <w:tc>
          <w:tcPr>
            <w:tcW w:w="1276" w:type="dxa"/>
            <w:vAlign w:val="center"/>
          </w:tcPr>
          <w:p w14:paraId="3302A241" w14:textId="396A4444" w:rsidR="004E6102" w:rsidRPr="00312A76" w:rsidRDefault="00272E94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4E6102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1734887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102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66" w:type="dxa"/>
            <w:vAlign w:val="center"/>
          </w:tcPr>
          <w:p w14:paraId="07175B47" w14:textId="26F4CB14" w:rsidR="004E6102" w:rsidRPr="00312A76" w:rsidRDefault="00272E94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4E6102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111330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102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4E6102" w:rsidRPr="00312A76" w14:paraId="6CA456D8" w14:textId="77777777" w:rsidTr="001D4528">
        <w:trPr>
          <w:trHeight w:val="549"/>
        </w:trPr>
        <w:tc>
          <w:tcPr>
            <w:tcW w:w="8656" w:type="dxa"/>
            <w:gridSpan w:val="3"/>
            <w:shd w:val="clear" w:color="auto" w:fill="F2F2F2" w:themeFill="background1" w:themeFillShade="F2"/>
            <w:vAlign w:val="center"/>
          </w:tcPr>
          <w:p w14:paraId="2BEBC6DB" w14:textId="77777777" w:rsidR="004E6102" w:rsidRDefault="00272E94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EVET</w:t>
            </w:r>
            <w:r w:rsidR="004E610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4E6102" w:rsidRPr="00312A76">
              <w:rPr>
                <w:rFonts w:ascii="Times New Roman" w:hAnsi="Times New Roman"/>
                <w:b w:val="0"/>
                <w:szCs w:val="24"/>
              </w:rPr>
              <w:t>ise</w:t>
            </w:r>
            <w:proofErr w:type="spellEnd"/>
            <w:r w:rsidR="004E610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4E6102" w:rsidRPr="00312A76">
              <w:rPr>
                <w:rFonts w:ascii="Times New Roman" w:hAnsi="Times New Roman"/>
                <w:b w:val="0"/>
                <w:szCs w:val="24"/>
              </w:rPr>
              <w:t>detayları</w:t>
            </w:r>
            <w:proofErr w:type="spellEnd"/>
            <w:r w:rsidR="004E610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4E6102"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="004E610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4E6102" w:rsidRPr="00312A76">
              <w:rPr>
                <w:rFonts w:ascii="Times New Roman" w:hAnsi="Times New Roman"/>
                <w:b w:val="0"/>
                <w:szCs w:val="24"/>
              </w:rPr>
              <w:t>ve</w:t>
            </w:r>
            <w:proofErr w:type="spellEnd"/>
            <w:r w:rsidR="004E610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4E6102" w:rsidRPr="00312A76">
              <w:rPr>
                <w:rFonts w:ascii="Times New Roman" w:hAnsi="Times New Roman"/>
                <w:b w:val="0"/>
                <w:szCs w:val="24"/>
              </w:rPr>
              <w:t>mümkünse</w:t>
            </w:r>
            <w:proofErr w:type="spellEnd"/>
            <w:r w:rsidR="004E610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4E6102" w:rsidRPr="00312A76">
              <w:rPr>
                <w:rFonts w:ascii="Times New Roman" w:hAnsi="Times New Roman"/>
                <w:b w:val="0"/>
                <w:szCs w:val="24"/>
              </w:rPr>
              <w:t>fotoğraf</w:t>
            </w:r>
            <w:proofErr w:type="spellEnd"/>
            <w:r w:rsidR="004E6102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4E6102" w:rsidRPr="00312A76">
              <w:rPr>
                <w:rFonts w:ascii="Times New Roman" w:hAnsi="Times New Roman"/>
                <w:b w:val="0"/>
                <w:szCs w:val="24"/>
              </w:rPr>
              <w:t>ekleyiniz</w:t>
            </w:r>
            <w:proofErr w:type="spellEnd"/>
            <w:r w:rsidR="004E6102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1E20D551" w14:textId="7F07D261" w:rsidR="00127944" w:rsidRPr="00312A76" w:rsidRDefault="00127944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 w:rsidRPr="00127944">
              <w:rPr>
                <w:rFonts w:ascii="Times New Roman" w:hAnsi="Times New Roman"/>
                <w:b w:val="0"/>
                <w:bCs/>
                <w:szCs w:val="24"/>
              </w:rPr>
              <w:t>If ‘yes’, please provide full details and attach photos if available</w:t>
            </w:r>
            <w:r>
              <w:rPr>
                <w:rFonts w:ascii="Times New Roman" w:hAnsi="Times New Roman"/>
                <w:b w:val="0"/>
                <w:bCs/>
                <w:szCs w:val="24"/>
              </w:rPr>
              <w:t xml:space="preserve">. </w:t>
            </w:r>
          </w:p>
        </w:tc>
      </w:tr>
      <w:tr w:rsidR="004E6102" w:rsidRPr="00312A76" w14:paraId="5CFB9EED" w14:textId="77777777" w:rsidTr="001D4528">
        <w:trPr>
          <w:trHeight w:val="549"/>
        </w:trPr>
        <w:tc>
          <w:tcPr>
            <w:tcW w:w="8656" w:type="dxa"/>
            <w:gridSpan w:val="3"/>
            <w:vAlign w:val="center"/>
          </w:tcPr>
          <w:p w14:paraId="77A4952D" w14:textId="77777777" w:rsidR="004E6102" w:rsidRPr="00312A76" w:rsidRDefault="004E6102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7FFBD129" w14:textId="77777777" w:rsidR="00776597" w:rsidRPr="00312A76" w:rsidRDefault="00776597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7A940ECC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6F02E442" w14:textId="77777777" w:rsidR="00776597" w:rsidRPr="00312A76" w:rsidRDefault="00776597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</w:tbl>
    <w:p w14:paraId="0BC467CD" w14:textId="77777777" w:rsidR="00075138" w:rsidRPr="00312A76" w:rsidRDefault="00075138">
      <w:pPr>
        <w:rPr>
          <w:rFonts w:ascii="Times New Roman" w:hAnsi="Times New Roman"/>
          <w:szCs w:val="24"/>
        </w:rPr>
      </w:pP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6014"/>
        <w:gridCol w:w="1276"/>
        <w:gridCol w:w="1366"/>
      </w:tblGrid>
      <w:tr w:rsidR="004E6102" w:rsidRPr="00312A76" w14:paraId="286EF680" w14:textId="77777777" w:rsidTr="001D4528">
        <w:trPr>
          <w:trHeight w:val="549"/>
        </w:trPr>
        <w:tc>
          <w:tcPr>
            <w:tcW w:w="6014" w:type="dxa"/>
            <w:shd w:val="clear" w:color="auto" w:fill="F2F2F2" w:themeFill="background1" w:themeFillShade="F2"/>
            <w:vAlign w:val="center"/>
          </w:tcPr>
          <w:p w14:paraId="22FFE689" w14:textId="77777777" w:rsidR="004E6102" w:rsidRDefault="0064159F" w:rsidP="0064159F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efe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üresinc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zi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formun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elirtile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oşulla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l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lgil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i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değişiklik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aşand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m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?</w:t>
            </w:r>
          </w:p>
          <w:p w14:paraId="49FD03F3" w14:textId="34B971F0" w:rsidR="00075138" w:rsidRPr="00312A76" w:rsidRDefault="00075138" w:rsidP="0064159F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075138">
              <w:rPr>
                <w:rFonts w:ascii="Times New Roman" w:hAnsi="Times New Roman"/>
                <w:b w:val="0"/>
                <w:szCs w:val="24"/>
              </w:rPr>
              <w:t>Were there any departures from the conditions of the permit undertaken by you or other members of the team?</w:t>
            </w:r>
          </w:p>
        </w:tc>
        <w:tc>
          <w:tcPr>
            <w:tcW w:w="1276" w:type="dxa"/>
            <w:vAlign w:val="center"/>
          </w:tcPr>
          <w:p w14:paraId="0A8D4B4F" w14:textId="111CC77F" w:rsidR="004E6102" w:rsidRPr="00312A76" w:rsidRDefault="00272E94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4E6102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1578744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102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66" w:type="dxa"/>
            <w:vAlign w:val="center"/>
          </w:tcPr>
          <w:p w14:paraId="698EDADB" w14:textId="170D9AF0" w:rsidR="004E6102" w:rsidRPr="00312A76" w:rsidRDefault="00272E94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4E6102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40804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6102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4E6102" w:rsidRPr="00312A76" w14:paraId="69934154" w14:textId="77777777" w:rsidTr="001D4528">
        <w:trPr>
          <w:trHeight w:val="549"/>
        </w:trPr>
        <w:tc>
          <w:tcPr>
            <w:tcW w:w="8656" w:type="dxa"/>
            <w:gridSpan w:val="3"/>
            <w:shd w:val="clear" w:color="auto" w:fill="F2F2F2" w:themeFill="background1" w:themeFillShade="F2"/>
            <w:vAlign w:val="center"/>
          </w:tcPr>
          <w:p w14:paraId="7160A2D2" w14:textId="77777777" w:rsidR="004E6102" w:rsidRDefault="00272E94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EVET</w:t>
            </w:r>
            <w:r w:rsidR="0064159F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64159F" w:rsidRPr="00312A76">
              <w:rPr>
                <w:rFonts w:ascii="Times New Roman" w:hAnsi="Times New Roman"/>
                <w:b w:val="0"/>
                <w:szCs w:val="24"/>
              </w:rPr>
              <w:t>ise</w:t>
            </w:r>
            <w:proofErr w:type="spellEnd"/>
            <w:r w:rsidR="0064159F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64159F" w:rsidRPr="00312A76">
              <w:rPr>
                <w:rFonts w:ascii="Times New Roman" w:hAnsi="Times New Roman"/>
                <w:b w:val="0"/>
                <w:szCs w:val="24"/>
              </w:rPr>
              <w:t>detayları</w:t>
            </w:r>
            <w:proofErr w:type="spellEnd"/>
            <w:r w:rsidR="0064159F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64159F"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="0064159F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43F35867" w14:textId="235352B8" w:rsidR="00075138" w:rsidRPr="00312A76" w:rsidRDefault="00075138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 w:rsidRPr="00127944">
              <w:rPr>
                <w:rFonts w:ascii="Times New Roman" w:hAnsi="Times New Roman"/>
                <w:b w:val="0"/>
                <w:bCs/>
                <w:szCs w:val="24"/>
              </w:rPr>
              <w:t>If ‘yes’, please provide full details</w:t>
            </w:r>
          </w:p>
        </w:tc>
      </w:tr>
      <w:tr w:rsidR="004E6102" w:rsidRPr="00312A76" w14:paraId="1A98C7D9" w14:textId="77777777" w:rsidTr="001D4528">
        <w:trPr>
          <w:trHeight w:val="549"/>
        </w:trPr>
        <w:tc>
          <w:tcPr>
            <w:tcW w:w="8656" w:type="dxa"/>
            <w:gridSpan w:val="3"/>
            <w:vAlign w:val="center"/>
          </w:tcPr>
          <w:p w14:paraId="513E3285" w14:textId="77777777" w:rsidR="004E6102" w:rsidRPr="00312A76" w:rsidRDefault="004E6102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5A24ED95" w14:textId="77777777" w:rsidR="00776597" w:rsidRPr="00312A76" w:rsidRDefault="00776597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55BB6217" w14:textId="77777777" w:rsidR="00776597" w:rsidRPr="00312A76" w:rsidRDefault="00776597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10AEFAF4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23DE1A04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</w:tbl>
    <w:p w14:paraId="590564BB" w14:textId="77777777" w:rsidR="00AD6FCD" w:rsidRPr="00312A76" w:rsidRDefault="00AD6FCD">
      <w:pPr>
        <w:rPr>
          <w:rFonts w:ascii="Times New Roman" w:hAnsi="Times New Roman"/>
          <w:szCs w:val="24"/>
        </w:rPr>
      </w:pPr>
    </w:p>
    <w:p w14:paraId="3EF62E61" w14:textId="77777777" w:rsidR="00AD6FCD" w:rsidRPr="00312A76" w:rsidRDefault="00AD6FCD">
      <w:pPr>
        <w:rPr>
          <w:rFonts w:ascii="Times New Roman" w:hAnsi="Times New Roman"/>
          <w:szCs w:val="24"/>
        </w:rPr>
      </w:pPr>
    </w:p>
    <w:p w14:paraId="055E0DEB" w14:textId="52837577" w:rsidR="001C42FC" w:rsidRDefault="00F63469">
      <w:pPr>
        <w:rPr>
          <w:rFonts w:ascii="Times New Roman" w:hAnsi="Times New Roman"/>
          <w:szCs w:val="24"/>
        </w:rPr>
      </w:pPr>
      <w:r w:rsidRPr="00312A76">
        <w:rPr>
          <w:rFonts w:ascii="Times New Roman" w:hAnsi="Times New Roman"/>
          <w:szCs w:val="24"/>
        </w:rPr>
        <w:t xml:space="preserve">4. Flora </w:t>
      </w:r>
      <w:proofErr w:type="spellStart"/>
      <w:r w:rsidRPr="00312A76">
        <w:rPr>
          <w:rFonts w:ascii="Times New Roman" w:hAnsi="Times New Roman"/>
          <w:szCs w:val="24"/>
        </w:rPr>
        <w:t>ve</w:t>
      </w:r>
      <w:proofErr w:type="spellEnd"/>
      <w:r w:rsidRPr="00312A76">
        <w:rPr>
          <w:rFonts w:ascii="Times New Roman" w:hAnsi="Times New Roman"/>
          <w:szCs w:val="24"/>
        </w:rPr>
        <w:t xml:space="preserve"> Fauna </w:t>
      </w:r>
      <w:proofErr w:type="gramStart"/>
      <w:r w:rsidR="00075138">
        <w:rPr>
          <w:rFonts w:ascii="Times New Roman" w:hAnsi="Times New Roman"/>
          <w:szCs w:val="24"/>
        </w:rPr>
        <w:t xml:space="preserve">/ </w:t>
      </w:r>
      <w:r w:rsidR="00075138" w:rsidRPr="00075138">
        <w:t xml:space="preserve"> </w:t>
      </w:r>
      <w:r w:rsidR="00075138" w:rsidRPr="00075138">
        <w:rPr>
          <w:rFonts w:ascii="Times New Roman" w:hAnsi="Times New Roman"/>
          <w:szCs w:val="24"/>
        </w:rPr>
        <w:t>Fauna</w:t>
      </w:r>
      <w:proofErr w:type="gramEnd"/>
      <w:r w:rsidR="00075138" w:rsidRPr="00075138">
        <w:rPr>
          <w:rFonts w:ascii="Times New Roman" w:hAnsi="Times New Roman"/>
          <w:szCs w:val="24"/>
        </w:rPr>
        <w:t xml:space="preserve"> and Flora</w:t>
      </w:r>
    </w:p>
    <w:p w14:paraId="183E3099" w14:textId="77777777" w:rsidR="0063296F" w:rsidRPr="00312A76" w:rsidRDefault="0063296F">
      <w:pPr>
        <w:rPr>
          <w:rFonts w:ascii="Times New Roman" w:hAnsi="Times New Roman"/>
          <w:szCs w:val="24"/>
        </w:rPr>
      </w:pP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6014"/>
        <w:gridCol w:w="1276"/>
        <w:gridCol w:w="1366"/>
      </w:tblGrid>
      <w:tr w:rsidR="001B6A9C" w:rsidRPr="00312A76" w14:paraId="0F207A20" w14:textId="77777777" w:rsidTr="001D4528">
        <w:trPr>
          <w:trHeight w:val="549"/>
        </w:trPr>
        <w:tc>
          <w:tcPr>
            <w:tcW w:w="6014" w:type="dxa"/>
            <w:shd w:val="clear" w:color="auto" w:fill="F2F2F2" w:themeFill="background1" w:themeFillShade="F2"/>
            <w:vAlign w:val="center"/>
          </w:tcPr>
          <w:p w14:paraId="276296D2" w14:textId="77777777" w:rsidR="001B6A9C" w:rsidRDefault="001B6A9C" w:rsidP="001D4528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ah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alışmalar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esnasın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herhang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i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hayva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aralanmas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vey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ölümü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erçekleşt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mi?</w:t>
            </w:r>
          </w:p>
          <w:p w14:paraId="04489936" w14:textId="1107FF72" w:rsidR="00075138" w:rsidRPr="00312A76" w:rsidRDefault="00075138" w:rsidP="001D4528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075138">
              <w:rPr>
                <w:rFonts w:ascii="Times New Roman" w:hAnsi="Times New Roman"/>
                <w:b w:val="0"/>
                <w:szCs w:val="24"/>
              </w:rPr>
              <w:t>Were there any animal injuries or mortality events that occurred as part of your work?</w:t>
            </w:r>
          </w:p>
        </w:tc>
        <w:tc>
          <w:tcPr>
            <w:tcW w:w="1276" w:type="dxa"/>
            <w:vAlign w:val="center"/>
          </w:tcPr>
          <w:p w14:paraId="702A5FDE" w14:textId="303603A6" w:rsidR="001B6A9C" w:rsidRPr="00312A76" w:rsidRDefault="00272E94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1B6A9C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1743145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A9C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66" w:type="dxa"/>
            <w:vAlign w:val="center"/>
          </w:tcPr>
          <w:p w14:paraId="24ACAAC8" w14:textId="2EF25093" w:rsidR="001B6A9C" w:rsidRPr="00312A76" w:rsidRDefault="00272E94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1B6A9C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252629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A9C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1B6A9C" w:rsidRPr="00312A76" w14:paraId="68FA4E13" w14:textId="77777777" w:rsidTr="001D4528">
        <w:trPr>
          <w:trHeight w:val="549"/>
        </w:trPr>
        <w:tc>
          <w:tcPr>
            <w:tcW w:w="8656" w:type="dxa"/>
            <w:gridSpan w:val="3"/>
            <w:shd w:val="clear" w:color="auto" w:fill="F2F2F2" w:themeFill="background1" w:themeFillShade="F2"/>
            <w:vAlign w:val="center"/>
          </w:tcPr>
          <w:p w14:paraId="53EE4C7D" w14:textId="77777777" w:rsidR="001B6A9C" w:rsidRDefault="00272E94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EVET</w:t>
            </w:r>
            <w:r w:rsidR="001B6A9C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1B6A9C" w:rsidRPr="00312A76">
              <w:rPr>
                <w:rFonts w:ascii="Times New Roman" w:hAnsi="Times New Roman"/>
                <w:b w:val="0"/>
                <w:szCs w:val="24"/>
              </w:rPr>
              <w:t>ise</w:t>
            </w:r>
            <w:proofErr w:type="spellEnd"/>
            <w:r w:rsidR="001B6A9C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1B6A9C" w:rsidRPr="00312A76">
              <w:rPr>
                <w:rFonts w:ascii="Times New Roman" w:hAnsi="Times New Roman"/>
                <w:b w:val="0"/>
                <w:szCs w:val="24"/>
              </w:rPr>
              <w:t>detayları</w:t>
            </w:r>
            <w:proofErr w:type="spellEnd"/>
            <w:r w:rsidR="001B6A9C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1B6A9C"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="001B6A9C" w:rsidRPr="00312A76">
              <w:rPr>
                <w:rFonts w:ascii="Times New Roman" w:hAnsi="Times New Roman"/>
                <w:b w:val="0"/>
                <w:szCs w:val="24"/>
              </w:rPr>
              <w:t>.</w:t>
            </w:r>
            <w:r w:rsidR="00075138">
              <w:rPr>
                <w:rFonts w:ascii="Times New Roman" w:hAnsi="Times New Roman"/>
                <w:b w:val="0"/>
                <w:szCs w:val="24"/>
              </w:rPr>
              <w:t xml:space="preserve"> </w:t>
            </w:r>
          </w:p>
          <w:p w14:paraId="6BF9CB54" w14:textId="04D6C016" w:rsidR="00075138" w:rsidRPr="00312A76" w:rsidRDefault="00075138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 xml:space="preserve">If yes please provide details. </w:t>
            </w:r>
          </w:p>
        </w:tc>
      </w:tr>
      <w:tr w:rsidR="001B6A9C" w:rsidRPr="00312A76" w14:paraId="38A49A5E" w14:textId="77777777" w:rsidTr="001D4528">
        <w:trPr>
          <w:trHeight w:val="549"/>
        </w:trPr>
        <w:tc>
          <w:tcPr>
            <w:tcW w:w="8656" w:type="dxa"/>
            <w:gridSpan w:val="3"/>
            <w:vAlign w:val="center"/>
          </w:tcPr>
          <w:p w14:paraId="659212C8" w14:textId="77777777" w:rsidR="001B6A9C" w:rsidRPr="00312A76" w:rsidRDefault="001B6A9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2FE7615E" w14:textId="77777777" w:rsidR="00776597" w:rsidRPr="00312A76" w:rsidRDefault="00776597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5A8F1D67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3F67D27B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0D029F44" w14:textId="77777777" w:rsidR="00776597" w:rsidRPr="00312A76" w:rsidRDefault="00776597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</w:tbl>
    <w:p w14:paraId="1DC2D780" w14:textId="77777777" w:rsidR="001C42FC" w:rsidRPr="00312A76" w:rsidRDefault="001C42FC">
      <w:pPr>
        <w:rPr>
          <w:rFonts w:ascii="Times New Roman" w:hAnsi="Times New Roman"/>
          <w:szCs w:val="24"/>
        </w:rPr>
      </w:pPr>
    </w:p>
    <w:p w14:paraId="56D20AB0" w14:textId="77777777" w:rsidR="001C42FC" w:rsidRPr="00312A76" w:rsidRDefault="001C42FC">
      <w:pPr>
        <w:rPr>
          <w:rFonts w:ascii="Times New Roman" w:hAnsi="Times New Roman"/>
          <w:szCs w:val="24"/>
        </w:rPr>
      </w:pP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6014"/>
        <w:gridCol w:w="1276"/>
        <w:gridCol w:w="1366"/>
      </w:tblGrid>
      <w:tr w:rsidR="00F32BBE" w:rsidRPr="00312A76" w14:paraId="47C66166" w14:textId="77777777" w:rsidTr="00F32BBE">
        <w:trPr>
          <w:trHeight w:val="549"/>
        </w:trPr>
        <w:tc>
          <w:tcPr>
            <w:tcW w:w="6014" w:type="dxa"/>
            <w:shd w:val="clear" w:color="auto" w:fill="F2F2F2" w:themeFill="background1" w:themeFillShade="F2"/>
          </w:tcPr>
          <w:p w14:paraId="0C67EE45" w14:textId="77777777" w:rsidR="00F32BBE" w:rsidRDefault="00F32BBE" w:rsidP="00F32BBE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Proj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alışmalar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çi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Antarktika’y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erel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olmaya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türle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ötürüldü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mü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?</w:t>
            </w:r>
          </w:p>
          <w:p w14:paraId="52F0DCD3" w14:textId="21908EDC" w:rsidR="003C02FC" w:rsidRPr="00312A76" w:rsidRDefault="003C02FC" w:rsidP="00F32BBE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 xml:space="preserve">Have you taken any non-native species to Antarctica for your project works? </w:t>
            </w:r>
          </w:p>
        </w:tc>
        <w:tc>
          <w:tcPr>
            <w:tcW w:w="1276" w:type="dxa"/>
            <w:vAlign w:val="center"/>
          </w:tcPr>
          <w:p w14:paraId="7D547127" w14:textId="0FE1CB97" w:rsidR="00F32BBE" w:rsidRPr="00312A76" w:rsidRDefault="00272E94" w:rsidP="00F32BBE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F32BBE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755370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2BBE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66" w:type="dxa"/>
            <w:vAlign w:val="center"/>
          </w:tcPr>
          <w:p w14:paraId="2B85D197" w14:textId="68715349" w:rsidR="00F32BBE" w:rsidRPr="00312A76" w:rsidRDefault="00272E94" w:rsidP="00F32BBE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F32BBE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109281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2BBE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C77544" w:rsidRPr="00312A76" w14:paraId="5F80EA05" w14:textId="77777777" w:rsidTr="00F32BBE">
        <w:trPr>
          <w:trHeight w:val="549"/>
        </w:trPr>
        <w:tc>
          <w:tcPr>
            <w:tcW w:w="6014" w:type="dxa"/>
            <w:shd w:val="clear" w:color="auto" w:fill="F2F2F2" w:themeFill="background1" w:themeFillShade="F2"/>
            <w:vAlign w:val="center"/>
          </w:tcPr>
          <w:p w14:paraId="3B08FCA4" w14:textId="77777777" w:rsidR="00C77544" w:rsidRDefault="00C77544" w:rsidP="00BE517F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Proj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apsamın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Antarktika’y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00518F" w:rsidRPr="00312A76">
              <w:rPr>
                <w:rFonts w:ascii="Times New Roman" w:hAnsi="Times New Roman"/>
                <w:b w:val="0"/>
                <w:szCs w:val="24"/>
              </w:rPr>
              <w:t>götürülen</w:t>
            </w:r>
            <w:proofErr w:type="spellEnd"/>
            <w:r w:rsidR="0000518F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00518F" w:rsidRPr="00312A76">
              <w:rPr>
                <w:rFonts w:ascii="Times New Roman" w:hAnsi="Times New Roman"/>
                <w:b w:val="0"/>
                <w:szCs w:val="24"/>
              </w:rPr>
              <w:t>ye</w:t>
            </w:r>
            <w:r w:rsidRPr="00312A76">
              <w:rPr>
                <w:rFonts w:ascii="Times New Roman" w:hAnsi="Times New Roman"/>
                <w:b w:val="0"/>
                <w:szCs w:val="24"/>
              </w:rPr>
              <w:t>rel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olmaya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türle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ah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alışmalar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oyunc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E0F46" w:rsidRPr="00312A76">
              <w:rPr>
                <w:rFonts w:ascii="Times New Roman" w:hAnsi="Times New Roman"/>
                <w:b w:val="0"/>
                <w:szCs w:val="24"/>
              </w:rPr>
              <w:t>muhafaza</w:t>
            </w:r>
            <w:proofErr w:type="spellEnd"/>
            <w:r w:rsidR="009E0F46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E0F46" w:rsidRPr="00312A76">
              <w:rPr>
                <w:rFonts w:ascii="Times New Roman" w:hAnsi="Times New Roman"/>
                <w:b w:val="0"/>
                <w:szCs w:val="24"/>
              </w:rPr>
              <w:t>altında</w:t>
            </w:r>
            <w:proofErr w:type="spellEnd"/>
            <w:r w:rsidR="009E0F46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E0F46" w:rsidRPr="00312A76">
              <w:rPr>
                <w:rFonts w:ascii="Times New Roman" w:hAnsi="Times New Roman"/>
                <w:b w:val="0"/>
                <w:szCs w:val="24"/>
              </w:rPr>
              <w:t>tutuldu</w:t>
            </w:r>
            <w:proofErr w:type="spellEnd"/>
            <w:r w:rsidR="009E0F46" w:rsidRPr="00312A76">
              <w:rPr>
                <w:rFonts w:ascii="Times New Roman" w:hAnsi="Times New Roman"/>
                <w:b w:val="0"/>
                <w:szCs w:val="24"/>
              </w:rPr>
              <w:t xml:space="preserve"> mu </w:t>
            </w:r>
            <w:proofErr w:type="spellStart"/>
            <w:r w:rsidR="009E0F46" w:rsidRPr="00312A76">
              <w:rPr>
                <w:rFonts w:ascii="Times New Roman" w:hAnsi="Times New Roman"/>
                <w:b w:val="0"/>
                <w:szCs w:val="24"/>
              </w:rPr>
              <w:t>veya</w:t>
            </w:r>
            <w:proofErr w:type="spellEnd"/>
            <w:r w:rsidR="009E0F46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E0F46" w:rsidRPr="00312A76">
              <w:rPr>
                <w:rFonts w:ascii="Times New Roman" w:hAnsi="Times New Roman"/>
                <w:b w:val="0"/>
                <w:szCs w:val="24"/>
              </w:rPr>
              <w:t>izin</w:t>
            </w:r>
            <w:proofErr w:type="spellEnd"/>
            <w:r w:rsidR="009E0F46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E0F46" w:rsidRPr="00312A76">
              <w:rPr>
                <w:rFonts w:ascii="Times New Roman" w:hAnsi="Times New Roman"/>
                <w:b w:val="0"/>
                <w:szCs w:val="24"/>
              </w:rPr>
              <w:t>verilen</w:t>
            </w:r>
            <w:proofErr w:type="spellEnd"/>
            <w:r w:rsidR="009E0F46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E0F46" w:rsidRPr="00312A76">
              <w:rPr>
                <w:rFonts w:ascii="Times New Roman" w:hAnsi="Times New Roman"/>
                <w:b w:val="0"/>
                <w:szCs w:val="24"/>
              </w:rPr>
              <w:t>süre</w:t>
            </w:r>
            <w:proofErr w:type="spellEnd"/>
            <w:r w:rsidR="009E0F46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E0F46" w:rsidRPr="00312A76">
              <w:rPr>
                <w:rFonts w:ascii="Times New Roman" w:hAnsi="Times New Roman"/>
                <w:b w:val="0"/>
                <w:szCs w:val="24"/>
              </w:rPr>
              <w:t>sonunda</w:t>
            </w:r>
            <w:proofErr w:type="spellEnd"/>
            <w:r w:rsidR="009E0F46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9E0F46" w:rsidRPr="00312A76">
              <w:rPr>
                <w:rFonts w:ascii="Times New Roman" w:hAnsi="Times New Roman"/>
                <w:b w:val="0"/>
                <w:szCs w:val="24"/>
              </w:rPr>
              <w:t>Antarktika’dan</w:t>
            </w:r>
            <w:proofErr w:type="spellEnd"/>
            <w:r w:rsidR="009E0F46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BE517F" w:rsidRPr="00312A76">
              <w:rPr>
                <w:rFonts w:ascii="Times New Roman" w:hAnsi="Times New Roman"/>
                <w:b w:val="0"/>
                <w:szCs w:val="24"/>
              </w:rPr>
              <w:t>getirildi</w:t>
            </w:r>
            <w:proofErr w:type="spellEnd"/>
            <w:r w:rsidR="009E0F46" w:rsidRPr="00312A76">
              <w:rPr>
                <w:rFonts w:ascii="Times New Roman" w:hAnsi="Times New Roman"/>
                <w:b w:val="0"/>
                <w:szCs w:val="24"/>
              </w:rPr>
              <w:t xml:space="preserve"> m</w:t>
            </w:r>
            <w:r w:rsidR="00BE517F" w:rsidRPr="00312A76">
              <w:rPr>
                <w:rFonts w:ascii="Times New Roman" w:hAnsi="Times New Roman"/>
                <w:b w:val="0"/>
                <w:szCs w:val="24"/>
              </w:rPr>
              <w:t>i</w:t>
            </w:r>
            <w:r w:rsidR="009E0F46" w:rsidRPr="00312A76">
              <w:rPr>
                <w:rFonts w:ascii="Times New Roman" w:hAnsi="Times New Roman"/>
                <w:b w:val="0"/>
                <w:szCs w:val="24"/>
              </w:rPr>
              <w:t>?</w:t>
            </w:r>
          </w:p>
          <w:p w14:paraId="20937434" w14:textId="1B269321" w:rsidR="003C02FC" w:rsidRPr="00312A76" w:rsidRDefault="003C02FC" w:rsidP="00BE517F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3C02FC">
              <w:rPr>
                <w:rFonts w:ascii="Times New Roman" w:hAnsi="Times New Roman"/>
                <w:b w:val="0"/>
                <w:szCs w:val="24"/>
              </w:rPr>
              <w:t>Was the non-native species fully contained during the work and destroyed or removed from Antarctica at the end of the permitted period?</w:t>
            </w:r>
          </w:p>
        </w:tc>
        <w:tc>
          <w:tcPr>
            <w:tcW w:w="1276" w:type="dxa"/>
            <w:vAlign w:val="center"/>
          </w:tcPr>
          <w:p w14:paraId="53DDA2D1" w14:textId="7CB26EEF" w:rsidR="00C77544" w:rsidRPr="00312A76" w:rsidRDefault="00272E94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C77544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1119680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544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66" w:type="dxa"/>
            <w:vAlign w:val="center"/>
          </w:tcPr>
          <w:p w14:paraId="78BC010B" w14:textId="4AEF6559" w:rsidR="00C77544" w:rsidRPr="00312A76" w:rsidRDefault="00272E94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C77544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1816448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544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C77544" w:rsidRPr="00312A76" w14:paraId="37219B87" w14:textId="77777777" w:rsidTr="00F32BBE">
        <w:trPr>
          <w:trHeight w:val="549"/>
        </w:trPr>
        <w:tc>
          <w:tcPr>
            <w:tcW w:w="8656" w:type="dxa"/>
            <w:gridSpan w:val="3"/>
            <w:shd w:val="clear" w:color="auto" w:fill="F2F2F2" w:themeFill="background1" w:themeFillShade="F2"/>
            <w:vAlign w:val="center"/>
          </w:tcPr>
          <w:p w14:paraId="12689518" w14:textId="77777777" w:rsidR="00C77544" w:rsidRDefault="00272E94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HAYIR</w:t>
            </w:r>
            <w:r w:rsidR="00C77544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77544" w:rsidRPr="00312A76">
              <w:rPr>
                <w:rFonts w:ascii="Times New Roman" w:hAnsi="Times New Roman"/>
                <w:b w:val="0"/>
                <w:szCs w:val="24"/>
              </w:rPr>
              <w:t>ise</w:t>
            </w:r>
            <w:proofErr w:type="spellEnd"/>
            <w:r w:rsidR="00C77544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77544" w:rsidRPr="00312A76">
              <w:rPr>
                <w:rFonts w:ascii="Times New Roman" w:hAnsi="Times New Roman"/>
                <w:b w:val="0"/>
                <w:szCs w:val="24"/>
              </w:rPr>
              <w:t>detayları</w:t>
            </w:r>
            <w:proofErr w:type="spellEnd"/>
            <w:r w:rsidR="00C77544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C77544"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="00C77544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6F9EB8BA" w14:textId="7874DE66" w:rsidR="003C02FC" w:rsidRPr="00312A76" w:rsidRDefault="003C02FC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 w:rsidRPr="003C02FC">
              <w:rPr>
                <w:rFonts w:ascii="Times New Roman" w:hAnsi="Times New Roman"/>
                <w:b w:val="0"/>
                <w:bCs/>
                <w:szCs w:val="24"/>
              </w:rPr>
              <w:t>If ‘no’, then please provide full details</w:t>
            </w:r>
            <w:r>
              <w:rPr>
                <w:rFonts w:ascii="Times New Roman" w:hAnsi="Times New Roman"/>
                <w:b w:val="0"/>
                <w:bCs/>
                <w:szCs w:val="24"/>
              </w:rPr>
              <w:t xml:space="preserve">. </w:t>
            </w:r>
          </w:p>
        </w:tc>
      </w:tr>
      <w:tr w:rsidR="00C77544" w:rsidRPr="00312A76" w14:paraId="634777A3" w14:textId="77777777" w:rsidTr="00F32BBE">
        <w:trPr>
          <w:trHeight w:val="549"/>
        </w:trPr>
        <w:tc>
          <w:tcPr>
            <w:tcW w:w="8656" w:type="dxa"/>
            <w:gridSpan w:val="3"/>
            <w:vAlign w:val="center"/>
          </w:tcPr>
          <w:p w14:paraId="1F584982" w14:textId="77777777" w:rsidR="00C77544" w:rsidRPr="00312A76" w:rsidRDefault="00C77544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02C539CF" w14:textId="77777777" w:rsidR="00776597" w:rsidRPr="00312A76" w:rsidRDefault="00776597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</w:tbl>
    <w:p w14:paraId="47C5A652" w14:textId="77777777" w:rsidR="00E203B2" w:rsidRPr="00312A76" w:rsidRDefault="00E203B2" w:rsidP="00E203B2">
      <w:pPr>
        <w:pStyle w:val="ListeParagraf"/>
        <w:spacing w:before="100" w:after="100"/>
        <w:ind w:left="360"/>
        <w:rPr>
          <w:rFonts w:ascii="Times New Roman" w:hAnsi="Times New Roman"/>
          <w:bCs/>
          <w:szCs w:val="24"/>
        </w:rPr>
      </w:pPr>
    </w:p>
    <w:p w14:paraId="5206F79C" w14:textId="77777777" w:rsidR="00FA018C" w:rsidRPr="00312A76" w:rsidRDefault="00FA018C" w:rsidP="00FA018C">
      <w:pPr>
        <w:rPr>
          <w:rFonts w:ascii="Times New Roman" w:hAnsi="Times New Roman"/>
          <w:szCs w:val="24"/>
        </w:rPr>
      </w:pP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6014"/>
        <w:gridCol w:w="1276"/>
        <w:gridCol w:w="1366"/>
      </w:tblGrid>
      <w:tr w:rsidR="00FA018C" w:rsidRPr="00312A76" w14:paraId="3013C761" w14:textId="77777777" w:rsidTr="00BE31BE">
        <w:trPr>
          <w:trHeight w:val="549"/>
        </w:trPr>
        <w:tc>
          <w:tcPr>
            <w:tcW w:w="6014" w:type="dxa"/>
            <w:shd w:val="clear" w:color="auto" w:fill="F2F2F2" w:themeFill="background1" w:themeFillShade="F2"/>
            <w:vAlign w:val="center"/>
          </w:tcPr>
          <w:p w14:paraId="0594CD05" w14:textId="77777777" w:rsidR="00FA018C" w:rsidRDefault="00FA018C" w:rsidP="00BE31BE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efe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üresinc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zi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formun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elirtile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oşulla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l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lgil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i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değişiklik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aşand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m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?</w:t>
            </w:r>
          </w:p>
          <w:p w14:paraId="7055ECD1" w14:textId="28E56577" w:rsidR="009C1B89" w:rsidRPr="00312A76" w:rsidRDefault="009C1B89" w:rsidP="00BE31BE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9C1B89">
              <w:rPr>
                <w:rFonts w:ascii="Times New Roman" w:hAnsi="Times New Roman"/>
                <w:b w:val="0"/>
                <w:szCs w:val="24"/>
              </w:rPr>
              <w:t>Were there any departures from the conditions of the permit undertaken by you or other members of the team?</w:t>
            </w:r>
          </w:p>
        </w:tc>
        <w:tc>
          <w:tcPr>
            <w:tcW w:w="1276" w:type="dxa"/>
            <w:vAlign w:val="center"/>
          </w:tcPr>
          <w:p w14:paraId="2B6B0344" w14:textId="7C55C3C1" w:rsidR="00FA018C" w:rsidRPr="00312A76" w:rsidRDefault="00272E94" w:rsidP="00BE31BE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FA018C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2130541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18C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66" w:type="dxa"/>
            <w:vAlign w:val="center"/>
          </w:tcPr>
          <w:p w14:paraId="43690C90" w14:textId="64B43076" w:rsidR="00FA018C" w:rsidRPr="00312A76" w:rsidRDefault="00272E94" w:rsidP="00BE31BE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FA018C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1875840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18C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FA018C" w:rsidRPr="00312A76" w14:paraId="5788C28A" w14:textId="77777777" w:rsidTr="00BE31BE">
        <w:trPr>
          <w:trHeight w:val="549"/>
        </w:trPr>
        <w:tc>
          <w:tcPr>
            <w:tcW w:w="8656" w:type="dxa"/>
            <w:gridSpan w:val="3"/>
            <w:shd w:val="clear" w:color="auto" w:fill="F2F2F2" w:themeFill="background1" w:themeFillShade="F2"/>
            <w:vAlign w:val="center"/>
          </w:tcPr>
          <w:p w14:paraId="6C542E5D" w14:textId="77777777" w:rsidR="00FA018C" w:rsidRDefault="00272E94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EVET</w:t>
            </w:r>
            <w:r w:rsidR="00FA018C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FA018C" w:rsidRPr="00312A76">
              <w:rPr>
                <w:rFonts w:ascii="Times New Roman" w:hAnsi="Times New Roman"/>
                <w:b w:val="0"/>
                <w:szCs w:val="24"/>
              </w:rPr>
              <w:t>ise</w:t>
            </w:r>
            <w:proofErr w:type="spellEnd"/>
            <w:r w:rsidR="00FA018C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FA018C" w:rsidRPr="00312A76">
              <w:rPr>
                <w:rFonts w:ascii="Times New Roman" w:hAnsi="Times New Roman"/>
                <w:b w:val="0"/>
                <w:szCs w:val="24"/>
              </w:rPr>
              <w:t>detayları</w:t>
            </w:r>
            <w:proofErr w:type="spellEnd"/>
            <w:r w:rsidR="00FA018C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FA018C"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="00FA018C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01D4B0A1" w14:textId="74839DAB" w:rsidR="009C1B89" w:rsidRPr="00312A76" w:rsidRDefault="009C1B89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If yes please provide details.</w:t>
            </w:r>
          </w:p>
        </w:tc>
      </w:tr>
      <w:tr w:rsidR="00FA018C" w:rsidRPr="00312A76" w14:paraId="4B11DEB7" w14:textId="77777777" w:rsidTr="00BE31BE">
        <w:trPr>
          <w:trHeight w:val="549"/>
        </w:trPr>
        <w:tc>
          <w:tcPr>
            <w:tcW w:w="8656" w:type="dxa"/>
            <w:gridSpan w:val="3"/>
            <w:vAlign w:val="center"/>
          </w:tcPr>
          <w:p w14:paraId="349C0EDD" w14:textId="77777777" w:rsidR="00FA018C" w:rsidRPr="00312A76" w:rsidRDefault="00FA018C" w:rsidP="00BE31BE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61F2FFE3" w14:textId="77777777" w:rsidR="00FA018C" w:rsidRPr="00312A76" w:rsidRDefault="00FA018C" w:rsidP="00BE31BE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424F8BDE" w14:textId="77777777" w:rsidR="00FA018C" w:rsidRPr="00312A76" w:rsidRDefault="00FA018C" w:rsidP="00BE31BE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00B5ACC7" w14:textId="77777777" w:rsidR="00FA018C" w:rsidRPr="00312A76" w:rsidRDefault="00FA018C" w:rsidP="00BE31BE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54B1FBB3" w14:textId="77777777" w:rsidR="00FA018C" w:rsidRPr="00312A76" w:rsidRDefault="00FA018C" w:rsidP="00BE31BE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</w:tbl>
    <w:p w14:paraId="048A7D2C" w14:textId="77777777" w:rsidR="00C77544" w:rsidRPr="00312A76" w:rsidRDefault="00C77544" w:rsidP="001E7023">
      <w:pPr>
        <w:pStyle w:val="ListeParagraf"/>
        <w:spacing w:before="100" w:after="100"/>
        <w:ind w:left="360"/>
        <w:rPr>
          <w:rFonts w:ascii="Times New Roman" w:hAnsi="Times New Roman"/>
          <w:bCs/>
          <w:szCs w:val="24"/>
        </w:rPr>
      </w:pPr>
    </w:p>
    <w:p w14:paraId="4FF0AB3E" w14:textId="77777777" w:rsidR="00BE517F" w:rsidRPr="00312A76" w:rsidRDefault="00BE517F" w:rsidP="001E7023">
      <w:pPr>
        <w:pStyle w:val="ListeParagraf"/>
        <w:spacing w:before="100" w:after="100"/>
        <w:ind w:left="360"/>
        <w:rPr>
          <w:rFonts w:ascii="Times New Roman" w:hAnsi="Times New Roman"/>
          <w:bCs/>
          <w:szCs w:val="24"/>
        </w:rPr>
      </w:pPr>
    </w:p>
    <w:p w14:paraId="5EE65472" w14:textId="5EAF1D01" w:rsidR="0039203A" w:rsidRPr="00312A76" w:rsidRDefault="00F63469" w:rsidP="00C21498">
      <w:pPr>
        <w:spacing w:before="100" w:after="100"/>
        <w:rPr>
          <w:rFonts w:ascii="Times New Roman" w:hAnsi="Times New Roman"/>
          <w:bCs/>
          <w:szCs w:val="24"/>
        </w:rPr>
      </w:pPr>
      <w:r w:rsidRPr="00312A76">
        <w:rPr>
          <w:rFonts w:ascii="Times New Roman" w:hAnsi="Times New Roman"/>
          <w:bCs/>
          <w:szCs w:val="24"/>
        </w:rPr>
        <w:t xml:space="preserve">5. </w:t>
      </w:r>
      <w:proofErr w:type="spellStart"/>
      <w:r w:rsidR="00367633" w:rsidRPr="00312A76">
        <w:rPr>
          <w:rFonts w:ascii="Times New Roman" w:hAnsi="Times New Roman"/>
          <w:bCs/>
          <w:szCs w:val="24"/>
        </w:rPr>
        <w:t>Antarktika</w:t>
      </w:r>
      <w:proofErr w:type="spellEnd"/>
      <w:r w:rsidR="00367633" w:rsidRPr="00312A76">
        <w:rPr>
          <w:rFonts w:ascii="Times New Roman" w:hAnsi="Times New Roman"/>
          <w:bCs/>
          <w:szCs w:val="24"/>
        </w:rPr>
        <w:t xml:space="preserve"> </w:t>
      </w:r>
      <w:proofErr w:type="spellStart"/>
      <w:r w:rsidR="00367633" w:rsidRPr="00312A76">
        <w:rPr>
          <w:rFonts w:ascii="Times New Roman" w:hAnsi="Times New Roman"/>
          <w:bCs/>
          <w:szCs w:val="24"/>
        </w:rPr>
        <w:t>Özel</w:t>
      </w:r>
      <w:proofErr w:type="spellEnd"/>
      <w:r w:rsidR="00367633" w:rsidRPr="00312A76">
        <w:rPr>
          <w:rFonts w:ascii="Times New Roman" w:hAnsi="Times New Roman"/>
          <w:bCs/>
          <w:szCs w:val="24"/>
        </w:rPr>
        <w:t xml:space="preserve"> </w:t>
      </w:r>
      <w:proofErr w:type="spellStart"/>
      <w:r w:rsidR="00367633" w:rsidRPr="00312A76">
        <w:rPr>
          <w:rFonts w:ascii="Times New Roman" w:hAnsi="Times New Roman"/>
          <w:bCs/>
          <w:szCs w:val="24"/>
        </w:rPr>
        <w:t>Korumalı</w:t>
      </w:r>
      <w:proofErr w:type="spellEnd"/>
      <w:r w:rsidR="00367633" w:rsidRPr="00312A76">
        <w:rPr>
          <w:rFonts w:ascii="Times New Roman" w:hAnsi="Times New Roman"/>
          <w:bCs/>
          <w:szCs w:val="24"/>
        </w:rPr>
        <w:t xml:space="preserve"> </w:t>
      </w:r>
      <w:proofErr w:type="spellStart"/>
      <w:r w:rsidR="00367633" w:rsidRPr="00312A76">
        <w:rPr>
          <w:rFonts w:ascii="Times New Roman" w:hAnsi="Times New Roman"/>
          <w:bCs/>
          <w:szCs w:val="24"/>
        </w:rPr>
        <w:t>Bölge</w:t>
      </w:r>
      <w:proofErr w:type="spellEnd"/>
      <w:r w:rsidR="00367633" w:rsidRPr="00312A76">
        <w:rPr>
          <w:rFonts w:ascii="Times New Roman" w:hAnsi="Times New Roman"/>
          <w:bCs/>
          <w:szCs w:val="24"/>
        </w:rPr>
        <w:t xml:space="preserve"> </w:t>
      </w:r>
      <w:proofErr w:type="spellStart"/>
      <w:r w:rsidR="008257B2" w:rsidRPr="00312A76">
        <w:rPr>
          <w:rFonts w:ascii="Times New Roman" w:hAnsi="Times New Roman"/>
          <w:bCs/>
          <w:szCs w:val="24"/>
        </w:rPr>
        <w:t>Giriş</w:t>
      </w:r>
      <w:r w:rsidR="00367633" w:rsidRPr="00312A76">
        <w:rPr>
          <w:rFonts w:ascii="Times New Roman" w:hAnsi="Times New Roman"/>
          <w:bCs/>
          <w:szCs w:val="24"/>
        </w:rPr>
        <w:t>leri</w:t>
      </w:r>
      <w:proofErr w:type="spellEnd"/>
      <w:r w:rsidR="009C1B89">
        <w:rPr>
          <w:rFonts w:ascii="Times New Roman" w:hAnsi="Times New Roman"/>
          <w:bCs/>
          <w:szCs w:val="24"/>
        </w:rPr>
        <w:t xml:space="preserve"> / </w:t>
      </w:r>
      <w:r w:rsidR="009C1B89" w:rsidRPr="009C1B89">
        <w:rPr>
          <w:rFonts w:ascii="Times New Roman" w:hAnsi="Times New Roman"/>
          <w:bCs/>
          <w:szCs w:val="24"/>
        </w:rPr>
        <w:t>Entry to Antarctic Specially Protected Areas (ASPAs)</w:t>
      </w:r>
    </w:p>
    <w:p w14:paraId="45427AF8" w14:textId="77777777" w:rsidR="009E27ED" w:rsidRPr="00312A76" w:rsidRDefault="009E27ED" w:rsidP="00A60A08">
      <w:pPr>
        <w:spacing w:before="100" w:after="100"/>
        <w:rPr>
          <w:rFonts w:ascii="Times New Roman" w:hAnsi="Times New Roman"/>
          <w:bCs/>
          <w:szCs w:val="24"/>
        </w:rPr>
      </w:pPr>
    </w:p>
    <w:tbl>
      <w:tblPr>
        <w:tblStyle w:val="TabloKlavuzu"/>
        <w:tblW w:w="8566" w:type="dxa"/>
        <w:tblInd w:w="360" w:type="dxa"/>
        <w:tblLook w:val="04A0" w:firstRow="1" w:lastRow="0" w:firstColumn="1" w:lastColumn="0" w:noHBand="0" w:noVBand="1"/>
      </w:tblPr>
      <w:tblGrid>
        <w:gridCol w:w="4597"/>
        <w:gridCol w:w="1275"/>
        <w:gridCol w:w="1276"/>
        <w:gridCol w:w="1418"/>
      </w:tblGrid>
      <w:tr w:rsidR="00A60A08" w:rsidRPr="00312A76" w14:paraId="78CB88C0" w14:textId="77777777" w:rsidTr="00B962C1">
        <w:tc>
          <w:tcPr>
            <w:tcW w:w="4597" w:type="dxa"/>
            <w:shd w:val="clear" w:color="auto" w:fill="F2F2F2" w:themeFill="background1" w:themeFillShade="F2"/>
            <w:vAlign w:val="center"/>
          </w:tcPr>
          <w:p w14:paraId="1629C9A3" w14:textId="77777777" w:rsidR="009C1B89" w:rsidRDefault="00367633" w:rsidP="009C1B89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Özel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</w:t>
            </w:r>
            <w:r w:rsidR="00081B03" w:rsidRPr="00312A76">
              <w:rPr>
                <w:rFonts w:ascii="Times New Roman" w:hAnsi="Times New Roman"/>
                <w:b w:val="0"/>
                <w:szCs w:val="24"/>
              </w:rPr>
              <w:t>orumalı</w:t>
            </w:r>
            <w:proofErr w:type="spellEnd"/>
            <w:r w:rsidR="00081B03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</w:t>
            </w:r>
            <w:r w:rsidR="00081B03" w:rsidRPr="00312A76">
              <w:rPr>
                <w:rFonts w:ascii="Times New Roman" w:hAnsi="Times New Roman"/>
                <w:b w:val="0"/>
                <w:szCs w:val="24"/>
              </w:rPr>
              <w:t>ölgelerde</w:t>
            </w:r>
            <w:proofErr w:type="spellEnd"/>
            <w:r w:rsidR="00081B03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081B03" w:rsidRPr="00312A76">
              <w:rPr>
                <w:rFonts w:ascii="Times New Roman" w:hAnsi="Times New Roman"/>
                <w:b w:val="0"/>
                <w:szCs w:val="24"/>
              </w:rPr>
              <w:t>ö</w:t>
            </w:r>
            <w:r w:rsidR="00A60A08" w:rsidRPr="00312A76">
              <w:rPr>
                <w:rFonts w:ascii="Times New Roman" w:hAnsi="Times New Roman"/>
                <w:b w:val="0"/>
                <w:szCs w:val="24"/>
              </w:rPr>
              <w:t>rnekleme</w:t>
            </w:r>
            <w:proofErr w:type="spellEnd"/>
            <w:r w:rsidR="00A60A08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A60A08" w:rsidRPr="00312A76">
              <w:rPr>
                <w:rFonts w:ascii="Times New Roman" w:hAnsi="Times New Roman"/>
                <w:b w:val="0"/>
                <w:szCs w:val="24"/>
              </w:rPr>
              <w:t>için</w:t>
            </w:r>
            <w:proofErr w:type="spellEnd"/>
            <w:r w:rsidR="00A60A08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A60A08" w:rsidRPr="00312A76">
              <w:rPr>
                <w:rFonts w:ascii="Times New Roman" w:hAnsi="Times New Roman"/>
                <w:b w:val="0"/>
                <w:szCs w:val="24"/>
              </w:rPr>
              <w:t>verilen</w:t>
            </w:r>
            <w:proofErr w:type="spellEnd"/>
            <w:r w:rsidR="00A60A08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A60A08" w:rsidRPr="00312A76">
              <w:rPr>
                <w:rFonts w:ascii="Times New Roman" w:hAnsi="Times New Roman"/>
                <w:b w:val="0"/>
                <w:szCs w:val="24"/>
              </w:rPr>
              <w:t>izin</w:t>
            </w:r>
            <w:proofErr w:type="spellEnd"/>
            <w:r w:rsidR="00A60A08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A60A08" w:rsidRPr="00312A76">
              <w:rPr>
                <w:rFonts w:ascii="Times New Roman" w:hAnsi="Times New Roman"/>
                <w:b w:val="0"/>
                <w:szCs w:val="24"/>
              </w:rPr>
              <w:t>numarasını</w:t>
            </w:r>
            <w:proofErr w:type="spellEnd"/>
            <w:r w:rsidR="00A60A08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A60A08" w:rsidRPr="00312A76">
              <w:rPr>
                <w:rFonts w:ascii="Times New Roman" w:hAnsi="Times New Roman"/>
                <w:b w:val="0"/>
                <w:szCs w:val="24"/>
              </w:rPr>
              <w:t>yazınız</w:t>
            </w:r>
            <w:proofErr w:type="spellEnd"/>
            <w:r w:rsidR="00A60A08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05049B15" w14:textId="1D148703" w:rsidR="009C1B89" w:rsidRPr="009C1B89" w:rsidRDefault="009C1B89" w:rsidP="009C1B89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9C1B89">
              <w:rPr>
                <w:rFonts w:ascii="Times New Roman" w:hAnsi="Times New Roman"/>
                <w:b w:val="0"/>
                <w:szCs w:val="24"/>
              </w:rPr>
              <w:t>Pl</w:t>
            </w:r>
            <w:r>
              <w:rPr>
                <w:rFonts w:ascii="Times New Roman" w:hAnsi="Times New Roman"/>
                <w:b w:val="0"/>
                <w:szCs w:val="24"/>
              </w:rPr>
              <w:t xml:space="preserve">ease provide your permit number. </w:t>
            </w:r>
          </w:p>
          <w:p w14:paraId="227468F7" w14:textId="2AB26731" w:rsidR="009C1B89" w:rsidRPr="00312A76" w:rsidRDefault="009C1B89" w:rsidP="00367633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</w:p>
        </w:tc>
        <w:tc>
          <w:tcPr>
            <w:tcW w:w="3969" w:type="dxa"/>
            <w:gridSpan w:val="3"/>
          </w:tcPr>
          <w:p w14:paraId="66EBA2A5" w14:textId="77777777" w:rsidR="00A60A08" w:rsidRPr="00312A76" w:rsidRDefault="00A60A08" w:rsidP="001D4528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484D29" w:rsidRPr="00312A76" w14:paraId="1F19293F" w14:textId="77777777" w:rsidTr="00B962C1">
        <w:tc>
          <w:tcPr>
            <w:tcW w:w="4597" w:type="dxa"/>
            <w:shd w:val="clear" w:color="auto" w:fill="F2F2F2" w:themeFill="background1" w:themeFillShade="F2"/>
            <w:vAlign w:val="center"/>
          </w:tcPr>
          <w:p w14:paraId="3AFAEE81" w14:textId="77777777" w:rsidR="00484D29" w:rsidRDefault="00484D29" w:rsidP="00367633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Proj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alışmalar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apsamın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her </w:t>
            </w:r>
            <w:proofErr w:type="spellStart"/>
            <w:r w:rsidR="00367633" w:rsidRPr="00312A76">
              <w:rPr>
                <w:rFonts w:ascii="Times New Roman" w:hAnsi="Times New Roman"/>
                <w:b w:val="0"/>
                <w:szCs w:val="24"/>
              </w:rPr>
              <w:t>Özel</w:t>
            </w:r>
            <w:proofErr w:type="spellEnd"/>
            <w:r w:rsidR="00367633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367633" w:rsidRPr="00312A76">
              <w:rPr>
                <w:rFonts w:ascii="Times New Roman" w:hAnsi="Times New Roman"/>
                <w:b w:val="0"/>
                <w:szCs w:val="24"/>
              </w:rPr>
              <w:t>Korumal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367633" w:rsidRPr="00312A76">
              <w:rPr>
                <w:rFonts w:ascii="Times New Roman" w:hAnsi="Times New Roman"/>
                <w:b w:val="0"/>
                <w:szCs w:val="24"/>
              </w:rPr>
              <w:t>Bölg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çi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iriş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apa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işileri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simlerin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,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iriş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tarihlerin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v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ziyaret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ürelerin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334A34C6" w14:textId="479CA4DA" w:rsidR="009C1B89" w:rsidRPr="00312A76" w:rsidRDefault="009C1B89" w:rsidP="00367633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CA0B7D">
              <w:rPr>
                <w:rFonts w:ascii="Times New Roman" w:hAnsi="Times New Roman"/>
                <w:b w:val="0"/>
                <w:szCs w:val="24"/>
              </w:rPr>
              <w:t>Please list the names of those who entered each ASPA and provide the dates and duration of each ASPA visit.</w:t>
            </w:r>
          </w:p>
        </w:tc>
        <w:tc>
          <w:tcPr>
            <w:tcW w:w="3969" w:type="dxa"/>
            <w:gridSpan w:val="3"/>
          </w:tcPr>
          <w:p w14:paraId="40D74FB2" w14:textId="77777777" w:rsidR="00484D29" w:rsidRPr="00312A76" w:rsidRDefault="00484D29" w:rsidP="001D4528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8D73CD" w:rsidRPr="00312A76" w14:paraId="145898F2" w14:textId="77777777" w:rsidTr="00B962C1">
        <w:trPr>
          <w:trHeight w:val="549"/>
        </w:trPr>
        <w:tc>
          <w:tcPr>
            <w:tcW w:w="5872" w:type="dxa"/>
            <w:gridSpan w:val="2"/>
            <w:shd w:val="clear" w:color="auto" w:fill="F2F2F2" w:themeFill="background1" w:themeFillShade="F2"/>
            <w:vAlign w:val="center"/>
          </w:tcPr>
          <w:p w14:paraId="7B3CE089" w14:textId="77777777" w:rsidR="008D73CD" w:rsidRDefault="008D73CD" w:rsidP="00367633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Proj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alışmaların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verile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zi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formundak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aktiviteler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vey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367633" w:rsidRPr="00312A76">
              <w:rPr>
                <w:rFonts w:ascii="Times New Roman" w:hAnsi="Times New Roman"/>
                <w:b w:val="0"/>
                <w:szCs w:val="24"/>
              </w:rPr>
              <w:t>Özel</w:t>
            </w:r>
            <w:proofErr w:type="spellEnd"/>
            <w:r w:rsidR="00367633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367633" w:rsidRPr="00312A76">
              <w:rPr>
                <w:rFonts w:ascii="Times New Roman" w:hAnsi="Times New Roman"/>
                <w:b w:val="0"/>
                <w:szCs w:val="24"/>
              </w:rPr>
              <w:t>Korumalı</w:t>
            </w:r>
            <w:proofErr w:type="spellEnd"/>
            <w:r w:rsidR="00367633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367633" w:rsidRPr="00312A76">
              <w:rPr>
                <w:rFonts w:ascii="Times New Roman" w:hAnsi="Times New Roman"/>
                <w:b w:val="0"/>
                <w:szCs w:val="24"/>
              </w:rPr>
              <w:t>Bölg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önetim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planların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e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ala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tedbirler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aykır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i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faaliyet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erçekleşt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mi?</w:t>
            </w:r>
          </w:p>
          <w:p w14:paraId="2350179A" w14:textId="35930D20" w:rsidR="009C1B89" w:rsidRPr="00312A76" w:rsidRDefault="009C1B89" w:rsidP="00367633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9C1B89">
              <w:rPr>
                <w:rFonts w:ascii="Times New Roman" w:hAnsi="Times New Roman"/>
                <w:b w:val="0"/>
                <w:szCs w:val="24"/>
              </w:rPr>
              <w:t>Did you or any of your team undertake any activities not listed in your permit or contrary to the measures within the ASPA management plan?</w:t>
            </w:r>
          </w:p>
        </w:tc>
        <w:tc>
          <w:tcPr>
            <w:tcW w:w="1276" w:type="dxa"/>
            <w:vAlign w:val="center"/>
          </w:tcPr>
          <w:p w14:paraId="52A62DE2" w14:textId="20330CAF" w:rsidR="008D73CD" w:rsidRPr="00312A76" w:rsidRDefault="00272E94" w:rsidP="008D73CD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8D73CD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1525681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73CD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418" w:type="dxa"/>
            <w:vAlign w:val="center"/>
          </w:tcPr>
          <w:p w14:paraId="4C3B271E" w14:textId="54FF923D" w:rsidR="008D73CD" w:rsidRPr="00312A76" w:rsidRDefault="00272E94" w:rsidP="008D73CD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8D73CD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2081479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73CD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8D73CD" w:rsidRPr="00312A76" w14:paraId="0B709454" w14:textId="77777777" w:rsidTr="00B962C1">
        <w:trPr>
          <w:trHeight w:val="549"/>
        </w:trPr>
        <w:tc>
          <w:tcPr>
            <w:tcW w:w="8566" w:type="dxa"/>
            <w:gridSpan w:val="4"/>
            <w:shd w:val="clear" w:color="auto" w:fill="F2F2F2" w:themeFill="background1" w:themeFillShade="F2"/>
            <w:vAlign w:val="center"/>
          </w:tcPr>
          <w:p w14:paraId="719017A8" w14:textId="77777777" w:rsidR="008D73CD" w:rsidRDefault="00272E94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EVET</w:t>
            </w:r>
            <w:r w:rsidR="008D73CD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73CD" w:rsidRPr="00312A76">
              <w:rPr>
                <w:rFonts w:ascii="Times New Roman" w:hAnsi="Times New Roman"/>
                <w:b w:val="0"/>
                <w:szCs w:val="24"/>
              </w:rPr>
              <w:t>ise</w:t>
            </w:r>
            <w:proofErr w:type="spellEnd"/>
            <w:r w:rsidR="008D73CD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73CD" w:rsidRPr="00312A76">
              <w:rPr>
                <w:rFonts w:ascii="Times New Roman" w:hAnsi="Times New Roman"/>
                <w:b w:val="0"/>
                <w:szCs w:val="24"/>
              </w:rPr>
              <w:t>detayları</w:t>
            </w:r>
            <w:proofErr w:type="spellEnd"/>
            <w:r w:rsidR="008D73CD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8D73CD"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="008D73CD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25F036BC" w14:textId="4479B192" w:rsidR="009C1B89" w:rsidRPr="00312A76" w:rsidRDefault="009C1B89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 w:rsidRPr="00CA0B7D">
              <w:rPr>
                <w:rFonts w:ascii="Times New Roman" w:hAnsi="Times New Roman"/>
                <w:b w:val="0"/>
                <w:szCs w:val="24"/>
              </w:rPr>
              <w:t>If ‘yes’, then please provide full details</w:t>
            </w:r>
            <w:r>
              <w:rPr>
                <w:rFonts w:ascii="Times New Roman" w:hAnsi="Times New Roman"/>
                <w:b w:val="0"/>
                <w:szCs w:val="24"/>
              </w:rPr>
              <w:t xml:space="preserve">. </w:t>
            </w:r>
          </w:p>
        </w:tc>
      </w:tr>
      <w:tr w:rsidR="008D73CD" w:rsidRPr="00312A76" w14:paraId="30A8A128" w14:textId="77777777" w:rsidTr="00B962C1">
        <w:trPr>
          <w:trHeight w:val="549"/>
        </w:trPr>
        <w:tc>
          <w:tcPr>
            <w:tcW w:w="8566" w:type="dxa"/>
            <w:gridSpan w:val="4"/>
            <w:vAlign w:val="center"/>
          </w:tcPr>
          <w:p w14:paraId="448EADA6" w14:textId="77777777" w:rsidR="008D73CD" w:rsidRPr="00312A76" w:rsidRDefault="008D73CD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  <w:tr w:rsidR="00230A13" w:rsidRPr="00312A76" w14:paraId="73C5A4E7" w14:textId="77777777" w:rsidTr="00B962C1">
        <w:trPr>
          <w:trHeight w:val="549"/>
        </w:trPr>
        <w:tc>
          <w:tcPr>
            <w:tcW w:w="5872" w:type="dxa"/>
            <w:gridSpan w:val="2"/>
            <w:shd w:val="clear" w:color="auto" w:fill="F2F2F2" w:themeFill="background1" w:themeFillShade="F2"/>
            <w:vAlign w:val="center"/>
          </w:tcPr>
          <w:p w14:paraId="137EEC49" w14:textId="77777777" w:rsidR="00230A13" w:rsidRDefault="00230A13" w:rsidP="00367633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lastRenderedPageBreak/>
              <w:t>Giriş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apıla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367633" w:rsidRPr="00312A76">
              <w:rPr>
                <w:rFonts w:ascii="Times New Roman" w:hAnsi="Times New Roman"/>
                <w:b w:val="0"/>
                <w:szCs w:val="24"/>
              </w:rPr>
              <w:t>Özel</w:t>
            </w:r>
            <w:proofErr w:type="spellEnd"/>
            <w:r w:rsidR="00367633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367633" w:rsidRPr="00312A76">
              <w:rPr>
                <w:rFonts w:ascii="Times New Roman" w:hAnsi="Times New Roman"/>
                <w:b w:val="0"/>
                <w:szCs w:val="24"/>
              </w:rPr>
              <w:t>Korumalı</w:t>
            </w:r>
            <w:proofErr w:type="spellEnd"/>
            <w:r w:rsidR="00367633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367633" w:rsidRPr="00312A76">
              <w:rPr>
                <w:rFonts w:ascii="Times New Roman" w:hAnsi="Times New Roman"/>
                <w:b w:val="0"/>
                <w:szCs w:val="24"/>
              </w:rPr>
              <w:t>Bölged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izi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ziyaretiniz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vey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öncek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ziyaretlerde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aynaklana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nsa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etkiler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özlemlediniz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mi?</w:t>
            </w:r>
          </w:p>
          <w:p w14:paraId="503B4BEE" w14:textId="073B585B" w:rsidR="009C1B89" w:rsidRPr="00312A76" w:rsidRDefault="009C1B89" w:rsidP="00367633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CA0B7D">
              <w:rPr>
                <w:rFonts w:ascii="Times New Roman" w:hAnsi="Times New Roman"/>
                <w:b w:val="0"/>
                <w:szCs w:val="24"/>
              </w:rPr>
              <w:t>Did you observe any human impacts in the ASPA resulting either from your visit or previous visits?</w:t>
            </w:r>
          </w:p>
        </w:tc>
        <w:tc>
          <w:tcPr>
            <w:tcW w:w="1276" w:type="dxa"/>
            <w:vAlign w:val="center"/>
          </w:tcPr>
          <w:p w14:paraId="0DDCBF7B" w14:textId="4176B1B5" w:rsidR="00230A13" w:rsidRPr="00312A76" w:rsidRDefault="00272E94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230A13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271912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A13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418" w:type="dxa"/>
            <w:vAlign w:val="center"/>
          </w:tcPr>
          <w:p w14:paraId="68AA993D" w14:textId="38E2FCB6" w:rsidR="00230A13" w:rsidRPr="00312A76" w:rsidRDefault="00272E94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230A13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472638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0A13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230A13" w:rsidRPr="00312A76" w14:paraId="3A38D3D1" w14:textId="77777777" w:rsidTr="00B962C1">
        <w:trPr>
          <w:trHeight w:val="549"/>
        </w:trPr>
        <w:tc>
          <w:tcPr>
            <w:tcW w:w="8566" w:type="dxa"/>
            <w:gridSpan w:val="4"/>
            <w:shd w:val="clear" w:color="auto" w:fill="F2F2F2" w:themeFill="background1" w:themeFillShade="F2"/>
            <w:vAlign w:val="center"/>
          </w:tcPr>
          <w:p w14:paraId="2EB7773F" w14:textId="77777777" w:rsidR="00230A13" w:rsidRDefault="00272E94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EVET</w:t>
            </w:r>
            <w:r w:rsidR="00230A13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230A13" w:rsidRPr="00312A76">
              <w:rPr>
                <w:rFonts w:ascii="Times New Roman" w:hAnsi="Times New Roman"/>
                <w:b w:val="0"/>
                <w:szCs w:val="24"/>
              </w:rPr>
              <w:t>ise</w:t>
            </w:r>
            <w:proofErr w:type="spellEnd"/>
            <w:r w:rsidR="00230A13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230A13" w:rsidRPr="00312A76">
              <w:rPr>
                <w:rFonts w:ascii="Times New Roman" w:hAnsi="Times New Roman"/>
                <w:b w:val="0"/>
                <w:szCs w:val="24"/>
              </w:rPr>
              <w:t>detayları</w:t>
            </w:r>
            <w:proofErr w:type="spellEnd"/>
            <w:r w:rsidR="00230A13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230A13"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="00230A13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005439C4" w14:textId="4F666F9F" w:rsidR="009C1B89" w:rsidRPr="00312A76" w:rsidRDefault="009C1B89" w:rsidP="00272E94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 w:rsidRPr="00CA0B7D">
              <w:rPr>
                <w:rFonts w:ascii="Times New Roman" w:hAnsi="Times New Roman"/>
                <w:b w:val="0"/>
                <w:szCs w:val="24"/>
              </w:rPr>
              <w:t>If ‘yes’, then please provide full details</w:t>
            </w:r>
            <w:r>
              <w:rPr>
                <w:rFonts w:ascii="Times New Roman" w:hAnsi="Times New Roman"/>
                <w:b w:val="0"/>
                <w:szCs w:val="24"/>
              </w:rPr>
              <w:t>.</w:t>
            </w:r>
          </w:p>
        </w:tc>
      </w:tr>
      <w:tr w:rsidR="00230A13" w:rsidRPr="00312A76" w14:paraId="045E0A8B" w14:textId="77777777" w:rsidTr="00B962C1">
        <w:trPr>
          <w:trHeight w:val="549"/>
        </w:trPr>
        <w:tc>
          <w:tcPr>
            <w:tcW w:w="8566" w:type="dxa"/>
            <w:gridSpan w:val="4"/>
            <w:vAlign w:val="center"/>
          </w:tcPr>
          <w:p w14:paraId="3122DAEF" w14:textId="77777777" w:rsidR="00230A13" w:rsidRPr="00312A76" w:rsidRDefault="00230A13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2135DB2B" w14:textId="77777777" w:rsidR="00230A13" w:rsidRPr="00312A76" w:rsidRDefault="00230A13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2A25BA05" w14:textId="77777777" w:rsidR="00230A13" w:rsidRPr="00312A76" w:rsidRDefault="00230A13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  <w:tr w:rsidR="00BE55D9" w:rsidRPr="00312A76" w14:paraId="2C12B1C2" w14:textId="77777777" w:rsidTr="00B962C1">
        <w:trPr>
          <w:trHeight w:val="549"/>
        </w:trPr>
        <w:tc>
          <w:tcPr>
            <w:tcW w:w="5872" w:type="dxa"/>
            <w:gridSpan w:val="2"/>
            <w:shd w:val="clear" w:color="auto" w:fill="F2F2F2" w:themeFill="background1" w:themeFillShade="F2"/>
            <w:vAlign w:val="center"/>
          </w:tcPr>
          <w:p w14:paraId="33530EFE" w14:textId="3A6CD2FB" w:rsidR="00C00F89" w:rsidRDefault="00BE55D9" w:rsidP="00C00F89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iriş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apıla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5C4D47" w:rsidRPr="00312A76">
              <w:rPr>
                <w:rFonts w:ascii="Times New Roman" w:hAnsi="Times New Roman"/>
                <w:b w:val="0"/>
                <w:szCs w:val="24"/>
              </w:rPr>
              <w:t>Özel</w:t>
            </w:r>
            <w:proofErr w:type="spellEnd"/>
            <w:r w:rsidR="005C4D47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5C4D47" w:rsidRPr="00312A76">
              <w:rPr>
                <w:rFonts w:ascii="Times New Roman" w:hAnsi="Times New Roman"/>
                <w:b w:val="0"/>
                <w:szCs w:val="24"/>
              </w:rPr>
              <w:t>Korumalı</w:t>
            </w:r>
            <w:proofErr w:type="spellEnd"/>
            <w:r w:rsidR="005C4D47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5C4D47" w:rsidRPr="00312A76">
              <w:rPr>
                <w:rFonts w:ascii="Times New Roman" w:hAnsi="Times New Roman"/>
                <w:b w:val="0"/>
                <w:szCs w:val="24"/>
              </w:rPr>
              <w:t>Bölgenin</w:t>
            </w:r>
            <w:proofErr w:type="spellEnd"/>
            <w:r w:rsidR="00B962C1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hyperlink r:id="rId8" w:history="1">
              <w:proofErr w:type="spellStart"/>
              <w:r w:rsidR="00B962C1" w:rsidRPr="00C00F89">
                <w:rPr>
                  <w:rStyle w:val="Kpr"/>
                  <w:rFonts w:ascii="Times New Roman" w:hAnsi="Times New Roman"/>
                  <w:b w:val="0"/>
                  <w:szCs w:val="24"/>
                </w:rPr>
                <w:t>önemli</w:t>
              </w:r>
              <w:proofErr w:type="spellEnd"/>
              <w:r w:rsidR="00B962C1" w:rsidRPr="00C00F89">
                <w:rPr>
                  <w:rStyle w:val="Kpr"/>
                  <w:rFonts w:ascii="Times New Roman" w:hAnsi="Times New Roman"/>
                  <w:b w:val="0"/>
                  <w:szCs w:val="24"/>
                </w:rPr>
                <w:t xml:space="preserve"> </w:t>
              </w:r>
              <w:proofErr w:type="spellStart"/>
              <w:r w:rsidR="00B962C1" w:rsidRPr="00C00F89">
                <w:rPr>
                  <w:rStyle w:val="Kpr"/>
                  <w:rFonts w:ascii="Times New Roman" w:hAnsi="Times New Roman"/>
                  <w:b w:val="0"/>
                  <w:szCs w:val="24"/>
                </w:rPr>
                <w:t>özelliklerinin</w:t>
              </w:r>
              <w:proofErr w:type="spellEnd"/>
            </w:hyperlink>
            <w:r w:rsidR="00B962C1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B962C1" w:rsidRPr="00312A76">
              <w:rPr>
                <w:rFonts w:ascii="Times New Roman" w:hAnsi="Times New Roman"/>
                <w:b w:val="0"/>
                <w:szCs w:val="24"/>
              </w:rPr>
              <w:t>hala</w:t>
            </w:r>
            <w:proofErr w:type="spellEnd"/>
            <w:r w:rsidR="00B962C1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B962C1" w:rsidRPr="00312A76">
              <w:rPr>
                <w:rFonts w:ascii="Times New Roman" w:hAnsi="Times New Roman"/>
                <w:b w:val="0"/>
                <w:szCs w:val="24"/>
              </w:rPr>
              <w:t>geçerli</w:t>
            </w:r>
            <w:proofErr w:type="spellEnd"/>
            <w:r w:rsidR="00B962C1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B962C1" w:rsidRPr="00312A76">
              <w:rPr>
                <w:rFonts w:ascii="Times New Roman" w:hAnsi="Times New Roman"/>
                <w:b w:val="0"/>
                <w:szCs w:val="24"/>
              </w:rPr>
              <w:t>olduğunu</w:t>
            </w:r>
            <w:proofErr w:type="spellEnd"/>
            <w:r w:rsidR="00B962C1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B962C1" w:rsidRPr="00312A76">
              <w:rPr>
                <w:rFonts w:ascii="Times New Roman" w:hAnsi="Times New Roman"/>
                <w:b w:val="0"/>
                <w:szCs w:val="24"/>
              </w:rPr>
              <w:t>düşünüyor</w:t>
            </w:r>
            <w:proofErr w:type="spellEnd"/>
            <w:r w:rsidR="00B962C1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B962C1" w:rsidRPr="00312A76">
              <w:rPr>
                <w:rFonts w:ascii="Times New Roman" w:hAnsi="Times New Roman"/>
                <w:b w:val="0"/>
                <w:szCs w:val="24"/>
              </w:rPr>
              <w:t>musunuz</w:t>
            </w:r>
            <w:proofErr w:type="spellEnd"/>
            <w:r w:rsidR="00B962C1" w:rsidRPr="00312A76">
              <w:rPr>
                <w:rFonts w:ascii="Times New Roman" w:hAnsi="Times New Roman"/>
                <w:b w:val="0"/>
                <w:szCs w:val="24"/>
              </w:rPr>
              <w:t xml:space="preserve">? </w:t>
            </w:r>
            <w:proofErr w:type="spellStart"/>
            <w:r w:rsidR="00B962C1" w:rsidRPr="00312A76">
              <w:rPr>
                <w:rFonts w:ascii="Times New Roman" w:hAnsi="Times New Roman"/>
                <w:b w:val="0"/>
                <w:szCs w:val="24"/>
              </w:rPr>
              <w:t>Özel</w:t>
            </w:r>
            <w:proofErr w:type="spellEnd"/>
            <w:r w:rsidR="00B962C1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B962C1" w:rsidRPr="00312A76">
              <w:rPr>
                <w:rFonts w:ascii="Times New Roman" w:hAnsi="Times New Roman"/>
                <w:b w:val="0"/>
                <w:szCs w:val="24"/>
              </w:rPr>
              <w:t>yerler</w:t>
            </w:r>
            <w:proofErr w:type="spellEnd"/>
            <w:r w:rsidR="00B962C1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B962C1" w:rsidRPr="00312A76">
              <w:rPr>
                <w:rFonts w:ascii="Times New Roman" w:hAnsi="Times New Roman"/>
                <w:b w:val="0"/>
                <w:szCs w:val="24"/>
              </w:rPr>
              <w:t>veya</w:t>
            </w:r>
            <w:proofErr w:type="spellEnd"/>
            <w:r w:rsidR="00B962C1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B962C1" w:rsidRPr="00312A76">
              <w:rPr>
                <w:rFonts w:ascii="Times New Roman" w:hAnsi="Times New Roman"/>
                <w:b w:val="0"/>
                <w:szCs w:val="24"/>
              </w:rPr>
              <w:t>türler</w:t>
            </w:r>
            <w:proofErr w:type="spellEnd"/>
            <w:r w:rsidR="00B962C1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B962C1" w:rsidRPr="00312A76">
              <w:rPr>
                <w:rFonts w:ascii="Times New Roman" w:hAnsi="Times New Roman"/>
                <w:b w:val="0"/>
                <w:szCs w:val="24"/>
              </w:rPr>
              <w:t>yeterince</w:t>
            </w:r>
            <w:proofErr w:type="spellEnd"/>
            <w:r w:rsidR="00B962C1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B962C1" w:rsidRPr="00312A76">
              <w:rPr>
                <w:rFonts w:ascii="Times New Roman" w:hAnsi="Times New Roman"/>
                <w:b w:val="0"/>
                <w:szCs w:val="24"/>
              </w:rPr>
              <w:t>korunuyor</w:t>
            </w:r>
            <w:proofErr w:type="spellEnd"/>
            <w:r w:rsidR="00B962C1" w:rsidRPr="00312A76">
              <w:rPr>
                <w:rFonts w:ascii="Times New Roman" w:hAnsi="Times New Roman"/>
                <w:b w:val="0"/>
                <w:szCs w:val="24"/>
              </w:rPr>
              <w:t xml:space="preserve"> mu?</w:t>
            </w:r>
            <w:r w:rsidR="004D4F7F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</w:p>
          <w:p w14:paraId="26C716DE" w14:textId="5E4BAD1F" w:rsidR="00C00F89" w:rsidRPr="00312A76" w:rsidRDefault="00C00F89" w:rsidP="005E4E73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C00F89">
              <w:rPr>
                <w:rFonts w:ascii="Times New Roman" w:hAnsi="Times New Roman"/>
                <w:b w:val="0"/>
                <w:szCs w:val="24"/>
              </w:rPr>
              <w:t xml:space="preserve">Do you think the designation of the ASPA is still valid and were </w:t>
            </w:r>
            <w:hyperlink r:id="rId9" w:history="1">
              <w:r w:rsidRPr="00C00F89">
                <w:rPr>
                  <w:rStyle w:val="Kpr"/>
                  <w:rFonts w:ascii="Times New Roman" w:hAnsi="Times New Roman"/>
                  <w:b w:val="0"/>
                  <w:szCs w:val="24"/>
                </w:rPr>
                <w:t>key values</w:t>
              </w:r>
            </w:hyperlink>
            <w:r w:rsidRPr="00C00F89">
              <w:rPr>
                <w:rFonts w:ascii="Times New Roman" w:hAnsi="Times New Roman"/>
                <w:b w:val="0"/>
                <w:szCs w:val="24"/>
              </w:rPr>
              <w:t>, locations/species being adequately protected?</w:t>
            </w:r>
          </w:p>
        </w:tc>
        <w:tc>
          <w:tcPr>
            <w:tcW w:w="1276" w:type="dxa"/>
            <w:vAlign w:val="center"/>
          </w:tcPr>
          <w:p w14:paraId="3EC5081B" w14:textId="560186B2" w:rsidR="00BE55D9" w:rsidRPr="00312A76" w:rsidRDefault="00272E94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BE55D9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1427194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5D9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418" w:type="dxa"/>
            <w:vAlign w:val="center"/>
          </w:tcPr>
          <w:p w14:paraId="27D4DC43" w14:textId="7DA9D034" w:rsidR="00BE55D9" w:rsidRPr="00312A76" w:rsidRDefault="00272E94" w:rsidP="001D4528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BE55D9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902482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55D9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BE55D9" w:rsidRPr="00312A76" w14:paraId="28F20762" w14:textId="77777777" w:rsidTr="00B962C1">
        <w:trPr>
          <w:trHeight w:val="549"/>
        </w:trPr>
        <w:tc>
          <w:tcPr>
            <w:tcW w:w="8566" w:type="dxa"/>
            <w:gridSpan w:val="4"/>
            <w:shd w:val="clear" w:color="auto" w:fill="F2F2F2" w:themeFill="background1" w:themeFillShade="F2"/>
            <w:vAlign w:val="center"/>
          </w:tcPr>
          <w:p w14:paraId="3B39A3A4" w14:textId="77777777" w:rsidR="00BE55D9" w:rsidRDefault="00272E94" w:rsidP="001D4528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HAYIR-NO</w:t>
            </w:r>
            <w:r w:rsidR="00BE55D9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BE55D9" w:rsidRPr="00312A76">
              <w:rPr>
                <w:rFonts w:ascii="Times New Roman" w:hAnsi="Times New Roman"/>
                <w:b w:val="0"/>
                <w:szCs w:val="24"/>
              </w:rPr>
              <w:t>ise</w:t>
            </w:r>
            <w:proofErr w:type="spellEnd"/>
            <w:r w:rsidR="00BE55D9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BE55D9" w:rsidRPr="00312A76">
              <w:rPr>
                <w:rFonts w:ascii="Times New Roman" w:hAnsi="Times New Roman"/>
                <w:b w:val="0"/>
                <w:szCs w:val="24"/>
              </w:rPr>
              <w:t>detayları</w:t>
            </w:r>
            <w:proofErr w:type="spellEnd"/>
            <w:r w:rsidR="00BE55D9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BE55D9"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="00BE55D9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643A3AE3" w14:textId="23A1CA41" w:rsidR="005E4E73" w:rsidRPr="00312A76" w:rsidRDefault="005E4E73" w:rsidP="001D4528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 w:rsidRPr="00CA0B7D">
              <w:rPr>
                <w:rFonts w:ascii="Times New Roman" w:hAnsi="Times New Roman"/>
                <w:b w:val="0"/>
                <w:szCs w:val="24"/>
              </w:rPr>
              <w:t>If ‘no’, then please provide full details</w:t>
            </w:r>
            <w:r>
              <w:rPr>
                <w:rFonts w:ascii="Times New Roman" w:hAnsi="Times New Roman"/>
                <w:b w:val="0"/>
                <w:szCs w:val="24"/>
              </w:rPr>
              <w:t xml:space="preserve">. </w:t>
            </w:r>
          </w:p>
        </w:tc>
      </w:tr>
      <w:tr w:rsidR="00BE55D9" w:rsidRPr="00312A76" w14:paraId="5FCBFE07" w14:textId="77777777" w:rsidTr="00B962C1">
        <w:trPr>
          <w:trHeight w:val="549"/>
        </w:trPr>
        <w:tc>
          <w:tcPr>
            <w:tcW w:w="8566" w:type="dxa"/>
            <w:gridSpan w:val="4"/>
            <w:vAlign w:val="center"/>
          </w:tcPr>
          <w:p w14:paraId="68120A2C" w14:textId="77777777" w:rsidR="00BE55D9" w:rsidRPr="00312A76" w:rsidRDefault="00BE55D9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171D3671" w14:textId="77777777" w:rsidR="00BE55D9" w:rsidRPr="00312A76" w:rsidRDefault="00BE55D9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56BE5B93" w14:textId="77777777" w:rsidR="00BE55D9" w:rsidRPr="00312A76" w:rsidRDefault="00BE55D9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</w:tbl>
    <w:p w14:paraId="7E8E2F6D" w14:textId="77777777" w:rsidR="00FA018C" w:rsidRPr="00312A76" w:rsidRDefault="00FA018C" w:rsidP="00FA018C">
      <w:pPr>
        <w:rPr>
          <w:rFonts w:ascii="Times New Roman" w:hAnsi="Times New Roman"/>
          <w:szCs w:val="24"/>
        </w:rPr>
      </w:pPr>
    </w:p>
    <w:tbl>
      <w:tblPr>
        <w:tblStyle w:val="TabloKlavuzu"/>
        <w:tblW w:w="0" w:type="auto"/>
        <w:tblInd w:w="360" w:type="dxa"/>
        <w:tblLook w:val="04A0" w:firstRow="1" w:lastRow="0" w:firstColumn="1" w:lastColumn="0" w:noHBand="0" w:noVBand="1"/>
      </w:tblPr>
      <w:tblGrid>
        <w:gridCol w:w="6014"/>
        <w:gridCol w:w="1276"/>
        <w:gridCol w:w="1366"/>
      </w:tblGrid>
      <w:tr w:rsidR="00FA018C" w:rsidRPr="00312A76" w14:paraId="19923136" w14:textId="77777777" w:rsidTr="00BE31BE">
        <w:trPr>
          <w:trHeight w:val="549"/>
        </w:trPr>
        <w:tc>
          <w:tcPr>
            <w:tcW w:w="6014" w:type="dxa"/>
            <w:shd w:val="clear" w:color="auto" w:fill="F2F2F2" w:themeFill="background1" w:themeFillShade="F2"/>
            <w:vAlign w:val="center"/>
          </w:tcPr>
          <w:p w14:paraId="1EE7AF97" w14:textId="77777777" w:rsidR="00FA018C" w:rsidRDefault="00FA018C" w:rsidP="00BE31BE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efe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üresinc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zi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formun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elirtile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oşulla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l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ilgil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bir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değişiklik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aşand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mı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?</w:t>
            </w:r>
          </w:p>
          <w:p w14:paraId="2FBE637B" w14:textId="33E80D1C" w:rsidR="00C26AA9" w:rsidRPr="00312A76" w:rsidRDefault="00C26AA9" w:rsidP="00BE31BE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C26AA9">
              <w:rPr>
                <w:rFonts w:ascii="Times New Roman" w:hAnsi="Times New Roman"/>
                <w:b w:val="0"/>
                <w:szCs w:val="24"/>
              </w:rPr>
              <w:t>Were there any departures from</w:t>
            </w:r>
            <w:r>
              <w:rPr>
                <w:rFonts w:ascii="Times New Roman" w:hAnsi="Times New Roman"/>
                <w:b w:val="0"/>
                <w:szCs w:val="24"/>
              </w:rPr>
              <w:t xml:space="preserve"> the activities listed in your </w:t>
            </w:r>
            <w:proofErr w:type="spellStart"/>
            <w:r w:rsidR="008D6794">
              <w:rPr>
                <w:rFonts w:ascii="Times New Roman" w:hAnsi="Times New Roman"/>
                <w:b w:val="0"/>
                <w:szCs w:val="24"/>
              </w:rPr>
              <w:t>PNF</w:t>
            </w:r>
            <w:r>
              <w:rPr>
                <w:rFonts w:ascii="Times New Roman" w:hAnsi="Times New Roman"/>
                <w:b w:val="0"/>
                <w:szCs w:val="24"/>
              </w:rPr>
              <w:t>Form</w:t>
            </w:r>
            <w:proofErr w:type="spellEnd"/>
            <w:r>
              <w:rPr>
                <w:rFonts w:ascii="Times New Roman" w:hAnsi="Times New Roman"/>
                <w:b w:val="0"/>
                <w:szCs w:val="24"/>
              </w:rPr>
              <w:t xml:space="preserve">? </w:t>
            </w:r>
          </w:p>
        </w:tc>
        <w:tc>
          <w:tcPr>
            <w:tcW w:w="1276" w:type="dxa"/>
            <w:vAlign w:val="center"/>
          </w:tcPr>
          <w:p w14:paraId="35FB3B54" w14:textId="709687CF" w:rsidR="00FA018C" w:rsidRPr="00312A76" w:rsidRDefault="00272E94" w:rsidP="00BE31BE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EVET-YES</w:t>
            </w:r>
            <w:r w:rsidR="00FA018C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25502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18C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  <w:tc>
          <w:tcPr>
            <w:tcW w:w="1366" w:type="dxa"/>
            <w:vAlign w:val="center"/>
          </w:tcPr>
          <w:p w14:paraId="021FD099" w14:textId="6DB220B3" w:rsidR="00FA018C" w:rsidRPr="00312A76" w:rsidRDefault="00272E94" w:rsidP="00BE31BE">
            <w:pPr>
              <w:pStyle w:val="ListeParagraf"/>
              <w:ind w:left="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Cs w:val="24"/>
              </w:rPr>
              <w:t>HAYIR-NO</w:t>
            </w:r>
            <w:r w:rsidR="00FA018C" w:rsidRPr="00312A76">
              <w:rPr>
                <w:rFonts w:ascii="Times New Roman" w:hAnsi="Times New Roman"/>
                <w:bCs/>
                <w:szCs w:val="24"/>
              </w:rPr>
              <w:t xml:space="preserve">     </w:t>
            </w:r>
            <w:sdt>
              <w:sdtPr>
                <w:rPr>
                  <w:rFonts w:ascii="Times New Roman" w:hAnsi="Times New Roman"/>
                  <w:bCs/>
                  <w:szCs w:val="24"/>
                </w:rPr>
                <w:id w:val="-1923247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18C" w:rsidRPr="00312A76">
                  <w:rPr>
                    <w:rFonts w:ascii="Segoe UI Symbol" w:eastAsia="MS Gothic" w:hAnsi="Segoe UI Symbol" w:cs="Segoe UI Symbol"/>
                    <w:bCs/>
                    <w:szCs w:val="24"/>
                  </w:rPr>
                  <w:t>☐</w:t>
                </w:r>
              </w:sdtContent>
            </w:sdt>
          </w:p>
        </w:tc>
      </w:tr>
      <w:tr w:rsidR="00FA018C" w:rsidRPr="00312A76" w14:paraId="19930F70" w14:textId="77777777" w:rsidTr="00BE31BE">
        <w:trPr>
          <w:trHeight w:val="549"/>
        </w:trPr>
        <w:tc>
          <w:tcPr>
            <w:tcW w:w="8656" w:type="dxa"/>
            <w:gridSpan w:val="3"/>
            <w:shd w:val="clear" w:color="auto" w:fill="F2F2F2" w:themeFill="background1" w:themeFillShade="F2"/>
            <w:vAlign w:val="center"/>
          </w:tcPr>
          <w:p w14:paraId="0EF04E10" w14:textId="77777777" w:rsidR="00FA018C" w:rsidRDefault="00F42F9B" w:rsidP="00BE31BE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EVET</w:t>
            </w:r>
            <w:r w:rsidR="00FA018C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FA018C" w:rsidRPr="00312A76">
              <w:rPr>
                <w:rFonts w:ascii="Times New Roman" w:hAnsi="Times New Roman"/>
                <w:b w:val="0"/>
                <w:szCs w:val="24"/>
              </w:rPr>
              <w:t>ise</w:t>
            </w:r>
            <w:proofErr w:type="spellEnd"/>
            <w:r w:rsidR="00FA018C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FA018C" w:rsidRPr="00312A76">
              <w:rPr>
                <w:rFonts w:ascii="Times New Roman" w:hAnsi="Times New Roman"/>
                <w:b w:val="0"/>
                <w:szCs w:val="24"/>
              </w:rPr>
              <w:t>detayları</w:t>
            </w:r>
            <w:proofErr w:type="spellEnd"/>
            <w:r w:rsidR="00FA018C"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="00FA018C" w:rsidRPr="00312A76">
              <w:rPr>
                <w:rFonts w:ascii="Times New Roman" w:hAnsi="Times New Roman"/>
                <w:b w:val="0"/>
                <w:szCs w:val="24"/>
              </w:rPr>
              <w:t>belirtiniz</w:t>
            </w:r>
            <w:proofErr w:type="spellEnd"/>
            <w:r w:rsidR="00FA018C"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18769DDE" w14:textId="2A85CD02" w:rsidR="00F42F9B" w:rsidRPr="00312A76" w:rsidRDefault="00F42F9B" w:rsidP="00BE31BE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 w:val="0"/>
                <w:bCs/>
                <w:szCs w:val="24"/>
              </w:rPr>
            </w:pPr>
            <w:r w:rsidRPr="00CA0B7D">
              <w:rPr>
                <w:rFonts w:ascii="Times New Roman" w:hAnsi="Times New Roman"/>
                <w:b w:val="0"/>
                <w:szCs w:val="24"/>
              </w:rPr>
              <w:t>If ‘yes’, then please provide full details</w:t>
            </w:r>
            <w:r>
              <w:rPr>
                <w:rFonts w:ascii="Times New Roman" w:hAnsi="Times New Roman"/>
                <w:b w:val="0"/>
                <w:szCs w:val="24"/>
              </w:rPr>
              <w:t xml:space="preserve">. </w:t>
            </w:r>
          </w:p>
        </w:tc>
      </w:tr>
      <w:tr w:rsidR="00FA018C" w:rsidRPr="00312A76" w14:paraId="063381E0" w14:textId="77777777" w:rsidTr="00BE31BE">
        <w:trPr>
          <w:trHeight w:val="549"/>
        </w:trPr>
        <w:tc>
          <w:tcPr>
            <w:tcW w:w="8656" w:type="dxa"/>
            <w:gridSpan w:val="3"/>
            <w:vAlign w:val="center"/>
          </w:tcPr>
          <w:p w14:paraId="39C40199" w14:textId="77777777" w:rsidR="00FA018C" w:rsidRPr="00312A76" w:rsidRDefault="00FA018C" w:rsidP="00BE31BE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2F7E101E" w14:textId="77777777" w:rsidR="00FA018C" w:rsidRPr="00312A76" w:rsidRDefault="00FA018C" w:rsidP="00BE31BE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123D17F5" w14:textId="77777777" w:rsidR="00FA018C" w:rsidRPr="00312A76" w:rsidRDefault="00FA018C" w:rsidP="00BE31BE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4CCCC94D" w14:textId="77777777" w:rsidR="00FA018C" w:rsidRPr="00312A76" w:rsidRDefault="00FA018C" w:rsidP="00BE31BE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67536AC2" w14:textId="77777777" w:rsidR="00FA018C" w:rsidRPr="00312A76" w:rsidRDefault="00FA018C" w:rsidP="00BE31BE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</w:tbl>
    <w:p w14:paraId="2FDD3467" w14:textId="1F9ADEBD" w:rsidR="00A60A08" w:rsidRDefault="00A60A08" w:rsidP="00A60A08">
      <w:pPr>
        <w:spacing w:before="100" w:after="100"/>
        <w:rPr>
          <w:rFonts w:ascii="Times New Roman" w:hAnsi="Times New Roman"/>
          <w:bCs/>
          <w:szCs w:val="24"/>
        </w:rPr>
      </w:pPr>
    </w:p>
    <w:p w14:paraId="135FAF8C" w14:textId="58DE5680" w:rsidR="00AC4757" w:rsidRDefault="00AC4757" w:rsidP="00A60A08">
      <w:pPr>
        <w:spacing w:before="100" w:after="100"/>
        <w:rPr>
          <w:rFonts w:ascii="Times New Roman" w:hAnsi="Times New Roman"/>
          <w:bCs/>
          <w:szCs w:val="24"/>
        </w:rPr>
      </w:pPr>
    </w:p>
    <w:p w14:paraId="64A95D61" w14:textId="5070318C" w:rsidR="00AC4757" w:rsidRDefault="00AC4757" w:rsidP="00A60A08">
      <w:pPr>
        <w:spacing w:before="100" w:after="100"/>
        <w:rPr>
          <w:rFonts w:ascii="Times New Roman" w:hAnsi="Times New Roman"/>
          <w:bCs/>
          <w:szCs w:val="24"/>
        </w:rPr>
      </w:pPr>
    </w:p>
    <w:p w14:paraId="7B29A37E" w14:textId="07721E99" w:rsidR="00AC4757" w:rsidRDefault="00AC4757" w:rsidP="00A60A08">
      <w:pPr>
        <w:spacing w:before="100" w:after="100"/>
        <w:rPr>
          <w:rFonts w:ascii="Times New Roman" w:hAnsi="Times New Roman"/>
          <w:bCs/>
          <w:szCs w:val="24"/>
        </w:rPr>
      </w:pPr>
    </w:p>
    <w:p w14:paraId="400C96F1" w14:textId="3E0780B4" w:rsidR="00AC4757" w:rsidRDefault="00AC4757" w:rsidP="00A60A08">
      <w:pPr>
        <w:spacing w:before="100" w:after="100"/>
        <w:rPr>
          <w:rFonts w:ascii="Times New Roman" w:hAnsi="Times New Roman"/>
          <w:bCs/>
          <w:szCs w:val="24"/>
        </w:rPr>
      </w:pPr>
    </w:p>
    <w:p w14:paraId="40E15B79" w14:textId="207F01E2" w:rsidR="00AC4757" w:rsidRDefault="00AC4757" w:rsidP="00A60A08">
      <w:pPr>
        <w:spacing w:before="100" w:after="100"/>
        <w:rPr>
          <w:rFonts w:ascii="Times New Roman" w:hAnsi="Times New Roman"/>
          <w:bCs/>
          <w:szCs w:val="24"/>
        </w:rPr>
      </w:pPr>
    </w:p>
    <w:p w14:paraId="4377F52C" w14:textId="77777777" w:rsidR="00AC4757" w:rsidRPr="00312A76" w:rsidRDefault="00AC4757" w:rsidP="00A60A08">
      <w:pPr>
        <w:spacing w:before="100" w:after="100"/>
        <w:rPr>
          <w:rFonts w:ascii="Times New Roman" w:hAnsi="Times New Roman"/>
          <w:bCs/>
          <w:szCs w:val="24"/>
        </w:rPr>
      </w:pPr>
    </w:p>
    <w:p w14:paraId="54300F6F" w14:textId="77777777" w:rsidR="00901819" w:rsidRPr="00312A76" w:rsidRDefault="00901819" w:rsidP="00A60A08">
      <w:pPr>
        <w:spacing w:before="100" w:after="100"/>
        <w:rPr>
          <w:rFonts w:ascii="Times New Roman" w:hAnsi="Times New Roman"/>
          <w:bCs/>
          <w:szCs w:val="24"/>
        </w:rPr>
      </w:pPr>
    </w:p>
    <w:p w14:paraId="1C588AED" w14:textId="77777777" w:rsidR="00AC4757" w:rsidRPr="00CA0B7D" w:rsidRDefault="001C42FC" w:rsidP="00AC4757">
      <w:pPr>
        <w:pStyle w:val="ListeParagraf"/>
        <w:numPr>
          <w:ilvl w:val="0"/>
          <w:numId w:val="3"/>
        </w:numPr>
        <w:spacing w:before="100" w:after="100"/>
        <w:rPr>
          <w:rFonts w:ascii="Times New Roman" w:hAnsi="Times New Roman"/>
          <w:bCs/>
          <w:szCs w:val="24"/>
        </w:rPr>
      </w:pPr>
      <w:proofErr w:type="spellStart"/>
      <w:r w:rsidRPr="00312A76">
        <w:rPr>
          <w:rFonts w:ascii="Times New Roman" w:hAnsi="Times New Roman"/>
          <w:bCs/>
          <w:szCs w:val="24"/>
        </w:rPr>
        <w:lastRenderedPageBreak/>
        <w:t>Gözlem</w:t>
      </w:r>
      <w:proofErr w:type="spellEnd"/>
      <w:r w:rsidRPr="00312A76">
        <w:rPr>
          <w:rFonts w:ascii="Times New Roman" w:hAnsi="Times New Roman"/>
          <w:bCs/>
          <w:szCs w:val="24"/>
        </w:rPr>
        <w:t xml:space="preserve">, </w:t>
      </w:r>
      <w:proofErr w:type="spellStart"/>
      <w:r w:rsidRPr="00312A76">
        <w:rPr>
          <w:rFonts w:ascii="Times New Roman" w:hAnsi="Times New Roman"/>
          <w:bCs/>
          <w:szCs w:val="24"/>
        </w:rPr>
        <w:t>Yorum</w:t>
      </w:r>
      <w:proofErr w:type="spellEnd"/>
      <w:r w:rsidRPr="00312A76">
        <w:rPr>
          <w:rFonts w:ascii="Times New Roman" w:hAnsi="Times New Roman"/>
          <w:bCs/>
          <w:szCs w:val="24"/>
        </w:rPr>
        <w:t xml:space="preserve"> </w:t>
      </w:r>
      <w:proofErr w:type="spellStart"/>
      <w:r w:rsidRPr="00312A76">
        <w:rPr>
          <w:rFonts w:ascii="Times New Roman" w:hAnsi="Times New Roman"/>
          <w:bCs/>
          <w:szCs w:val="24"/>
        </w:rPr>
        <w:t>ve</w:t>
      </w:r>
      <w:proofErr w:type="spellEnd"/>
      <w:r w:rsidRPr="00312A76">
        <w:rPr>
          <w:rFonts w:ascii="Times New Roman" w:hAnsi="Times New Roman"/>
          <w:bCs/>
          <w:szCs w:val="24"/>
        </w:rPr>
        <w:t xml:space="preserve"> </w:t>
      </w:r>
      <w:proofErr w:type="spellStart"/>
      <w:r w:rsidRPr="00312A76">
        <w:rPr>
          <w:rFonts w:ascii="Times New Roman" w:hAnsi="Times New Roman"/>
          <w:bCs/>
          <w:szCs w:val="24"/>
        </w:rPr>
        <w:t>Öneriler</w:t>
      </w:r>
      <w:proofErr w:type="spellEnd"/>
      <w:r w:rsidR="00AC4757">
        <w:rPr>
          <w:rFonts w:ascii="Times New Roman" w:hAnsi="Times New Roman"/>
          <w:bCs/>
          <w:szCs w:val="24"/>
        </w:rPr>
        <w:t xml:space="preserve"> / </w:t>
      </w:r>
      <w:r w:rsidR="00AC4757" w:rsidRPr="00CA0B7D">
        <w:rPr>
          <w:rFonts w:ascii="Times New Roman" w:hAnsi="Times New Roman"/>
          <w:bCs/>
          <w:szCs w:val="24"/>
        </w:rPr>
        <w:t>Observations and Lessons Learnt</w:t>
      </w:r>
    </w:p>
    <w:p w14:paraId="1DD72F36" w14:textId="77777777" w:rsidR="006976A4" w:rsidRPr="00312A76" w:rsidRDefault="006976A4" w:rsidP="00911338">
      <w:pPr>
        <w:pStyle w:val="ListeParagraf"/>
        <w:spacing w:before="100" w:after="100"/>
        <w:ind w:left="360"/>
        <w:rPr>
          <w:rFonts w:ascii="Times New Roman" w:hAnsi="Times New Roman"/>
          <w:b w:val="0"/>
          <w:bCs/>
          <w:szCs w:val="24"/>
        </w:rPr>
      </w:pPr>
    </w:p>
    <w:tbl>
      <w:tblPr>
        <w:tblStyle w:val="TabloKlavuzu"/>
        <w:tblW w:w="8566" w:type="dxa"/>
        <w:tblInd w:w="360" w:type="dxa"/>
        <w:tblLook w:val="04A0" w:firstRow="1" w:lastRow="0" w:firstColumn="1" w:lastColumn="0" w:noHBand="0" w:noVBand="1"/>
      </w:tblPr>
      <w:tblGrid>
        <w:gridCol w:w="8566"/>
      </w:tblGrid>
      <w:tr w:rsidR="001C42FC" w:rsidRPr="00312A76" w14:paraId="690FFAB8" w14:textId="77777777" w:rsidTr="001C42FC">
        <w:trPr>
          <w:trHeight w:val="549"/>
        </w:trPr>
        <w:tc>
          <w:tcPr>
            <w:tcW w:w="8566" w:type="dxa"/>
            <w:shd w:val="clear" w:color="auto" w:fill="F2F2F2" w:themeFill="background1" w:themeFillShade="F2"/>
          </w:tcPr>
          <w:p w14:paraId="00D279B2" w14:textId="77777777" w:rsidR="001C42FC" w:rsidRDefault="001C42FC" w:rsidP="001C42FC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Projenizi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evresel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önetim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hakkındak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özlem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,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orum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v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önerileriniz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azınız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633AFD30" w14:textId="25935118" w:rsidR="00AC4757" w:rsidRPr="00312A76" w:rsidRDefault="00AC4757" w:rsidP="001C42FC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CA0B7D">
              <w:rPr>
                <w:rFonts w:ascii="Times New Roman" w:hAnsi="Times New Roman"/>
                <w:b w:val="0"/>
                <w:szCs w:val="24"/>
              </w:rPr>
              <w:t>Please provide any observations or lessons learnt regarding the environmental management specific to your project.</w:t>
            </w:r>
          </w:p>
        </w:tc>
      </w:tr>
      <w:tr w:rsidR="001C42FC" w:rsidRPr="00312A76" w14:paraId="3AB72077" w14:textId="77777777" w:rsidTr="001C42FC">
        <w:trPr>
          <w:trHeight w:val="549"/>
        </w:trPr>
        <w:tc>
          <w:tcPr>
            <w:tcW w:w="8566" w:type="dxa"/>
            <w:vAlign w:val="center"/>
          </w:tcPr>
          <w:p w14:paraId="25124E58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4A545637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207C6A6D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600BA765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3A21B8B1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  <w:tr w:rsidR="001C42FC" w:rsidRPr="00312A76" w14:paraId="2C137FB1" w14:textId="77777777" w:rsidTr="001C42FC">
        <w:trPr>
          <w:trHeight w:val="549"/>
        </w:trPr>
        <w:tc>
          <w:tcPr>
            <w:tcW w:w="8566" w:type="dxa"/>
            <w:shd w:val="clear" w:color="auto" w:fill="F2F2F2" w:themeFill="background1" w:themeFillShade="F2"/>
          </w:tcPr>
          <w:p w14:paraId="4C4DF784" w14:textId="77777777" w:rsidR="001C42FC" w:rsidRDefault="001C42FC" w:rsidP="001D4528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enel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olarak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eferin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emid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, </w:t>
            </w:r>
            <w:proofErr w:type="spellStart"/>
            <w:r w:rsidR="002277B3" w:rsidRPr="00312A76">
              <w:rPr>
                <w:rFonts w:ascii="Times New Roman" w:hAnsi="Times New Roman"/>
                <w:b w:val="0"/>
                <w:szCs w:val="24"/>
              </w:rPr>
              <w:t>denizde</w:t>
            </w:r>
            <w:proofErr w:type="spellEnd"/>
            <w:r w:rsidR="002277B3" w:rsidRPr="00312A76">
              <w:rPr>
                <w:rFonts w:ascii="Times New Roman" w:hAnsi="Times New Roman"/>
                <w:b w:val="0"/>
                <w:szCs w:val="24"/>
              </w:rPr>
              <w:t xml:space="preserve">,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kampt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vey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sahada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çevresel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önetim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hakkındak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gözlem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,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orum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ve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önerilerinizi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yazınız</w:t>
            </w:r>
            <w:proofErr w:type="spellEnd"/>
            <w:r w:rsidRPr="00312A76">
              <w:rPr>
                <w:rFonts w:ascii="Times New Roman" w:hAnsi="Times New Roman"/>
                <w:b w:val="0"/>
                <w:szCs w:val="24"/>
              </w:rPr>
              <w:t>.</w:t>
            </w:r>
          </w:p>
          <w:p w14:paraId="1E65379F" w14:textId="06B0E081" w:rsidR="00AC4757" w:rsidRPr="00312A76" w:rsidRDefault="00AC4757" w:rsidP="00AC4757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 w:rsidRPr="00CA0B7D">
              <w:rPr>
                <w:rFonts w:ascii="Times New Roman" w:hAnsi="Times New Roman"/>
                <w:b w:val="0"/>
                <w:szCs w:val="24"/>
              </w:rPr>
              <w:t xml:space="preserve">Please share any observations, comments or queries regarding general environmental management on </w:t>
            </w:r>
            <w:r>
              <w:rPr>
                <w:rFonts w:ascii="Times New Roman" w:hAnsi="Times New Roman"/>
                <w:b w:val="0"/>
                <w:szCs w:val="24"/>
              </w:rPr>
              <w:t>camps</w:t>
            </w:r>
            <w:r w:rsidRPr="00CA0B7D">
              <w:rPr>
                <w:rFonts w:ascii="Times New Roman" w:hAnsi="Times New Roman"/>
                <w:b w:val="0"/>
                <w:szCs w:val="24"/>
              </w:rPr>
              <w:t>, ships and in the field</w:t>
            </w:r>
            <w:r>
              <w:rPr>
                <w:rFonts w:ascii="Times New Roman" w:hAnsi="Times New Roman"/>
                <w:b w:val="0"/>
                <w:szCs w:val="24"/>
              </w:rPr>
              <w:t>.</w:t>
            </w:r>
          </w:p>
        </w:tc>
      </w:tr>
      <w:tr w:rsidR="001C42FC" w:rsidRPr="00312A76" w14:paraId="7EECC762" w14:textId="77777777" w:rsidTr="001C42FC">
        <w:trPr>
          <w:trHeight w:val="549"/>
        </w:trPr>
        <w:tc>
          <w:tcPr>
            <w:tcW w:w="8566" w:type="dxa"/>
          </w:tcPr>
          <w:p w14:paraId="0316743C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0F75C77D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3472C7E7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326BA9F5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  <w:p w14:paraId="6763E8F4" w14:textId="77777777" w:rsidR="001C42FC" w:rsidRPr="00312A76" w:rsidRDefault="001C42FC" w:rsidP="001D4528">
            <w:pPr>
              <w:pStyle w:val="ListeParagraf"/>
              <w:spacing w:before="40" w:after="40"/>
              <w:ind w:left="0"/>
              <w:jc w:val="center"/>
              <w:rPr>
                <w:rFonts w:ascii="Times New Roman" w:hAnsi="Times New Roman"/>
                <w:b w:val="0"/>
                <w:bCs/>
                <w:szCs w:val="24"/>
              </w:rPr>
            </w:pPr>
          </w:p>
        </w:tc>
      </w:tr>
    </w:tbl>
    <w:p w14:paraId="5CA9E646" w14:textId="77777777" w:rsidR="001C42FC" w:rsidRPr="00312A76" w:rsidRDefault="001C42FC" w:rsidP="00911338">
      <w:pPr>
        <w:pStyle w:val="ListeParagraf"/>
        <w:spacing w:before="100" w:after="100"/>
        <w:ind w:left="360"/>
        <w:rPr>
          <w:rFonts w:ascii="Times New Roman" w:hAnsi="Times New Roman"/>
          <w:b w:val="0"/>
          <w:bCs/>
          <w:szCs w:val="24"/>
        </w:rPr>
      </w:pPr>
    </w:p>
    <w:p w14:paraId="7CF3E604" w14:textId="77777777" w:rsidR="001C42FC" w:rsidRPr="00312A76" w:rsidRDefault="001C42FC" w:rsidP="00911338">
      <w:pPr>
        <w:pStyle w:val="ListeParagraf"/>
        <w:spacing w:before="100" w:after="100"/>
        <w:ind w:left="360"/>
        <w:rPr>
          <w:rFonts w:ascii="Times New Roman" w:hAnsi="Times New Roman"/>
          <w:b w:val="0"/>
          <w:bCs/>
          <w:szCs w:val="24"/>
        </w:rPr>
      </w:pPr>
    </w:p>
    <w:p w14:paraId="33CC1872" w14:textId="77777777" w:rsidR="001C42FC" w:rsidRPr="00312A76" w:rsidRDefault="001C42FC" w:rsidP="00911338">
      <w:pPr>
        <w:pStyle w:val="ListeParagraf"/>
        <w:spacing w:before="100" w:after="100"/>
        <w:ind w:left="360"/>
        <w:rPr>
          <w:rFonts w:ascii="Times New Roman" w:hAnsi="Times New Roman"/>
          <w:b w:val="0"/>
          <w:bCs/>
          <w:szCs w:val="24"/>
        </w:rPr>
      </w:pPr>
    </w:p>
    <w:tbl>
      <w:tblPr>
        <w:tblStyle w:val="TabloKlavuzu"/>
        <w:tblW w:w="5022" w:type="dxa"/>
        <w:tblInd w:w="360" w:type="dxa"/>
        <w:tblLook w:val="04A0" w:firstRow="1" w:lastRow="0" w:firstColumn="1" w:lastColumn="0" w:noHBand="0" w:noVBand="1"/>
      </w:tblPr>
      <w:tblGrid>
        <w:gridCol w:w="1773"/>
        <w:gridCol w:w="3249"/>
      </w:tblGrid>
      <w:tr w:rsidR="00901819" w:rsidRPr="00312A76" w14:paraId="4A19A8B8" w14:textId="77777777" w:rsidTr="00901819">
        <w:tc>
          <w:tcPr>
            <w:tcW w:w="1773" w:type="dxa"/>
            <w:shd w:val="clear" w:color="auto" w:fill="F2F2F2" w:themeFill="background1" w:themeFillShade="F2"/>
            <w:vAlign w:val="center"/>
          </w:tcPr>
          <w:p w14:paraId="2993B8A2" w14:textId="77777777" w:rsidR="00901819" w:rsidRDefault="00AC4757" w:rsidP="001D4528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 xml:space="preserve">Ad </w:t>
            </w:r>
            <w:proofErr w:type="spellStart"/>
            <w:r>
              <w:rPr>
                <w:rFonts w:ascii="Times New Roman" w:hAnsi="Times New Roman"/>
                <w:b w:val="0"/>
                <w:szCs w:val="24"/>
              </w:rPr>
              <w:t>Soyad</w:t>
            </w:r>
            <w:proofErr w:type="spellEnd"/>
            <w:r>
              <w:rPr>
                <w:rFonts w:ascii="Times New Roman" w:hAnsi="Times New Roman"/>
                <w:b w:val="0"/>
                <w:szCs w:val="24"/>
              </w:rPr>
              <w:t xml:space="preserve"> </w:t>
            </w:r>
          </w:p>
          <w:p w14:paraId="37D2A3F5" w14:textId="6293E65B" w:rsidR="00AC4757" w:rsidRPr="00312A76" w:rsidRDefault="00AC4757" w:rsidP="001D4528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Name Surname</w:t>
            </w:r>
          </w:p>
        </w:tc>
        <w:tc>
          <w:tcPr>
            <w:tcW w:w="3249" w:type="dxa"/>
          </w:tcPr>
          <w:p w14:paraId="26E8BFFA" w14:textId="77777777" w:rsidR="00901819" w:rsidRPr="00312A76" w:rsidRDefault="00901819" w:rsidP="001D4528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901819" w:rsidRPr="00312A76" w14:paraId="7BCF084B" w14:textId="77777777" w:rsidTr="00901819">
        <w:tc>
          <w:tcPr>
            <w:tcW w:w="1773" w:type="dxa"/>
            <w:shd w:val="clear" w:color="auto" w:fill="F2F2F2" w:themeFill="background1" w:themeFillShade="F2"/>
            <w:vAlign w:val="center"/>
          </w:tcPr>
          <w:p w14:paraId="17CCD58F" w14:textId="77777777" w:rsidR="00901819" w:rsidRDefault="00901819" w:rsidP="001D4528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 w:val="0"/>
                <w:szCs w:val="24"/>
              </w:rPr>
              <w:t>Tarih</w:t>
            </w:r>
            <w:proofErr w:type="spellEnd"/>
          </w:p>
          <w:p w14:paraId="556A7EF2" w14:textId="5A066A1B" w:rsidR="00AC4757" w:rsidRPr="00312A76" w:rsidRDefault="00AC4757" w:rsidP="001D4528">
            <w:pPr>
              <w:spacing w:before="120" w:after="120"/>
              <w:rPr>
                <w:rFonts w:ascii="Times New Roman" w:hAnsi="Times New Roman"/>
                <w:b w:val="0"/>
                <w:szCs w:val="24"/>
              </w:rPr>
            </w:pPr>
            <w:r>
              <w:rPr>
                <w:rFonts w:ascii="Times New Roman" w:hAnsi="Times New Roman"/>
                <w:b w:val="0"/>
                <w:szCs w:val="24"/>
              </w:rPr>
              <w:t>Date</w:t>
            </w:r>
          </w:p>
        </w:tc>
        <w:tc>
          <w:tcPr>
            <w:tcW w:w="3249" w:type="dxa"/>
          </w:tcPr>
          <w:p w14:paraId="7194FD87" w14:textId="77777777" w:rsidR="00901819" w:rsidRPr="00312A76" w:rsidRDefault="00901819" w:rsidP="001D4528">
            <w:pPr>
              <w:pStyle w:val="ListeParagraf"/>
              <w:spacing w:before="40" w:after="40"/>
              <w:ind w:left="0"/>
              <w:rPr>
                <w:rFonts w:ascii="Times New Roman" w:hAnsi="Times New Roman"/>
                <w:bCs/>
                <w:szCs w:val="24"/>
              </w:rPr>
            </w:pPr>
          </w:p>
        </w:tc>
      </w:tr>
    </w:tbl>
    <w:p w14:paraId="507E26F2" w14:textId="77777777" w:rsidR="001C42FC" w:rsidRPr="00312A76" w:rsidRDefault="001C42FC" w:rsidP="00911338">
      <w:pPr>
        <w:pStyle w:val="ListeParagraf"/>
        <w:spacing w:before="100" w:after="100"/>
        <w:ind w:left="360"/>
        <w:rPr>
          <w:rFonts w:ascii="Times New Roman" w:hAnsi="Times New Roman"/>
          <w:b w:val="0"/>
          <w:bCs/>
          <w:szCs w:val="24"/>
        </w:rPr>
      </w:pPr>
    </w:p>
    <w:p w14:paraId="12A8FBF1" w14:textId="77777777" w:rsidR="001C42FC" w:rsidRPr="00312A76" w:rsidRDefault="001C42FC" w:rsidP="00911338">
      <w:pPr>
        <w:pStyle w:val="ListeParagraf"/>
        <w:spacing w:before="100" w:after="100"/>
        <w:ind w:left="360"/>
        <w:rPr>
          <w:rFonts w:ascii="Times New Roman" w:hAnsi="Times New Roman"/>
          <w:b w:val="0"/>
          <w:bCs/>
          <w:szCs w:val="24"/>
        </w:rPr>
      </w:pPr>
    </w:p>
    <w:p w14:paraId="77D600D9" w14:textId="77777777" w:rsidR="001C42FC" w:rsidRPr="00312A76" w:rsidRDefault="001C42FC" w:rsidP="00911338">
      <w:pPr>
        <w:pStyle w:val="ListeParagraf"/>
        <w:spacing w:before="100" w:after="100"/>
        <w:ind w:left="360"/>
        <w:rPr>
          <w:rFonts w:ascii="Times New Roman" w:hAnsi="Times New Roman"/>
          <w:b w:val="0"/>
          <w:bCs/>
          <w:szCs w:val="24"/>
        </w:rPr>
      </w:pPr>
    </w:p>
    <w:p w14:paraId="67EB7CCA" w14:textId="77777777" w:rsidR="00205FCB" w:rsidRPr="00312A76" w:rsidRDefault="00205FCB">
      <w:pPr>
        <w:overflowPunct/>
        <w:autoSpaceDE/>
        <w:autoSpaceDN/>
        <w:adjustRightInd/>
        <w:spacing w:after="160" w:line="259" w:lineRule="auto"/>
        <w:textAlignment w:val="auto"/>
        <w:rPr>
          <w:rFonts w:ascii="Times New Roman" w:hAnsi="Times New Roman"/>
          <w:b w:val="0"/>
          <w:bCs/>
          <w:szCs w:val="24"/>
        </w:rPr>
      </w:pPr>
      <w:r w:rsidRPr="00312A76">
        <w:rPr>
          <w:rFonts w:ascii="Times New Roman" w:hAnsi="Times New Roman"/>
          <w:b w:val="0"/>
          <w:bCs/>
          <w:szCs w:val="24"/>
        </w:rPr>
        <w:br w:type="page"/>
      </w:r>
    </w:p>
    <w:p w14:paraId="501F4A3E" w14:textId="77C4F4BD" w:rsidR="001C42FC" w:rsidRDefault="00205FCB" w:rsidP="0013612B">
      <w:pPr>
        <w:spacing w:before="100" w:after="100"/>
        <w:rPr>
          <w:rFonts w:ascii="Times New Roman" w:hAnsi="Times New Roman"/>
          <w:bCs/>
          <w:szCs w:val="24"/>
        </w:rPr>
      </w:pPr>
      <w:r w:rsidRPr="00312A76">
        <w:rPr>
          <w:rFonts w:ascii="Times New Roman" w:hAnsi="Times New Roman"/>
          <w:bCs/>
          <w:szCs w:val="24"/>
        </w:rPr>
        <w:lastRenderedPageBreak/>
        <w:t>EK 1 – ÖRNEK BİLGİLERİ</w:t>
      </w:r>
      <w:r w:rsidR="00075138">
        <w:rPr>
          <w:rFonts w:ascii="Times New Roman" w:hAnsi="Times New Roman"/>
          <w:bCs/>
          <w:szCs w:val="24"/>
        </w:rPr>
        <w:t xml:space="preserve"> </w:t>
      </w:r>
      <w:r w:rsidR="009910C3">
        <w:rPr>
          <w:rFonts w:ascii="Times New Roman" w:hAnsi="Times New Roman"/>
          <w:bCs/>
          <w:szCs w:val="24"/>
        </w:rPr>
        <w:t xml:space="preserve"> </w:t>
      </w:r>
    </w:p>
    <w:p w14:paraId="59EDDEE2" w14:textId="598B2057" w:rsidR="009910C3" w:rsidRPr="00312A76" w:rsidRDefault="009910C3" w:rsidP="0013612B">
      <w:pPr>
        <w:spacing w:before="100" w:after="100"/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ANNEX – 1 SAMPLING DETAILS</w:t>
      </w:r>
    </w:p>
    <w:p w14:paraId="5B7005D6" w14:textId="77777777" w:rsidR="008748DD" w:rsidRPr="00312A76" w:rsidRDefault="008748DD" w:rsidP="008748DD">
      <w:pPr>
        <w:spacing w:before="100" w:after="100"/>
        <w:rPr>
          <w:rFonts w:ascii="Times New Roman" w:hAnsi="Times New Roman"/>
          <w:bCs/>
          <w:szCs w:val="24"/>
        </w:rPr>
      </w:pPr>
    </w:p>
    <w:tbl>
      <w:tblPr>
        <w:tblStyle w:val="TabloKlavuzu"/>
        <w:tblW w:w="9151" w:type="dxa"/>
        <w:tblLook w:val="04A0" w:firstRow="1" w:lastRow="0" w:firstColumn="1" w:lastColumn="0" w:noHBand="0" w:noVBand="1"/>
      </w:tblPr>
      <w:tblGrid>
        <w:gridCol w:w="1587"/>
        <w:gridCol w:w="1379"/>
        <w:gridCol w:w="1524"/>
        <w:gridCol w:w="1765"/>
        <w:gridCol w:w="1421"/>
        <w:gridCol w:w="1475"/>
      </w:tblGrid>
      <w:tr w:rsidR="00BB5E40" w:rsidRPr="00312A76" w14:paraId="7F6B5A4F" w14:textId="77777777" w:rsidTr="00BB5E40">
        <w:trPr>
          <w:trHeight w:val="709"/>
        </w:trPr>
        <w:tc>
          <w:tcPr>
            <w:tcW w:w="1587" w:type="dxa"/>
            <w:vAlign w:val="center"/>
          </w:tcPr>
          <w:p w14:paraId="31191252" w14:textId="77777777" w:rsidR="00BB5E40" w:rsidRDefault="00BB5E40" w:rsidP="00BB5E40">
            <w:pPr>
              <w:spacing w:before="100" w:after="100"/>
              <w:jc w:val="center"/>
              <w:rPr>
                <w:rFonts w:ascii="Times New Roman" w:hAnsi="Times New Roman"/>
                <w:bCs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Cs/>
                <w:szCs w:val="24"/>
              </w:rPr>
              <w:t>Örnek</w:t>
            </w:r>
            <w:proofErr w:type="spellEnd"/>
            <w:r w:rsidRPr="00312A76">
              <w:rPr>
                <w:rFonts w:ascii="Times New Roman" w:hAnsi="Times New Roman"/>
                <w:bCs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Cs/>
                <w:szCs w:val="24"/>
              </w:rPr>
              <w:t>Türü</w:t>
            </w:r>
            <w:proofErr w:type="spellEnd"/>
          </w:p>
          <w:p w14:paraId="739CD05C" w14:textId="163CD99D" w:rsidR="009910C3" w:rsidRPr="00312A76" w:rsidRDefault="009910C3" w:rsidP="00BB5E40">
            <w:pPr>
              <w:spacing w:before="100" w:after="10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Type of Sample</w:t>
            </w:r>
          </w:p>
        </w:tc>
        <w:tc>
          <w:tcPr>
            <w:tcW w:w="1379" w:type="dxa"/>
            <w:vAlign w:val="center"/>
          </w:tcPr>
          <w:p w14:paraId="23FD2271" w14:textId="77777777" w:rsidR="00BB5E40" w:rsidRDefault="00BB5E40" w:rsidP="00BB5E40">
            <w:pPr>
              <w:spacing w:before="100" w:after="100"/>
              <w:jc w:val="center"/>
              <w:rPr>
                <w:rFonts w:ascii="Times New Roman" w:hAnsi="Times New Roman"/>
                <w:bCs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Cs/>
                <w:szCs w:val="24"/>
              </w:rPr>
              <w:t>Miktarı</w:t>
            </w:r>
            <w:proofErr w:type="spellEnd"/>
          </w:p>
          <w:p w14:paraId="61F24FA8" w14:textId="7AC9FBD9" w:rsidR="009910C3" w:rsidRPr="00312A76" w:rsidRDefault="009910C3" w:rsidP="00BB5E40">
            <w:pPr>
              <w:spacing w:before="100" w:after="10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Amount</w:t>
            </w:r>
          </w:p>
        </w:tc>
        <w:tc>
          <w:tcPr>
            <w:tcW w:w="1524" w:type="dxa"/>
            <w:vAlign w:val="center"/>
          </w:tcPr>
          <w:p w14:paraId="0831EF55" w14:textId="77777777" w:rsidR="00BB5E40" w:rsidRDefault="00BB5E40" w:rsidP="00BB5E40">
            <w:pPr>
              <w:spacing w:before="100" w:after="100"/>
              <w:jc w:val="center"/>
              <w:rPr>
                <w:rFonts w:ascii="Times New Roman" w:hAnsi="Times New Roman"/>
                <w:bCs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Cs/>
                <w:szCs w:val="24"/>
              </w:rPr>
              <w:t>Örnekleme</w:t>
            </w:r>
            <w:proofErr w:type="spellEnd"/>
            <w:r w:rsidRPr="00312A76">
              <w:rPr>
                <w:rFonts w:ascii="Times New Roman" w:hAnsi="Times New Roman"/>
                <w:bCs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Cs/>
                <w:szCs w:val="24"/>
              </w:rPr>
              <w:t>Bölgesi</w:t>
            </w:r>
            <w:proofErr w:type="spellEnd"/>
          </w:p>
          <w:p w14:paraId="27E6D226" w14:textId="0024043C" w:rsidR="009910C3" w:rsidRPr="00312A76" w:rsidRDefault="009910C3" w:rsidP="00BB5E40">
            <w:pPr>
              <w:spacing w:before="100" w:after="10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Sampling Location</w:t>
            </w:r>
          </w:p>
        </w:tc>
        <w:tc>
          <w:tcPr>
            <w:tcW w:w="1765" w:type="dxa"/>
            <w:vAlign w:val="center"/>
          </w:tcPr>
          <w:p w14:paraId="56CD9EE2" w14:textId="77777777" w:rsidR="00BB5E40" w:rsidRDefault="00BB5E40" w:rsidP="00BB5E40">
            <w:pPr>
              <w:spacing w:before="100" w:after="100"/>
              <w:jc w:val="center"/>
              <w:rPr>
                <w:rFonts w:ascii="Times New Roman" w:hAnsi="Times New Roman"/>
                <w:bCs/>
                <w:szCs w:val="24"/>
              </w:rPr>
            </w:pPr>
            <w:r w:rsidRPr="00312A76">
              <w:rPr>
                <w:rFonts w:ascii="Times New Roman" w:hAnsi="Times New Roman"/>
                <w:bCs/>
                <w:szCs w:val="24"/>
              </w:rPr>
              <w:t xml:space="preserve">GPS </w:t>
            </w:r>
            <w:proofErr w:type="spellStart"/>
            <w:r w:rsidRPr="00312A76">
              <w:rPr>
                <w:rFonts w:ascii="Times New Roman" w:hAnsi="Times New Roman"/>
                <w:bCs/>
                <w:szCs w:val="24"/>
              </w:rPr>
              <w:t>Koordinatları</w:t>
            </w:r>
            <w:proofErr w:type="spellEnd"/>
          </w:p>
          <w:p w14:paraId="5D18C7C8" w14:textId="7AD9D5A2" w:rsidR="009910C3" w:rsidRPr="00312A76" w:rsidRDefault="009910C3" w:rsidP="00BB5E40">
            <w:pPr>
              <w:spacing w:before="100" w:after="10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GPS Coordinates</w:t>
            </w:r>
          </w:p>
        </w:tc>
        <w:tc>
          <w:tcPr>
            <w:tcW w:w="1421" w:type="dxa"/>
            <w:vAlign w:val="center"/>
          </w:tcPr>
          <w:p w14:paraId="2FBB11DF" w14:textId="77777777" w:rsidR="00BB5E40" w:rsidRDefault="00BB5E40" w:rsidP="00BB5E40">
            <w:pPr>
              <w:spacing w:before="100" w:after="100"/>
              <w:jc w:val="center"/>
              <w:rPr>
                <w:rFonts w:ascii="Times New Roman" w:hAnsi="Times New Roman"/>
                <w:bCs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Cs/>
                <w:szCs w:val="24"/>
              </w:rPr>
              <w:t>Saklama</w:t>
            </w:r>
            <w:proofErr w:type="spellEnd"/>
            <w:r w:rsidRPr="00312A76">
              <w:rPr>
                <w:rFonts w:ascii="Times New Roman" w:hAnsi="Times New Roman"/>
                <w:bCs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Cs/>
                <w:szCs w:val="24"/>
              </w:rPr>
              <w:t>Yöntemi</w:t>
            </w:r>
            <w:proofErr w:type="spellEnd"/>
          </w:p>
          <w:p w14:paraId="1AB5248B" w14:textId="6A3E7D41" w:rsidR="009910C3" w:rsidRPr="00312A76" w:rsidRDefault="009910C3" w:rsidP="00232567">
            <w:pPr>
              <w:spacing w:before="100" w:after="10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Stor</w:t>
            </w:r>
            <w:r w:rsidR="00232567">
              <w:rPr>
                <w:rFonts w:ascii="Times New Roman" w:hAnsi="Times New Roman"/>
                <w:bCs/>
                <w:szCs w:val="24"/>
              </w:rPr>
              <w:t>age</w:t>
            </w:r>
            <w:r>
              <w:rPr>
                <w:rFonts w:ascii="Times New Roman" w:hAnsi="Times New Roman"/>
                <w:bCs/>
                <w:szCs w:val="24"/>
              </w:rPr>
              <w:t xml:space="preserve"> Conditions</w:t>
            </w:r>
          </w:p>
        </w:tc>
        <w:tc>
          <w:tcPr>
            <w:tcW w:w="1475" w:type="dxa"/>
            <w:vAlign w:val="center"/>
          </w:tcPr>
          <w:p w14:paraId="6EAF9304" w14:textId="77777777" w:rsidR="00BB5E40" w:rsidRDefault="00BB5E40" w:rsidP="00BB5E40">
            <w:pPr>
              <w:spacing w:before="100" w:after="100"/>
              <w:jc w:val="center"/>
              <w:rPr>
                <w:rFonts w:ascii="Times New Roman" w:hAnsi="Times New Roman"/>
                <w:bCs/>
                <w:szCs w:val="24"/>
              </w:rPr>
            </w:pPr>
            <w:proofErr w:type="spellStart"/>
            <w:r w:rsidRPr="00312A76">
              <w:rPr>
                <w:rFonts w:ascii="Times New Roman" w:hAnsi="Times New Roman"/>
                <w:bCs/>
                <w:szCs w:val="24"/>
              </w:rPr>
              <w:t>Saklandığı</w:t>
            </w:r>
            <w:proofErr w:type="spellEnd"/>
            <w:r w:rsidRPr="00312A76">
              <w:rPr>
                <w:rFonts w:ascii="Times New Roman" w:hAnsi="Times New Roman"/>
                <w:bCs/>
                <w:szCs w:val="24"/>
              </w:rPr>
              <w:t xml:space="preserve"> </w:t>
            </w:r>
            <w:proofErr w:type="spellStart"/>
            <w:r w:rsidRPr="00312A76">
              <w:rPr>
                <w:rFonts w:ascii="Times New Roman" w:hAnsi="Times New Roman"/>
                <w:bCs/>
                <w:szCs w:val="24"/>
              </w:rPr>
              <w:t>Yer</w:t>
            </w:r>
            <w:proofErr w:type="spellEnd"/>
          </w:p>
          <w:p w14:paraId="324796A7" w14:textId="242E4830" w:rsidR="009910C3" w:rsidRPr="00312A76" w:rsidRDefault="009910C3" w:rsidP="00BB5E40">
            <w:pPr>
              <w:spacing w:before="100" w:after="100"/>
              <w:jc w:val="center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Storage Location</w:t>
            </w:r>
          </w:p>
        </w:tc>
      </w:tr>
      <w:tr w:rsidR="00BB5E40" w:rsidRPr="00312A76" w14:paraId="168E2815" w14:textId="77777777" w:rsidTr="00BB5E40">
        <w:trPr>
          <w:trHeight w:val="459"/>
        </w:trPr>
        <w:tc>
          <w:tcPr>
            <w:tcW w:w="1587" w:type="dxa"/>
          </w:tcPr>
          <w:p w14:paraId="54747A24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379" w:type="dxa"/>
          </w:tcPr>
          <w:p w14:paraId="137E9138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524" w:type="dxa"/>
          </w:tcPr>
          <w:p w14:paraId="7995D886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765" w:type="dxa"/>
          </w:tcPr>
          <w:p w14:paraId="04A07BF4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21" w:type="dxa"/>
          </w:tcPr>
          <w:p w14:paraId="1BBFE914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75" w:type="dxa"/>
          </w:tcPr>
          <w:p w14:paraId="2C5D68E7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BB5E40" w:rsidRPr="00312A76" w14:paraId="53353CA9" w14:textId="77777777" w:rsidTr="00BB5E40">
        <w:trPr>
          <w:trHeight w:val="472"/>
        </w:trPr>
        <w:tc>
          <w:tcPr>
            <w:tcW w:w="1587" w:type="dxa"/>
          </w:tcPr>
          <w:p w14:paraId="66A47003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379" w:type="dxa"/>
          </w:tcPr>
          <w:p w14:paraId="4D6A20BE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524" w:type="dxa"/>
          </w:tcPr>
          <w:p w14:paraId="7B770A50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765" w:type="dxa"/>
          </w:tcPr>
          <w:p w14:paraId="20D3917B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21" w:type="dxa"/>
          </w:tcPr>
          <w:p w14:paraId="6F80DD3E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75" w:type="dxa"/>
          </w:tcPr>
          <w:p w14:paraId="3DB49141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BB5E40" w:rsidRPr="00312A76" w14:paraId="6D1616A8" w14:textId="77777777" w:rsidTr="00BB5E40">
        <w:trPr>
          <w:trHeight w:val="459"/>
        </w:trPr>
        <w:tc>
          <w:tcPr>
            <w:tcW w:w="1587" w:type="dxa"/>
          </w:tcPr>
          <w:p w14:paraId="3C64F543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379" w:type="dxa"/>
          </w:tcPr>
          <w:p w14:paraId="0821EB54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524" w:type="dxa"/>
          </w:tcPr>
          <w:p w14:paraId="184D9CC8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765" w:type="dxa"/>
          </w:tcPr>
          <w:p w14:paraId="74845F06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21" w:type="dxa"/>
          </w:tcPr>
          <w:p w14:paraId="153E5621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75" w:type="dxa"/>
          </w:tcPr>
          <w:p w14:paraId="137AE7AA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BB5E40" w:rsidRPr="00312A76" w14:paraId="606D0B1E" w14:textId="77777777" w:rsidTr="00BB5E40">
        <w:trPr>
          <w:trHeight w:val="459"/>
        </w:trPr>
        <w:tc>
          <w:tcPr>
            <w:tcW w:w="1587" w:type="dxa"/>
          </w:tcPr>
          <w:p w14:paraId="03702A30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379" w:type="dxa"/>
          </w:tcPr>
          <w:p w14:paraId="010F305C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524" w:type="dxa"/>
          </w:tcPr>
          <w:p w14:paraId="3EBEE063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765" w:type="dxa"/>
          </w:tcPr>
          <w:p w14:paraId="3BB2FAD3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21" w:type="dxa"/>
          </w:tcPr>
          <w:p w14:paraId="5C4D532F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75" w:type="dxa"/>
          </w:tcPr>
          <w:p w14:paraId="1D7D0672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BB5E40" w:rsidRPr="00312A76" w14:paraId="0BE997F8" w14:textId="77777777" w:rsidTr="00BB5E40">
        <w:trPr>
          <w:trHeight w:val="459"/>
        </w:trPr>
        <w:tc>
          <w:tcPr>
            <w:tcW w:w="1587" w:type="dxa"/>
          </w:tcPr>
          <w:p w14:paraId="52507795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379" w:type="dxa"/>
          </w:tcPr>
          <w:p w14:paraId="7408685E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524" w:type="dxa"/>
          </w:tcPr>
          <w:p w14:paraId="0198C4CE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765" w:type="dxa"/>
          </w:tcPr>
          <w:p w14:paraId="5CC2C09E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21" w:type="dxa"/>
          </w:tcPr>
          <w:p w14:paraId="36644691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75" w:type="dxa"/>
          </w:tcPr>
          <w:p w14:paraId="3FF3ED76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BB5E40" w:rsidRPr="00312A76" w14:paraId="268B7C40" w14:textId="77777777" w:rsidTr="00BB5E40">
        <w:trPr>
          <w:trHeight w:val="459"/>
        </w:trPr>
        <w:tc>
          <w:tcPr>
            <w:tcW w:w="1587" w:type="dxa"/>
          </w:tcPr>
          <w:p w14:paraId="1B77BF3E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379" w:type="dxa"/>
          </w:tcPr>
          <w:p w14:paraId="5BF05F33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524" w:type="dxa"/>
          </w:tcPr>
          <w:p w14:paraId="2F8111C7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765" w:type="dxa"/>
          </w:tcPr>
          <w:p w14:paraId="0593C880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21" w:type="dxa"/>
          </w:tcPr>
          <w:p w14:paraId="117F9BBD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75" w:type="dxa"/>
          </w:tcPr>
          <w:p w14:paraId="67864ED7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BB5E40" w:rsidRPr="00312A76" w14:paraId="3C7DE8B7" w14:textId="77777777" w:rsidTr="00BB5E40">
        <w:trPr>
          <w:trHeight w:val="472"/>
        </w:trPr>
        <w:tc>
          <w:tcPr>
            <w:tcW w:w="1587" w:type="dxa"/>
          </w:tcPr>
          <w:p w14:paraId="502A7D8A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379" w:type="dxa"/>
          </w:tcPr>
          <w:p w14:paraId="091EEC41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524" w:type="dxa"/>
          </w:tcPr>
          <w:p w14:paraId="025A3A48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765" w:type="dxa"/>
          </w:tcPr>
          <w:p w14:paraId="5A7A8644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21" w:type="dxa"/>
          </w:tcPr>
          <w:p w14:paraId="297DBBB1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75" w:type="dxa"/>
          </w:tcPr>
          <w:p w14:paraId="57964FBD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BB5E40" w:rsidRPr="00312A76" w14:paraId="7C1068A6" w14:textId="77777777" w:rsidTr="00BB5E40">
        <w:trPr>
          <w:trHeight w:val="459"/>
        </w:trPr>
        <w:tc>
          <w:tcPr>
            <w:tcW w:w="1587" w:type="dxa"/>
          </w:tcPr>
          <w:p w14:paraId="45559344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379" w:type="dxa"/>
          </w:tcPr>
          <w:p w14:paraId="7EFF68EC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524" w:type="dxa"/>
          </w:tcPr>
          <w:p w14:paraId="2769220B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765" w:type="dxa"/>
          </w:tcPr>
          <w:p w14:paraId="074BC0AA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21" w:type="dxa"/>
          </w:tcPr>
          <w:p w14:paraId="002AE3DF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75" w:type="dxa"/>
          </w:tcPr>
          <w:p w14:paraId="087498A3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BB5E40" w:rsidRPr="00312A76" w14:paraId="059E6301" w14:textId="77777777" w:rsidTr="00BB5E40">
        <w:trPr>
          <w:trHeight w:val="459"/>
        </w:trPr>
        <w:tc>
          <w:tcPr>
            <w:tcW w:w="1587" w:type="dxa"/>
          </w:tcPr>
          <w:p w14:paraId="1C8BA2CE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379" w:type="dxa"/>
          </w:tcPr>
          <w:p w14:paraId="33F182CB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524" w:type="dxa"/>
          </w:tcPr>
          <w:p w14:paraId="533363F0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765" w:type="dxa"/>
          </w:tcPr>
          <w:p w14:paraId="758DBEE2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21" w:type="dxa"/>
          </w:tcPr>
          <w:p w14:paraId="59E0D5FE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75" w:type="dxa"/>
          </w:tcPr>
          <w:p w14:paraId="217E4EB6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BB5E40" w:rsidRPr="00312A76" w14:paraId="3F588FF5" w14:textId="77777777" w:rsidTr="00BB5E40">
        <w:trPr>
          <w:trHeight w:val="459"/>
        </w:trPr>
        <w:tc>
          <w:tcPr>
            <w:tcW w:w="1587" w:type="dxa"/>
          </w:tcPr>
          <w:p w14:paraId="2848CA66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379" w:type="dxa"/>
          </w:tcPr>
          <w:p w14:paraId="0B8964E7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524" w:type="dxa"/>
          </w:tcPr>
          <w:p w14:paraId="30F0AE16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765" w:type="dxa"/>
          </w:tcPr>
          <w:p w14:paraId="1C53565D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21" w:type="dxa"/>
          </w:tcPr>
          <w:p w14:paraId="4424F57E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75" w:type="dxa"/>
          </w:tcPr>
          <w:p w14:paraId="58EAB618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BB5E40" w:rsidRPr="00312A76" w14:paraId="3A44DF0A" w14:textId="77777777" w:rsidTr="00BB5E40">
        <w:trPr>
          <w:trHeight w:val="459"/>
        </w:trPr>
        <w:tc>
          <w:tcPr>
            <w:tcW w:w="1587" w:type="dxa"/>
          </w:tcPr>
          <w:p w14:paraId="439790A8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379" w:type="dxa"/>
          </w:tcPr>
          <w:p w14:paraId="28955107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524" w:type="dxa"/>
          </w:tcPr>
          <w:p w14:paraId="035244C6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765" w:type="dxa"/>
          </w:tcPr>
          <w:p w14:paraId="0625217F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21" w:type="dxa"/>
          </w:tcPr>
          <w:p w14:paraId="5982B624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75" w:type="dxa"/>
          </w:tcPr>
          <w:p w14:paraId="06926BF9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BB5E40" w:rsidRPr="00312A76" w14:paraId="69904360" w14:textId="77777777" w:rsidTr="00BB5E40">
        <w:trPr>
          <w:trHeight w:val="459"/>
        </w:trPr>
        <w:tc>
          <w:tcPr>
            <w:tcW w:w="1587" w:type="dxa"/>
          </w:tcPr>
          <w:p w14:paraId="7F2D4338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379" w:type="dxa"/>
          </w:tcPr>
          <w:p w14:paraId="0678AB37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524" w:type="dxa"/>
          </w:tcPr>
          <w:p w14:paraId="5E4D17CC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765" w:type="dxa"/>
          </w:tcPr>
          <w:p w14:paraId="4E96DD80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21" w:type="dxa"/>
          </w:tcPr>
          <w:p w14:paraId="0CBC6307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75" w:type="dxa"/>
          </w:tcPr>
          <w:p w14:paraId="322FA9C2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BB5E40" w:rsidRPr="00312A76" w14:paraId="23FB345B" w14:textId="77777777" w:rsidTr="00BB5E40">
        <w:trPr>
          <w:trHeight w:val="472"/>
        </w:trPr>
        <w:tc>
          <w:tcPr>
            <w:tcW w:w="1587" w:type="dxa"/>
          </w:tcPr>
          <w:p w14:paraId="5E75BA27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379" w:type="dxa"/>
          </w:tcPr>
          <w:p w14:paraId="657342CE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524" w:type="dxa"/>
          </w:tcPr>
          <w:p w14:paraId="11D6D479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765" w:type="dxa"/>
          </w:tcPr>
          <w:p w14:paraId="79A1CE31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21" w:type="dxa"/>
          </w:tcPr>
          <w:p w14:paraId="4F701C65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75" w:type="dxa"/>
          </w:tcPr>
          <w:p w14:paraId="1AFE2C6E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BB5E40" w:rsidRPr="00312A76" w14:paraId="5C3BAF71" w14:textId="77777777" w:rsidTr="00BB5E40">
        <w:trPr>
          <w:trHeight w:val="459"/>
        </w:trPr>
        <w:tc>
          <w:tcPr>
            <w:tcW w:w="1587" w:type="dxa"/>
          </w:tcPr>
          <w:p w14:paraId="771449F7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379" w:type="dxa"/>
          </w:tcPr>
          <w:p w14:paraId="606690CC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524" w:type="dxa"/>
          </w:tcPr>
          <w:p w14:paraId="59CDDCEA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765" w:type="dxa"/>
          </w:tcPr>
          <w:p w14:paraId="49A0F20C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21" w:type="dxa"/>
          </w:tcPr>
          <w:p w14:paraId="3E72858F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  <w:tc>
          <w:tcPr>
            <w:tcW w:w="1475" w:type="dxa"/>
          </w:tcPr>
          <w:p w14:paraId="4A7A9890" w14:textId="77777777" w:rsidR="00BB5E40" w:rsidRPr="00312A76" w:rsidRDefault="00BB5E40" w:rsidP="008748DD">
            <w:pPr>
              <w:spacing w:before="100" w:after="100"/>
              <w:rPr>
                <w:rFonts w:ascii="Times New Roman" w:hAnsi="Times New Roman"/>
                <w:bCs/>
                <w:szCs w:val="24"/>
              </w:rPr>
            </w:pPr>
          </w:p>
        </w:tc>
      </w:tr>
    </w:tbl>
    <w:p w14:paraId="78C667CD" w14:textId="77777777" w:rsidR="00BB5E40" w:rsidRPr="00312A76" w:rsidRDefault="00BB5E40" w:rsidP="008748DD">
      <w:pPr>
        <w:spacing w:before="100" w:after="100"/>
        <w:rPr>
          <w:rFonts w:ascii="Times New Roman" w:hAnsi="Times New Roman"/>
          <w:bCs/>
          <w:szCs w:val="24"/>
        </w:rPr>
      </w:pPr>
    </w:p>
    <w:p w14:paraId="6E8916EF" w14:textId="77777777" w:rsidR="00BB5E40" w:rsidRPr="00312A76" w:rsidRDefault="00BB5E40" w:rsidP="008748DD">
      <w:pPr>
        <w:spacing w:before="100" w:after="100"/>
        <w:rPr>
          <w:rFonts w:ascii="Times New Roman" w:hAnsi="Times New Roman"/>
          <w:bCs/>
          <w:szCs w:val="24"/>
        </w:rPr>
      </w:pPr>
    </w:p>
    <w:p w14:paraId="1C41CB95" w14:textId="77777777" w:rsidR="00BB5E40" w:rsidRPr="00312A76" w:rsidRDefault="00BB5E40" w:rsidP="008748DD">
      <w:pPr>
        <w:spacing w:before="100" w:after="100"/>
        <w:rPr>
          <w:rFonts w:ascii="Times New Roman" w:hAnsi="Times New Roman"/>
          <w:bCs/>
          <w:szCs w:val="24"/>
        </w:rPr>
      </w:pPr>
    </w:p>
    <w:sectPr w:rsidR="00BB5E40" w:rsidRPr="00312A76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50A1F4" w14:textId="77777777" w:rsidR="00957EAD" w:rsidRDefault="00957EAD" w:rsidP="005E0886">
      <w:r>
        <w:separator/>
      </w:r>
    </w:p>
  </w:endnote>
  <w:endnote w:type="continuationSeparator" w:id="0">
    <w:p w14:paraId="753C1CDE" w14:textId="77777777" w:rsidR="00957EAD" w:rsidRDefault="00957EAD" w:rsidP="005E0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Segoe UI">
    <w:altName w:val="Calibri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E0BC22" w14:textId="77777777" w:rsidR="00957EAD" w:rsidRDefault="00957EAD" w:rsidP="005E0886">
      <w:r>
        <w:separator/>
      </w:r>
    </w:p>
  </w:footnote>
  <w:footnote w:type="continuationSeparator" w:id="0">
    <w:p w14:paraId="08101A28" w14:textId="77777777" w:rsidR="00957EAD" w:rsidRDefault="00957EAD" w:rsidP="005E08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23F00" w14:textId="77777777" w:rsidR="00214206" w:rsidRDefault="00214206" w:rsidP="005E0886">
    <w:pPr>
      <w:framePr w:hSpace="180" w:wrap="auto" w:vAnchor="text" w:hAnchor="text" w:x="-900" w:y="1"/>
      <w:rPr>
        <w:b w:val="0"/>
        <w:noProof/>
        <w:sz w:val="20"/>
      </w:rPr>
    </w:pPr>
  </w:p>
  <w:p w14:paraId="2857BB7E" w14:textId="2E3E931C" w:rsidR="00214206" w:rsidRPr="00D62FC5" w:rsidRDefault="008D6794" w:rsidP="005E0886">
    <w:pPr>
      <w:pStyle w:val="KonuBal"/>
      <w:ind w:left="720"/>
      <w:jc w:val="right"/>
      <w:rPr>
        <w:rFonts w:ascii="Arial" w:hAnsi="Arial" w:cs="Arial"/>
        <w:noProof/>
        <w:sz w:val="20"/>
      </w:rPr>
    </w:pPr>
    <w:r>
      <w:rPr>
        <w:rFonts w:ascii="Arial" w:hAnsi="Arial" w:cs="Arial"/>
        <w:noProof/>
        <w:sz w:val="20"/>
      </w:rPr>
      <w:t>ÖBF</w:t>
    </w:r>
    <w:r w:rsidR="00994FFB" w:rsidRPr="00D62FC5">
      <w:rPr>
        <w:rFonts w:ascii="Arial" w:hAnsi="Arial" w:cs="Arial"/>
        <w:noProof/>
        <w:sz w:val="20"/>
      </w:rPr>
      <w:t xml:space="preserve"> Referans No:</w:t>
    </w:r>
    <w:r w:rsidR="00214206" w:rsidRPr="00D62FC5">
      <w:rPr>
        <w:rFonts w:ascii="Arial" w:hAnsi="Arial" w:cs="Arial"/>
        <w:noProof/>
        <w:sz w:val="20"/>
      </w:rPr>
      <w:t xml:space="preserve"> ………</w:t>
    </w:r>
  </w:p>
  <w:p w14:paraId="48C0981B" w14:textId="77777777" w:rsidR="00214206" w:rsidRDefault="00214206" w:rsidP="005E0886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43066"/>
    <w:multiLevelType w:val="hybridMultilevel"/>
    <w:tmpl w:val="96D848B4"/>
    <w:lvl w:ilvl="0" w:tplc="00CAB95C">
      <w:start w:val="1"/>
      <w:numFmt w:val="decimal"/>
      <w:lvlText w:val="%1."/>
      <w:lvlJc w:val="left"/>
      <w:pPr>
        <w:ind w:left="8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90" w:hanging="360"/>
      </w:pPr>
    </w:lvl>
    <w:lvl w:ilvl="2" w:tplc="0809001B" w:tentative="1">
      <w:start w:val="1"/>
      <w:numFmt w:val="lowerRoman"/>
      <w:lvlText w:val="%3."/>
      <w:lvlJc w:val="right"/>
      <w:pPr>
        <w:ind w:left="2310" w:hanging="180"/>
      </w:pPr>
    </w:lvl>
    <w:lvl w:ilvl="3" w:tplc="0809000F" w:tentative="1">
      <w:start w:val="1"/>
      <w:numFmt w:val="decimal"/>
      <w:lvlText w:val="%4."/>
      <w:lvlJc w:val="left"/>
      <w:pPr>
        <w:ind w:left="3030" w:hanging="360"/>
      </w:pPr>
    </w:lvl>
    <w:lvl w:ilvl="4" w:tplc="08090019" w:tentative="1">
      <w:start w:val="1"/>
      <w:numFmt w:val="lowerLetter"/>
      <w:lvlText w:val="%5."/>
      <w:lvlJc w:val="left"/>
      <w:pPr>
        <w:ind w:left="3750" w:hanging="360"/>
      </w:pPr>
    </w:lvl>
    <w:lvl w:ilvl="5" w:tplc="0809001B" w:tentative="1">
      <w:start w:val="1"/>
      <w:numFmt w:val="lowerRoman"/>
      <w:lvlText w:val="%6."/>
      <w:lvlJc w:val="right"/>
      <w:pPr>
        <w:ind w:left="4470" w:hanging="180"/>
      </w:pPr>
    </w:lvl>
    <w:lvl w:ilvl="6" w:tplc="0809000F" w:tentative="1">
      <w:start w:val="1"/>
      <w:numFmt w:val="decimal"/>
      <w:lvlText w:val="%7."/>
      <w:lvlJc w:val="left"/>
      <w:pPr>
        <w:ind w:left="5190" w:hanging="360"/>
      </w:pPr>
    </w:lvl>
    <w:lvl w:ilvl="7" w:tplc="08090019" w:tentative="1">
      <w:start w:val="1"/>
      <w:numFmt w:val="lowerLetter"/>
      <w:lvlText w:val="%8."/>
      <w:lvlJc w:val="left"/>
      <w:pPr>
        <w:ind w:left="5910" w:hanging="360"/>
      </w:pPr>
    </w:lvl>
    <w:lvl w:ilvl="8" w:tplc="0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" w15:restartNumberingAfterBreak="0">
    <w:nsid w:val="056A6F2A"/>
    <w:multiLevelType w:val="multilevel"/>
    <w:tmpl w:val="AC247B80"/>
    <w:lvl w:ilvl="0">
      <w:start w:val="1"/>
      <w:numFmt w:val="decimal"/>
      <w:pStyle w:val="Balk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Balk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E115A12"/>
    <w:multiLevelType w:val="hybridMultilevel"/>
    <w:tmpl w:val="7FE4B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64B5A"/>
    <w:multiLevelType w:val="hybridMultilevel"/>
    <w:tmpl w:val="170EF4D2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BC26C9"/>
    <w:multiLevelType w:val="multilevel"/>
    <w:tmpl w:val="BE845810"/>
    <w:lvl w:ilvl="0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54B5F4A"/>
    <w:multiLevelType w:val="hybridMultilevel"/>
    <w:tmpl w:val="B052D390"/>
    <w:lvl w:ilvl="0" w:tplc="65B403D0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  <w:b w:val="0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03E647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3975EE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6EA5E8B"/>
    <w:multiLevelType w:val="hybridMultilevel"/>
    <w:tmpl w:val="8BCCB706"/>
    <w:lvl w:ilvl="0" w:tplc="65B403D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b w:val="0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063F3"/>
    <w:multiLevelType w:val="hybridMultilevel"/>
    <w:tmpl w:val="97F2CE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D404A1"/>
    <w:multiLevelType w:val="hybridMultilevel"/>
    <w:tmpl w:val="E91C73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2F1494"/>
    <w:multiLevelType w:val="multilevel"/>
    <w:tmpl w:val="52E0BD8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8EE0831"/>
    <w:multiLevelType w:val="multilevel"/>
    <w:tmpl w:val="F3466A1C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  <w:rPr>
        <w:rFonts w:hint="default"/>
      </w:rPr>
    </w:lvl>
  </w:abstractNum>
  <w:abstractNum w:abstractNumId="13" w15:restartNumberingAfterBreak="0">
    <w:nsid w:val="4B0C4B7D"/>
    <w:multiLevelType w:val="hybridMultilevel"/>
    <w:tmpl w:val="8F92531C"/>
    <w:lvl w:ilvl="0" w:tplc="65B403D0"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  <w:b w:val="0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66398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9"/>
  </w:num>
  <w:num w:numId="3">
    <w:abstractNumId w:val="4"/>
  </w:num>
  <w:num w:numId="4">
    <w:abstractNumId w:val="11"/>
  </w:num>
  <w:num w:numId="5">
    <w:abstractNumId w:val="7"/>
  </w:num>
  <w:num w:numId="6">
    <w:abstractNumId w:val="6"/>
  </w:num>
  <w:num w:numId="7">
    <w:abstractNumId w:val="14"/>
  </w:num>
  <w:num w:numId="8">
    <w:abstractNumId w:val="10"/>
  </w:num>
  <w:num w:numId="9">
    <w:abstractNumId w:val="2"/>
  </w:num>
  <w:num w:numId="10">
    <w:abstractNumId w:val="0"/>
  </w:num>
  <w:num w:numId="11">
    <w:abstractNumId w:val="8"/>
  </w:num>
  <w:num w:numId="12">
    <w:abstractNumId w:val="5"/>
  </w:num>
  <w:num w:numId="13">
    <w:abstractNumId w:val="13"/>
  </w:num>
  <w:num w:numId="14">
    <w:abstractNumId w:val="3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cumentProtection w:edit="form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zQ3tTS0sDQ1MjRV0lEKTi0uzszPAykwqQUAlxRanCwAAAA="/>
  </w:docVars>
  <w:rsids>
    <w:rsidRoot w:val="00B4311F"/>
    <w:rsid w:val="00001728"/>
    <w:rsid w:val="0000518F"/>
    <w:rsid w:val="000122AF"/>
    <w:rsid w:val="000133C4"/>
    <w:rsid w:val="00020C02"/>
    <w:rsid w:val="000230CF"/>
    <w:rsid w:val="00023C12"/>
    <w:rsid w:val="000323C7"/>
    <w:rsid w:val="000434AE"/>
    <w:rsid w:val="000553BB"/>
    <w:rsid w:val="000746FC"/>
    <w:rsid w:val="00075138"/>
    <w:rsid w:val="00081B03"/>
    <w:rsid w:val="0008726A"/>
    <w:rsid w:val="00092D59"/>
    <w:rsid w:val="000A4792"/>
    <w:rsid w:val="000A7539"/>
    <w:rsid w:val="000B3B14"/>
    <w:rsid w:val="000C7E24"/>
    <w:rsid w:val="000C7EF8"/>
    <w:rsid w:val="000F0E37"/>
    <w:rsid w:val="000F1560"/>
    <w:rsid w:val="000F421D"/>
    <w:rsid w:val="00104FCE"/>
    <w:rsid w:val="0010670C"/>
    <w:rsid w:val="00112074"/>
    <w:rsid w:val="00122BB5"/>
    <w:rsid w:val="001238A2"/>
    <w:rsid w:val="00127944"/>
    <w:rsid w:val="0013612B"/>
    <w:rsid w:val="00136AC4"/>
    <w:rsid w:val="00154764"/>
    <w:rsid w:val="00165DA6"/>
    <w:rsid w:val="00167A8B"/>
    <w:rsid w:val="00172E43"/>
    <w:rsid w:val="00177AA4"/>
    <w:rsid w:val="00180B2E"/>
    <w:rsid w:val="001857BC"/>
    <w:rsid w:val="0018799D"/>
    <w:rsid w:val="00190EBD"/>
    <w:rsid w:val="001A0C05"/>
    <w:rsid w:val="001A331B"/>
    <w:rsid w:val="001A492C"/>
    <w:rsid w:val="001A7E05"/>
    <w:rsid w:val="001B07E8"/>
    <w:rsid w:val="001B2F1B"/>
    <w:rsid w:val="001B6A9C"/>
    <w:rsid w:val="001B6F12"/>
    <w:rsid w:val="001C12B1"/>
    <w:rsid w:val="001C42FC"/>
    <w:rsid w:val="001D6688"/>
    <w:rsid w:val="001E34DF"/>
    <w:rsid w:val="001E7023"/>
    <w:rsid w:val="001F12F8"/>
    <w:rsid w:val="00205FCB"/>
    <w:rsid w:val="00214206"/>
    <w:rsid w:val="0021447F"/>
    <w:rsid w:val="002210B1"/>
    <w:rsid w:val="002277B3"/>
    <w:rsid w:val="00230A13"/>
    <w:rsid w:val="00232567"/>
    <w:rsid w:val="002359E1"/>
    <w:rsid w:val="00241A96"/>
    <w:rsid w:val="00251B44"/>
    <w:rsid w:val="0025482E"/>
    <w:rsid w:val="00272E94"/>
    <w:rsid w:val="002868C8"/>
    <w:rsid w:val="00290A39"/>
    <w:rsid w:val="002A02FA"/>
    <w:rsid w:val="002C6276"/>
    <w:rsid w:val="002D24C7"/>
    <w:rsid w:val="002D7838"/>
    <w:rsid w:val="002E0C16"/>
    <w:rsid w:val="002E2C04"/>
    <w:rsid w:val="002F080D"/>
    <w:rsid w:val="002F442B"/>
    <w:rsid w:val="00310667"/>
    <w:rsid w:val="00311B20"/>
    <w:rsid w:val="00312A76"/>
    <w:rsid w:val="00322361"/>
    <w:rsid w:val="00325525"/>
    <w:rsid w:val="00325D46"/>
    <w:rsid w:val="0032614C"/>
    <w:rsid w:val="003429F7"/>
    <w:rsid w:val="00357345"/>
    <w:rsid w:val="00362F90"/>
    <w:rsid w:val="00367633"/>
    <w:rsid w:val="0039203A"/>
    <w:rsid w:val="00395642"/>
    <w:rsid w:val="003A14FE"/>
    <w:rsid w:val="003C02FC"/>
    <w:rsid w:val="003C62C6"/>
    <w:rsid w:val="003E4E8B"/>
    <w:rsid w:val="003E50EF"/>
    <w:rsid w:val="003F3BBC"/>
    <w:rsid w:val="003F5607"/>
    <w:rsid w:val="00416DB4"/>
    <w:rsid w:val="00422DE3"/>
    <w:rsid w:val="00431568"/>
    <w:rsid w:val="004335B1"/>
    <w:rsid w:val="00447BF9"/>
    <w:rsid w:val="004606C6"/>
    <w:rsid w:val="00474DC1"/>
    <w:rsid w:val="00481B70"/>
    <w:rsid w:val="00484D29"/>
    <w:rsid w:val="00490EED"/>
    <w:rsid w:val="004A1CD9"/>
    <w:rsid w:val="004B220F"/>
    <w:rsid w:val="004C1C4A"/>
    <w:rsid w:val="004C57D2"/>
    <w:rsid w:val="004D05B3"/>
    <w:rsid w:val="004D2E95"/>
    <w:rsid w:val="004D4F7F"/>
    <w:rsid w:val="004D6514"/>
    <w:rsid w:val="004E6102"/>
    <w:rsid w:val="004F490F"/>
    <w:rsid w:val="004F49C1"/>
    <w:rsid w:val="00500837"/>
    <w:rsid w:val="00507142"/>
    <w:rsid w:val="00514411"/>
    <w:rsid w:val="005149BC"/>
    <w:rsid w:val="0052255B"/>
    <w:rsid w:val="00535B92"/>
    <w:rsid w:val="00537AEF"/>
    <w:rsid w:val="00551D31"/>
    <w:rsid w:val="00554C58"/>
    <w:rsid w:val="00561452"/>
    <w:rsid w:val="0056166C"/>
    <w:rsid w:val="00563E82"/>
    <w:rsid w:val="00573418"/>
    <w:rsid w:val="00591086"/>
    <w:rsid w:val="005915F3"/>
    <w:rsid w:val="005B04EA"/>
    <w:rsid w:val="005C0EA7"/>
    <w:rsid w:val="005C492C"/>
    <w:rsid w:val="005C4D47"/>
    <w:rsid w:val="005D7C1C"/>
    <w:rsid w:val="005E0886"/>
    <w:rsid w:val="005E2904"/>
    <w:rsid w:val="005E4E73"/>
    <w:rsid w:val="005F41A2"/>
    <w:rsid w:val="0060006B"/>
    <w:rsid w:val="006140E0"/>
    <w:rsid w:val="0063296F"/>
    <w:rsid w:val="0064148E"/>
    <w:rsid w:val="0064159F"/>
    <w:rsid w:val="00645908"/>
    <w:rsid w:val="00646645"/>
    <w:rsid w:val="00654A0B"/>
    <w:rsid w:val="00672C7B"/>
    <w:rsid w:val="00677326"/>
    <w:rsid w:val="006976A4"/>
    <w:rsid w:val="006B4B7A"/>
    <w:rsid w:val="006B51E2"/>
    <w:rsid w:val="006B677A"/>
    <w:rsid w:val="006C03B4"/>
    <w:rsid w:val="006C2563"/>
    <w:rsid w:val="006D5D62"/>
    <w:rsid w:val="006E420B"/>
    <w:rsid w:val="006E4B43"/>
    <w:rsid w:val="006F236A"/>
    <w:rsid w:val="006F3398"/>
    <w:rsid w:val="0070033A"/>
    <w:rsid w:val="007044DC"/>
    <w:rsid w:val="00712597"/>
    <w:rsid w:val="00723AA0"/>
    <w:rsid w:val="00735F77"/>
    <w:rsid w:val="0074052E"/>
    <w:rsid w:val="00761D7B"/>
    <w:rsid w:val="007624B3"/>
    <w:rsid w:val="00762D67"/>
    <w:rsid w:val="0076681C"/>
    <w:rsid w:val="00775BEC"/>
    <w:rsid w:val="00776597"/>
    <w:rsid w:val="00776E00"/>
    <w:rsid w:val="007B278A"/>
    <w:rsid w:val="007C5725"/>
    <w:rsid w:val="007D3DA1"/>
    <w:rsid w:val="007D7EFC"/>
    <w:rsid w:val="007E54E1"/>
    <w:rsid w:val="007E5A93"/>
    <w:rsid w:val="00814563"/>
    <w:rsid w:val="008257B2"/>
    <w:rsid w:val="00826456"/>
    <w:rsid w:val="00830CED"/>
    <w:rsid w:val="0086755D"/>
    <w:rsid w:val="0086783B"/>
    <w:rsid w:val="008748DD"/>
    <w:rsid w:val="008766B1"/>
    <w:rsid w:val="008953D1"/>
    <w:rsid w:val="008A263D"/>
    <w:rsid w:val="008B0AD8"/>
    <w:rsid w:val="008B0F48"/>
    <w:rsid w:val="008B365C"/>
    <w:rsid w:val="008D0B5B"/>
    <w:rsid w:val="008D1C0A"/>
    <w:rsid w:val="008D525B"/>
    <w:rsid w:val="008D6794"/>
    <w:rsid w:val="008D73CD"/>
    <w:rsid w:val="008E69AB"/>
    <w:rsid w:val="008F0936"/>
    <w:rsid w:val="008F205C"/>
    <w:rsid w:val="008F6F24"/>
    <w:rsid w:val="00901819"/>
    <w:rsid w:val="00903ED6"/>
    <w:rsid w:val="00911338"/>
    <w:rsid w:val="0092005B"/>
    <w:rsid w:val="0092464F"/>
    <w:rsid w:val="009272E5"/>
    <w:rsid w:val="009361F9"/>
    <w:rsid w:val="00957EAD"/>
    <w:rsid w:val="00971BEE"/>
    <w:rsid w:val="00975193"/>
    <w:rsid w:val="009771F3"/>
    <w:rsid w:val="00985B07"/>
    <w:rsid w:val="00986D29"/>
    <w:rsid w:val="009910C3"/>
    <w:rsid w:val="00994FFB"/>
    <w:rsid w:val="009A451E"/>
    <w:rsid w:val="009C1B89"/>
    <w:rsid w:val="009E0F46"/>
    <w:rsid w:val="009E27ED"/>
    <w:rsid w:val="009F1ACB"/>
    <w:rsid w:val="00A07575"/>
    <w:rsid w:val="00A11201"/>
    <w:rsid w:val="00A126F6"/>
    <w:rsid w:val="00A60A08"/>
    <w:rsid w:val="00A622C5"/>
    <w:rsid w:val="00A90099"/>
    <w:rsid w:val="00AC2400"/>
    <w:rsid w:val="00AC4757"/>
    <w:rsid w:val="00AD6FCD"/>
    <w:rsid w:val="00AF60FA"/>
    <w:rsid w:val="00AF73AF"/>
    <w:rsid w:val="00B07FEC"/>
    <w:rsid w:val="00B13634"/>
    <w:rsid w:val="00B17B02"/>
    <w:rsid w:val="00B4311F"/>
    <w:rsid w:val="00B747ED"/>
    <w:rsid w:val="00B913F0"/>
    <w:rsid w:val="00B962C1"/>
    <w:rsid w:val="00BA2551"/>
    <w:rsid w:val="00BA360E"/>
    <w:rsid w:val="00BA6783"/>
    <w:rsid w:val="00BB5E40"/>
    <w:rsid w:val="00BC4BE3"/>
    <w:rsid w:val="00BC510B"/>
    <w:rsid w:val="00BC6DF6"/>
    <w:rsid w:val="00BD7F91"/>
    <w:rsid w:val="00BE30E5"/>
    <w:rsid w:val="00BE43D1"/>
    <w:rsid w:val="00BE517F"/>
    <w:rsid w:val="00BE55D9"/>
    <w:rsid w:val="00BF4FD5"/>
    <w:rsid w:val="00BF55F6"/>
    <w:rsid w:val="00C00F89"/>
    <w:rsid w:val="00C0259A"/>
    <w:rsid w:val="00C177A1"/>
    <w:rsid w:val="00C21498"/>
    <w:rsid w:val="00C24DC4"/>
    <w:rsid w:val="00C26AA9"/>
    <w:rsid w:val="00C36C31"/>
    <w:rsid w:val="00C57F5D"/>
    <w:rsid w:val="00C77544"/>
    <w:rsid w:val="00C852F7"/>
    <w:rsid w:val="00C94133"/>
    <w:rsid w:val="00CA41AB"/>
    <w:rsid w:val="00CA5343"/>
    <w:rsid w:val="00D10435"/>
    <w:rsid w:val="00D105A4"/>
    <w:rsid w:val="00D228B8"/>
    <w:rsid w:val="00D23D4E"/>
    <w:rsid w:val="00D32E34"/>
    <w:rsid w:val="00D41DDF"/>
    <w:rsid w:val="00D45DB9"/>
    <w:rsid w:val="00D51C31"/>
    <w:rsid w:val="00D62FC5"/>
    <w:rsid w:val="00D63EFF"/>
    <w:rsid w:val="00D63F30"/>
    <w:rsid w:val="00D66C70"/>
    <w:rsid w:val="00D70A2E"/>
    <w:rsid w:val="00D70CAA"/>
    <w:rsid w:val="00D71C74"/>
    <w:rsid w:val="00D74C9A"/>
    <w:rsid w:val="00D75959"/>
    <w:rsid w:val="00D866DA"/>
    <w:rsid w:val="00DB5314"/>
    <w:rsid w:val="00DC1588"/>
    <w:rsid w:val="00DD76D7"/>
    <w:rsid w:val="00DE0FB7"/>
    <w:rsid w:val="00DE3ABE"/>
    <w:rsid w:val="00DF2A84"/>
    <w:rsid w:val="00E026F0"/>
    <w:rsid w:val="00E203B2"/>
    <w:rsid w:val="00E2147A"/>
    <w:rsid w:val="00E3563B"/>
    <w:rsid w:val="00E529B4"/>
    <w:rsid w:val="00E540DD"/>
    <w:rsid w:val="00E575E9"/>
    <w:rsid w:val="00E63AFD"/>
    <w:rsid w:val="00E74D35"/>
    <w:rsid w:val="00E91F37"/>
    <w:rsid w:val="00E947DA"/>
    <w:rsid w:val="00EA1DD2"/>
    <w:rsid w:val="00EA7118"/>
    <w:rsid w:val="00EC57BB"/>
    <w:rsid w:val="00ED07D9"/>
    <w:rsid w:val="00ED1FAA"/>
    <w:rsid w:val="00ED42A4"/>
    <w:rsid w:val="00EE65F2"/>
    <w:rsid w:val="00F11989"/>
    <w:rsid w:val="00F139A0"/>
    <w:rsid w:val="00F20F3E"/>
    <w:rsid w:val="00F27A37"/>
    <w:rsid w:val="00F32BBE"/>
    <w:rsid w:val="00F42F9B"/>
    <w:rsid w:val="00F531D8"/>
    <w:rsid w:val="00F54433"/>
    <w:rsid w:val="00F63469"/>
    <w:rsid w:val="00F645A1"/>
    <w:rsid w:val="00F678C9"/>
    <w:rsid w:val="00F713A5"/>
    <w:rsid w:val="00F96434"/>
    <w:rsid w:val="00FA018C"/>
    <w:rsid w:val="00FA1251"/>
    <w:rsid w:val="00FB21C9"/>
    <w:rsid w:val="00FE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34F7BA"/>
  <w15:chartTrackingRefBased/>
  <w15:docId w15:val="{FE4E8BD8-9343-488D-9101-9DA3E0FB4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71F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alibri" w:eastAsia="Times New Roman" w:hAnsi="Calibri" w:cs="Times New Roman"/>
      <w:b/>
      <w:sz w:val="24"/>
      <w:szCs w:val="20"/>
    </w:rPr>
  </w:style>
  <w:style w:type="paragraph" w:styleId="Balk1">
    <w:name w:val="heading 1"/>
    <w:basedOn w:val="ListeParagraf"/>
    <w:next w:val="Normal"/>
    <w:link w:val="Balk1Char"/>
    <w:uiPriority w:val="9"/>
    <w:qFormat/>
    <w:rsid w:val="00672C7B"/>
    <w:pPr>
      <w:numPr>
        <w:numId w:val="15"/>
      </w:numPr>
      <w:contextualSpacing w:val="0"/>
      <w:jc w:val="center"/>
      <w:outlineLvl w:val="0"/>
    </w:pPr>
    <w:rPr>
      <w:rFonts w:ascii="Arial" w:hAnsi="Arial" w:cs="Arial"/>
      <w:sz w:val="20"/>
    </w:rPr>
  </w:style>
  <w:style w:type="paragraph" w:styleId="Balk2">
    <w:name w:val="heading 2"/>
    <w:basedOn w:val="ListeParagraf"/>
    <w:next w:val="Normal"/>
    <w:link w:val="Balk2Char"/>
    <w:uiPriority w:val="9"/>
    <w:unhideWhenUsed/>
    <w:qFormat/>
    <w:rsid w:val="00672C7B"/>
    <w:pPr>
      <w:numPr>
        <w:ilvl w:val="1"/>
        <w:numId w:val="15"/>
      </w:numPr>
      <w:contextualSpacing w:val="0"/>
      <w:outlineLvl w:val="1"/>
    </w:pPr>
    <w:rPr>
      <w:rFonts w:ascii="Arial" w:hAnsi="Arial" w:cs="Arial"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link w:val="KonuBalChar"/>
    <w:qFormat/>
    <w:rsid w:val="001A331B"/>
    <w:pPr>
      <w:jc w:val="center"/>
    </w:pPr>
    <w:rPr>
      <w:b w:val="0"/>
    </w:rPr>
  </w:style>
  <w:style w:type="character" w:customStyle="1" w:styleId="KonuBalChar">
    <w:name w:val="Konu Başlığı Char"/>
    <w:basedOn w:val="VarsaylanParagrafYazTipi"/>
    <w:link w:val="KonuBal"/>
    <w:rsid w:val="001A331B"/>
    <w:rPr>
      <w:rFonts w:ascii="Calibri" w:eastAsia="Times New Roman" w:hAnsi="Calibri" w:cs="Times New Roman"/>
      <w:b/>
      <w:sz w:val="24"/>
      <w:szCs w:val="20"/>
    </w:rPr>
  </w:style>
  <w:style w:type="paragraph" w:styleId="GvdeMetni">
    <w:name w:val="Body Text"/>
    <w:basedOn w:val="Normal"/>
    <w:link w:val="GvdeMetniChar"/>
    <w:semiHidden/>
    <w:rsid w:val="00B4311F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FFFFF"/>
    </w:pPr>
    <w:rPr>
      <w:sz w:val="22"/>
    </w:rPr>
  </w:style>
  <w:style w:type="character" w:customStyle="1" w:styleId="GvdeMetniChar">
    <w:name w:val="Gövde Metni Char"/>
    <w:basedOn w:val="VarsaylanParagrafYazTipi"/>
    <w:link w:val="GvdeMetni"/>
    <w:semiHidden/>
    <w:rsid w:val="00B4311F"/>
    <w:rPr>
      <w:rFonts w:ascii="Times New Roman" w:eastAsia="Times New Roman" w:hAnsi="Times New Roman" w:cs="Times New Roman"/>
      <w:szCs w:val="20"/>
      <w:shd w:val="clear" w:color="auto" w:fill="FFFFFF"/>
    </w:rPr>
  </w:style>
  <w:style w:type="character" w:styleId="Kpr">
    <w:name w:val="Hyperlink"/>
    <w:basedOn w:val="VarsaylanParagrafYazTipi"/>
    <w:uiPriority w:val="99"/>
    <w:unhideWhenUsed/>
    <w:rsid w:val="00B4311F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E0886"/>
    <w:pPr>
      <w:tabs>
        <w:tab w:val="center" w:pos="4513"/>
        <w:tab w:val="right" w:pos="902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E0886"/>
    <w:rPr>
      <w:rFonts w:ascii="Times New Roman" w:eastAsia="Times New Roman" w:hAnsi="Times New Roman" w:cs="Times New Roman"/>
      <w:sz w:val="24"/>
      <w:szCs w:val="20"/>
    </w:rPr>
  </w:style>
  <w:style w:type="paragraph" w:styleId="AltBilgi">
    <w:name w:val="footer"/>
    <w:basedOn w:val="Normal"/>
    <w:link w:val="AltBilgiChar"/>
    <w:uiPriority w:val="99"/>
    <w:unhideWhenUsed/>
    <w:rsid w:val="005E0886"/>
    <w:pPr>
      <w:tabs>
        <w:tab w:val="center" w:pos="4513"/>
        <w:tab w:val="right" w:pos="902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5E0886"/>
    <w:rPr>
      <w:rFonts w:ascii="Times New Roman" w:eastAsia="Times New Roman" w:hAnsi="Times New Roman" w:cs="Times New Roman"/>
      <w:sz w:val="24"/>
      <w:szCs w:val="20"/>
    </w:rPr>
  </w:style>
  <w:style w:type="table" w:styleId="TabloKlavuzu">
    <w:name w:val="Table Grid"/>
    <w:basedOn w:val="NormalTablo"/>
    <w:uiPriority w:val="39"/>
    <w:rsid w:val="001A33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1A331B"/>
    <w:rPr>
      <w:color w:val="808080"/>
    </w:rPr>
  </w:style>
  <w:style w:type="paragraph" w:styleId="ListeParagraf">
    <w:name w:val="List Paragraph"/>
    <w:basedOn w:val="Normal"/>
    <w:uiPriority w:val="34"/>
    <w:qFormat/>
    <w:rsid w:val="00F713A5"/>
    <w:pPr>
      <w:ind w:left="720"/>
      <w:contextualSpacing/>
    </w:pPr>
  </w:style>
  <w:style w:type="character" w:styleId="AklamaBavurusu">
    <w:name w:val="annotation reference"/>
    <w:basedOn w:val="VarsaylanParagrafYazTipi"/>
    <w:uiPriority w:val="99"/>
    <w:semiHidden/>
    <w:unhideWhenUsed/>
    <w:rsid w:val="005C492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C492C"/>
    <w:rPr>
      <w:sz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C492C"/>
    <w:rPr>
      <w:rFonts w:ascii="Calibri" w:eastAsia="Times New Roman" w:hAnsi="Calibri" w:cs="Times New Roman"/>
      <w:b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C492C"/>
    <w:rPr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C492C"/>
    <w:rPr>
      <w:rFonts w:ascii="Calibri" w:eastAsia="Times New Roman" w:hAnsi="Calibri" w:cs="Times New Roman"/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C492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C492C"/>
    <w:rPr>
      <w:rFonts w:ascii="Segoe UI" w:eastAsia="Times New Roman" w:hAnsi="Segoe UI" w:cs="Segoe UI"/>
      <w:b/>
      <w:sz w:val="18"/>
      <w:szCs w:val="18"/>
    </w:rPr>
  </w:style>
  <w:style w:type="paragraph" w:styleId="Dzeltme">
    <w:name w:val="Revision"/>
    <w:hidden/>
    <w:uiPriority w:val="99"/>
    <w:semiHidden/>
    <w:rsid w:val="00431568"/>
    <w:pPr>
      <w:spacing w:after="0" w:line="240" w:lineRule="auto"/>
    </w:pPr>
    <w:rPr>
      <w:rFonts w:ascii="Calibri" w:eastAsia="Times New Roman" w:hAnsi="Calibri" w:cs="Times New Roman"/>
      <w:b/>
      <w:sz w:val="24"/>
      <w:szCs w:val="20"/>
    </w:rPr>
  </w:style>
  <w:style w:type="character" w:styleId="zlenenKpr">
    <w:name w:val="FollowedHyperlink"/>
    <w:basedOn w:val="VarsaylanParagrafYazTipi"/>
    <w:uiPriority w:val="99"/>
    <w:semiHidden/>
    <w:unhideWhenUsed/>
    <w:rsid w:val="00A126F6"/>
    <w:rPr>
      <w:color w:val="954F72" w:themeColor="followedHyperlink"/>
      <w:u w:val="single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3F3BBC"/>
    <w:rPr>
      <w:sz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F3BBC"/>
    <w:rPr>
      <w:rFonts w:ascii="Calibri" w:eastAsia="Times New Roman" w:hAnsi="Calibri" w:cs="Times New Roman"/>
      <w:b/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3F3BBC"/>
    <w:rPr>
      <w:vertAlign w:val="superscript"/>
    </w:rPr>
  </w:style>
  <w:style w:type="character" w:customStyle="1" w:styleId="Balk1Char">
    <w:name w:val="Başlık 1 Char"/>
    <w:basedOn w:val="VarsaylanParagrafYazTipi"/>
    <w:link w:val="Balk1"/>
    <w:uiPriority w:val="9"/>
    <w:rsid w:val="00672C7B"/>
    <w:rPr>
      <w:rFonts w:ascii="Arial" w:eastAsia="Times New Roman" w:hAnsi="Arial" w:cs="Arial"/>
      <w:b/>
      <w:sz w:val="20"/>
      <w:szCs w:val="20"/>
    </w:rPr>
  </w:style>
  <w:style w:type="character" w:customStyle="1" w:styleId="Balk2Char">
    <w:name w:val="Başlık 2 Char"/>
    <w:basedOn w:val="VarsaylanParagrafYazTipi"/>
    <w:link w:val="Balk2"/>
    <w:uiPriority w:val="9"/>
    <w:rsid w:val="00672C7B"/>
    <w:rPr>
      <w:rFonts w:ascii="Arial" w:eastAsia="Times New Roman" w:hAnsi="Arial" w:cs="Arial"/>
      <w:b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471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ts.aq/documents/recatt/Att004_e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ts.aq/documents/recatt/Att004_e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A81B2-4527-4FD0-84B2-8C8DDC2504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0</Pages>
  <Words>1715</Words>
  <Characters>9777</Characters>
  <Application>Microsoft Office Word</Application>
  <DocSecurity>0</DocSecurity>
  <Lines>81</Lines>
  <Paragraphs>2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ERC</Company>
  <LinksUpToDate>false</LinksUpToDate>
  <CharactersWithSpaces>1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thergill, Clare L.</dc:creator>
  <cp:keywords/>
  <dc:description/>
  <cp:lastModifiedBy>Eda Bayar</cp:lastModifiedBy>
  <cp:revision>4</cp:revision>
  <cp:lastPrinted>2016-02-05T10:14:00Z</cp:lastPrinted>
  <dcterms:created xsi:type="dcterms:W3CDTF">2020-08-07T11:05:00Z</dcterms:created>
  <dcterms:modified xsi:type="dcterms:W3CDTF">2020-08-07T12:03:00Z</dcterms:modified>
</cp:coreProperties>
</file>